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833341" w14:paraId="652DDFB7" w14:textId="77777777" w:rsidTr="002B0A3D">
        <w:trPr>
          <w:jc w:val="center"/>
        </w:trPr>
        <w:tc>
          <w:tcPr>
            <w:tcW w:w="8630" w:type="dxa"/>
            <w:vAlign w:val="center"/>
          </w:tcPr>
          <w:p w14:paraId="1E2DFC1E" w14:textId="77777777" w:rsidR="00833341" w:rsidRDefault="00833341" w:rsidP="002B0A3D">
            <w:pPr>
              <w:jc w:val="center"/>
              <w:rPr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31945DB5" wp14:editId="514BF2D5">
                  <wp:extent cx="4541520" cy="3872230"/>
                  <wp:effectExtent l="0" t="0" r="0" b="0"/>
                  <wp:docPr id="882045782" name="图片 1" descr="A diagram of a cell cultu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2045782" name="图片 1" descr="A diagram of a cell cultur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9424" cy="3896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99FF5" w14:textId="3C460DE7" w:rsidR="002B0A3D" w:rsidRPr="002B0A3D" w:rsidRDefault="002B0A3D" w:rsidP="004C7B04">
      <w:pPr>
        <w:snapToGrid w:val="0"/>
        <w:spacing w:before="120" w:after="1080" w:line="360" w:lineRule="auto"/>
        <w:jc w:val="both"/>
        <w:rPr>
          <w:rFonts w:asciiTheme="majorBidi" w:hAnsiTheme="majorBidi" w:cstheme="majorBidi"/>
        </w:rPr>
      </w:pPr>
      <w:r w:rsidRPr="00CF5249">
        <w:rPr>
          <w:rFonts w:asciiTheme="majorBidi" w:hAnsiTheme="majorBidi" w:cstheme="majorBidi"/>
          <w:b/>
          <w:bCs/>
        </w:rPr>
        <w:t>Fig. S</w:t>
      </w:r>
      <w:r w:rsidR="008A6089">
        <w:rPr>
          <w:rFonts w:asciiTheme="majorBidi" w:hAnsiTheme="majorBidi" w:cstheme="majorBidi"/>
          <w:b/>
          <w:bCs/>
        </w:rPr>
        <w:t>1</w:t>
      </w:r>
      <w:r w:rsidRPr="00CF5249">
        <w:rPr>
          <w:rFonts w:asciiTheme="majorBidi" w:hAnsiTheme="majorBidi" w:cstheme="majorBidi"/>
          <w:b/>
          <w:bCs/>
        </w:rPr>
        <w:t>.</w:t>
      </w:r>
      <w:r w:rsidRPr="00CF5249">
        <w:rPr>
          <w:rFonts w:asciiTheme="majorBidi" w:hAnsiTheme="majorBidi" w:cstheme="majorBidi"/>
        </w:rPr>
        <w:t xml:space="preserve"> Schematic diagram of endogenous CRISPR-Cas-based gene editing technology</w:t>
      </w:r>
      <w:r w:rsidR="00CF5249">
        <w:rPr>
          <w:rFonts w:asciiTheme="majorBidi" w:hAnsiTheme="majorBidi" w:cstheme="majorBidi"/>
        </w:rPr>
        <w:t>. D</w:t>
      </w:r>
      <w:r w:rsidRPr="00CF5249">
        <w:rPr>
          <w:rFonts w:asciiTheme="majorBidi" w:hAnsiTheme="majorBidi" w:cstheme="majorBidi"/>
        </w:rPr>
        <w:t>iamond blocks</w:t>
      </w:r>
      <w:r w:rsidR="00CF5249">
        <w:rPr>
          <w:rFonts w:asciiTheme="majorBidi" w:hAnsiTheme="majorBidi" w:cstheme="majorBidi"/>
        </w:rPr>
        <w:t xml:space="preserve">: </w:t>
      </w:r>
      <w:r w:rsidRPr="00CF5249">
        <w:rPr>
          <w:rFonts w:asciiTheme="majorBidi" w:hAnsiTheme="majorBidi" w:cstheme="majorBidi"/>
        </w:rPr>
        <w:t>repetitive sequences; yellow</w:t>
      </w:r>
      <w:r w:rsidRPr="00AE2E13">
        <w:rPr>
          <w:rFonts w:asciiTheme="majorBidi" w:hAnsiTheme="majorBidi" w:cstheme="majorBidi"/>
        </w:rPr>
        <w:t xml:space="preserve"> squares</w:t>
      </w:r>
      <w:r w:rsidR="00CF5249">
        <w:rPr>
          <w:rFonts w:asciiTheme="majorBidi" w:hAnsiTheme="majorBidi" w:cstheme="majorBidi"/>
        </w:rPr>
        <w:t xml:space="preserve">: </w:t>
      </w:r>
      <w:r w:rsidRPr="00AE2E13">
        <w:rPr>
          <w:rFonts w:asciiTheme="majorBidi" w:hAnsiTheme="majorBidi" w:cstheme="majorBidi"/>
        </w:rPr>
        <w:t xml:space="preserve">spacer region sequences designed according to the target gene; </w:t>
      </w:r>
      <w:proofErr w:type="spellStart"/>
      <w:r w:rsidRPr="00AE2E13">
        <w:rPr>
          <w:rFonts w:asciiTheme="majorBidi" w:hAnsiTheme="majorBidi" w:cstheme="majorBidi"/>
        </w:rPr>
        <w:t>KanR</w:t>
      </w:r>
      <w:proofErr w:type="spellEnd"/>
      <w:r w:rsidR="00CF5249">
        <w:rPr>
          <w:rFonts w:asciiTheme="majorBidi" w:hAnsiTheme="majorBidi" w:cstheme="majorBidi"/>
        </w:rPr>
        <w:t>:</w:t>
      </w:r>
      <w:r w:rsidRPr="00AE2E13">
        <w:rPr>
          <w:rFonts w:asciiTheme="majorBidi" w:hAnsiTheme="majorBidi" w:cstheme="majorBidi"/>
        </w:rPr>
        <w:t xml:space="preserve"> kanamycin resistance gene</w:t>
      </w:r>
      <w:r w:rsidR="00CF5249">
        <w:rPr>
          <w:rFonts w:asciiTheme="majorBidi" w:hAnsiTheme="majorBidi" w:cstheme="majorBidi"/>
        </w:rPr>
        <w:t xml:space="preserve"> and </w:t>
      </w:r>
      <w:r w:rsidRPr="00AE2E13">
        <w:rPr>
          <w:rFonts w:asciiTheme="majorBidi" w:hAnsiTheme="majorBidi" w:cstheme="majorBidi"/>
        </w:rPr>
        <w:t>RNP complex</w:t>
      </w:r>
      <w:r w:rsidR="00CF5249">
        <w:rPr>
          <w:rFonts w:asciiTheme="majorBidi" w:hAnsiTheme="majorBidi" w:cstheme="majorBidi"/>
        </w:rPr>
        <w:t>:</w:t>
      </w:r>
      <w:r w:rsidRPr="00AE2E13">
        <w:rPr>
          <w:rFonts w:asciiTheme="majorBidi" w:hAnsiTheme="majorBidi" w:cstheme="majorBidi"/>
        </w:rPr>
        <w:t xml:space="preserve"> ribonucleoprotein complex from the CRISPR-Cas system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2"/>
      </w:tblGrid>
      <w:tr w:rsidR="008A6089" w14:paraId="0F48AA95" w14:textId="77777777" w:rsidTr="00117763">
        <w:trPr>
          <w:jc w:val="center"/>
        </w:trPr>
        <w:tc>
          <w:tcPr>
            <w:tcW w:w="9972" w:type="dxa"/>
            <w:vAlign w:val="center"/>
          </w:tcPr>
          <w:p w14:paraId="25C84696" w14:textId="4BBA155C" w:rsidR="008A6089" w:rsidRDefault="008A6089" w:rsidP="000A2DDE">
            <w:pPr>
              <w:jc w:val="center"/>
              <w:rPr>
                <w:lang w:bidi="ar-EG"/>
              </w:rPr>
            </w:pPr>
            <w:r>
              <w:rPr>
                <w:noProof/>
                <w:lang w:bidi="ar-EG"/>
              </w:rPr>
              <w:drawing>
                <wp:inline distT="0" distB="0" distL="0" distR="0" wp14:anchorId="3CD24636" wp14:editId="4EBCA6CE">
                  <wp:extent cx="6332220" cy="2077720"/>
                  <wp:effectExtent l="0" t="0" r="0" b="0"/>
                  <wp:docPr id="594820584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820584" name="Picture 594820584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2220" cy="207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C4DD0C" w14:textId="0580D8B9" w:rsidR="008A6089" w:rsidRDefault="008A6089" w:rsidP="008A6089">
      <w:pPr>
        <w:snapToGrid w:val="0"/>
        <w:spacing w:before="240" w:after="0" w:line="360" w:lineRule="auto"/>
        <w:jc w:val="lowKashida"/>
        <w:rPr>
          <w:rFonts w:asciiTheme="majorBidi" w:hAnsiTheme="majorBidi" w:cstheme="majorBidi"/>
        </w:rPr>
      </w:pPr>
      <w:r w:rsidRPr="008D0B60">
        <w:rPr>
          <w:rFonts w:asciiTheme="majorBidi" w:hAnsiTheme="majorBidi" w:cstheme="majorBidi"/>
          <w:b/>
          <w:bCs/>
        </w:rPr>
        <w:t xml:space="preserve">Fig. </w:t>
      </w:r>
      <w:r>
        <w:rPr>
          <w:rFonts w:asciiTheme="majorBidi" w:hAnsiTheme="majorBidi" w:cstheme="majorBidi"/>
          <w:b/>
          <w:bCs/>
        </w:rPr>
        <w:t>S2.</w:t>
      </w:r>
      <w:r w:rsidRPr="00CF5249">
        <w:rPr>
          <w:rFonts w:asciiTheme="majorBidi" w:hAnsiTheme="majorBidi" w:cstheme="majorBidi"/>
        </w:rPr>
        <w:t xml:space="preserve"> </w:t>
      </w:r>
      <w:r w:rsidRPr="008D0B60">
        <w:rPr>
          <w:rFonts w:asciiTheme="majorBidi" w:hAnsiTheme="majorBidi" w:cstheme="majorBidi"/>
        </w:rPr>
        <w:t>Construction of reporter gene expression vectors containing different promoters</w:t>
      </w:r>
      <w:r w:rsidR="006B4A6D">
        <w:rPr>
          <w:rFonts w:asciiTheme="majorBidi" w:hAnsiTheme="majorBidi" w:cstheme="majorBidi"/>
        </w:rPr>
        <w:t>;</w:t>
      </w:r>
      <w:r w:rsidRPr="008D0B60">
        <w:rPr>
          <w:rFonts w:asciiTheme="majorBidi" w:hAnsiTheme="majorBidi" w:cstheme="majorBidi"/>
        </w:rPr>
        <w:t xml:space="preserve"> </w:t>
      </w:r>
      <w:r w:rsidRPr="008D0B60">
        <w:rPr>
          <w:rFonts w:asciiTheme="majorBidi" w:hAnsiTheme="majorBidi" w:cstheme="majorBidi"/>
          <w:b/>
          <w:bCs/>
        </w:rPr>
        <w:t>(A)</w:t>
      </w:r>
      <w:r w:rsidRPr="00CF52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C</w:t>
      </w:r>
      <w:r w:rsidRPr="008D0B60">
        <w:rPr>
          <w:rFonts w:asciiTheme="majorBidi" w:hAnsiTheme="majorBidi" w:cstheme="majorBidi"/>
        </w:rPr>
        <w:t>olony PCR amplicons of the promoter insertion verification image</w:t>
      </w:r>
      <w:r>
        <w:rPr>
          <w:rFonts w:asciiTheme="majorBidi" w:hAnsiTheme="majorBidi" w:cstheme="majorBidi"/>
        </w:rPr>
        <w:t xml:space="preserve"> (</w:t>
      </w:r>
      <w:r w:rsidRPr="008D0B60">
        <w:rPr>
          <w:rFonts w:asciiTheme="majorBidi" w:hAnsiTheme="majorBidi" w:cstheme="majorBidi"/>
        </w:rPr>
        <w:t>M</w:t>
      </w:r>
      <w:r>
        <w:rPr>
          <w:rFonts w:asciiTheme="majorBidi" w:hAnsiTheme="majorBidi" w:cstheme="majorBidi"/>
        </w:rPr>
        <w:t>:</w:t>
      </w:r>
      <w:r w:rsidRPr="008D0B60">
        <w:rPr>
          <w:rFonts w:asciiTheme="majorBidi" w:hAnsiTheme="majorBidi" w:cstheme="majorBidi"/>
        </w:rPr>
        <w:t xml:space="preserve"> 2kb DNA Marker (2000, 1000, 750, 500, 250, 100), </w:t>
      </w:r>
      <w:r>
        <w:rPr>
          <w:rFonts w:asciiTheme="majorBidi" w:hAnsiTheme="majorBidi" w:cstheme="majorBidi"/>
        </w:rPr>
        <w:t xml:space="preserve">and </w:t>
      </w:r>
      <w:r w:rsidRPr="008D0B60">
        <w:rPr>
          <w:rFonts w:asciiTheme="majorBidi" w:hAnsiTheme="majorBidi" w:cstheme="majorBidi"/>
        </w:rPr>
        <w:t>13 screened promoters</w:t>
      </w:r>
      <w:r>
        <w:rPr>
          <w:rFonts w:asciiTheme="majorBidi" w:hAnsiTheme="majorBidi" w:cstheme="majorBidi"/>
        </w:rPr>
        <w:t>)</w:t>
      </w:r>
      <w:r w:rsidRPr="008D0B60">
        <w:rPr>
          <w:rFonts w:asciiTheme="majorBidi" w:hAnsiTheme="majorBidi" w:cstheme="majorBidi"/>
        </w:rPr>
        <w:t>.</w:t>
      </w:r>
    </w:p>
    <w:tbl>
      <w:tblPr>
        <w:tblStyle w:val="TableGrid"/>
        <w:tblW w:w="99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7"/>
      </w:tblGrid>
      <w:tr w:rsidR="008A6089" w14:paraId="7137A7F4" w14:textId="77777777" w:rsidTr="000A2DDE">
        <w:trPr>
          <w:trHeight w:val="592"/>
          <w:jc w:val="center"/>
        </w:trPr>
        <w:tc>
          <w:tcPr>
            <w:tcW w:w="9987" w:type="dxa"/>
            <w:vAlign w:val="center"/>
          </w:tcPr>
          <w:p w14:paraId="5E72B286" w14:textId="45F4DF58" w:rsidR="008A6089" w:rsidRDefault="008A6089" w:rsidP="008A6089">
            <w:pPr>
              <w:snapToGrid w:val="0"/>
              <w:jc w:val="center"/>
              <w:rPr>
                <w:lang w:bidi="ar-EG"/>
              </w:rPr>
            </w:pPr>
            <w:r w:rsidRPr="008A6089">
              <w:rPr>
                <w:noProof/>
                <w:lang w:bidi="ar-EG"/>
              </w:rPr>
              <w:lastRenderedPageBreak/>
              <w:drawing>
                <wp:inline distT="0" distB="0" distL="0" distR="0" wp14:anchorId="5E29144D" wp14:editId="68FCA5F0">
                  <wp:extent cx="5507990" cy="2126615"/>
                  <wp:effectExtent l="0" t="0" r="0" b="6985"/>
                  <wp:docPr id="282186467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186467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4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7990" cy="21266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541576" w14:textId="7A44623D" w:rsidR="004C7B04" w:rsidRPr="004C7B04" w:rsidRDefault="008A6089" w:rsidP="004C7B04">
      <w:pPr>
        <w:snapToGrid w:val="0"/>
        <w:spacing w:before="240" w:after="0" w:line="360" w:lineRule="auto"/>
        <w:jc w:val="lowKashida"/>
        <w:rPr>
          <w:rFonts w:asciiTheme="majorBidi" w:hAnsiTheme="majorBidi" w:cstheme="majorBidi"/>
          <w:szCs w:val="21"/>
        </w:rPr>
      </w:pPr>
      <w:r w:rsidRPr="004C7B04">
        <w:rPr>
          <w:rFonts w:asciiTheme="majorBidi" w:hAnsiTheme="majorBidi" w:cstheme="majorBidi"/>
          <w:b/>
          <w:bCs/>
        </w:rPr>
        <w:t>Fig. S3.</w:t>
      </w:r>
      <w:r w:rsidRPr="004C7B04">
        <w:rPr>
          <w:rFonts w:asciiTheme="majorBidi" w:hAnsiTheme="majorBidi" w:cstheme="majorBidi"/>
        </w:rPr>
        <w:t xml:space="preserve"> Construction of HB27 giant plasmid (pTT27)-free strain; </w:t>
      </w:r>
      <w:r w:rsidRPr="004C7B04">
        <w:rPr>
          <w:rFonts w:asciiTheme="majorBidi" w:hAnsiTheme="majorBidi" w:cstheme="majorBidi"/>
          <w:b/>
          <w:bCs/>
        </w:rPr>
        <w:t xml:space="preserve">(A) </w:t>
      </w:r>
      <w:r w:rsidRPr="004C7B04">
        <w:rPr>
          <w:rFonts w:asciiTheme="majorBidi" w:hAnsiTheme="majorBidi" w:cstheme="majorBidi"/>
        </w:rPr>
        <w:t>position of the three pairs of primers to verify the deletion mutant;</w:t>
      </w:r>
      <w:r w:rsidRPr="004C7B04">
        <w:rPr>
          <w:rFonts w:asciiTheme="majorBidi" w:hAnsiTheme="majorBidi" w:cstheme="majorBidi"/>
          <w:b/>
          <w:bCs/>
        </w:rPr>
        <w:t xml:space="preserve"> (B) </w:t>
      </w:r>
      <w:r w:rsidRPr="004C7B04">
        <w:rPr>
          <w:rFonts w:asciiTheme="majorBidi" w:hAnsiTheme="majorBidi" w:cstheme="majorBidi"/>
        </w:rPr>
        <w:t xml:space="preserve">colony PCR amplicons of the giant plasmid deletion verification image (M: 5kb DNA Marker (5000, 3000, 2000, 1500, 1000, 750, 500, 250, 100), CK: </w:t>
      </w:r>
      <w:r w:rsidRPr="004C7B04">
        <w:rPr>
          <w:rFonts w:asciiTheme="majorBidi" w:hAnsiTheme="majorBidi" w:cstheme="majorBidi"/>
          <w:szCs w:val="21"/>
        </w:rPr>
        <w:t>HB27ΔIII-ABΔI-CΔ</w:t>
      </w:r>
      <w:r w:rsidRPr="004C7B04">
        <w:rPr>
          <w:rFonts w:asciiTheme="majorBidi" w:hAnsiTheme="majorBidi" w:cstheme="majorBidi"/>
          <w:i/>
          <w:iCs/>
          <w:szCs w:val="21"/>
        </w:rPr>
        <w:t>CRF3</w:t>
      </w:r>
      <w:r w:rsidRPr="004C7B04">
        <w:rPr>
          <w:rFonts w:asciiTheme="majorBidi" w:hAnsiTheme="majorBidi" w:cstheme="majorBidi"/>
          <w:szCs w:val="21"/>
        </w:rPr>
        <w:t>; mutant: plasmid-free stain</w:t>
      </w:r>
      <w:r w:rsidRPr="004C7B04">
        <w:rPr>
          <w:rFonts w:asciiTheme="majorBidi" w:hAnsiTheme="majorBidi" w:cstheme="majorBidi"/>
          <w:b/>
          <w:bCs/>
        </w:rPr>
        <w:t xml:space="preserve"> </w:t>
      </w:r>
      <w:r w:rsidRPr="004C7B04">
        <w:rPr>
          <w:rFonts w:asciiTheme="majorBidi" w:hAnsiTheme="majorBidi" w:cstheme="majorBidi"/>
          <w:szCs w:val="21"/>
        </w:rPr>
        <w:t xml:space="preserve">HB27ΔpTT27 and </w:t>
      </w:r>
      <w:r w:rsidRPr="004C7B04">
        <w:rPr>
          <w:rFonts w:asciiTheme="majorBidi" w:hAnsiTheme="majorBidi" w:cstheme="majorBidi"/>
          <w:szCs w:val="20"/>
        </w:rPr>
        <w:t>-</w:t>
      </w:r>
      <w:r w:rsidRPr="004C7B04">
        <w:rPr>
          <w:rFonts w:asciiTheme="majorBidi" w:hAnsiTheme="majorBidi" w:cstheme="majorBidi"/>
          <w:szCs w:val="21"/>
        </w:rPr>
        <w:t xml:space="preserve">: negative control HB27). </w:t>
      </w:r>
      <w:r w:rsidRPr="004C7B04">
        <w:rPr>
          <w:rFonts w:asciiTheme="majorBidi" w:hAnsiTheme="majorBidi" w:cstheme="majorBidi"/>
          <w:b/>
          <w:bCs/>
        </w:rPr>
        <w:t>(C)</w:t>
      </w:r>
      <w:r w:rsidRPr="004C7B04">
        <w:rPr>
          <w:rFonts w:asciiTheme="majorBidi" w:hAnsiTheme="majorBidi" w:cstheme="majorBidi"/>
        </w:rPr>
        <w:t xml:space="preserve"> </w:t>
      </w:r>
      <w:r w:rsidRPr="004C7B04">
        <w:rPr>
          <w:rFonts w:asciiTheme="majorBidi" w:hAnsiTheme="majorBidi" w:cstheme="majorBidi"/>
          <w:szCs w:val="21"/>
        </w:rPr>
        <w:t>Colony phenotyping of wild-type HB27 and giant plasmid-deficient strains HB27ΔpTT27 on the Right sid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4C7B04" w:rsidRPr="004C7B04" w14:paraId="2A648C3B" w14:textId="77777777" w:rsidTr="004C7B04">
        <w:tc>
          <w:tcPr>
            <w:tcW w:w="9962" w:type="dxa"/>
          </w:tcPr>
          <w:p w14:paraId="006B2B30" w14:textId="3A497E95" w:rsidR="004C7B04" w:rsidRPr="004C7B04" w:rsidRDefault="004C7B04" w:rsidP="004C7B0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Cs w:val="21"/>
              </w:rPr>
            </w:pPr>
            <w:r>
              <w:rPr>
                <w:noProof/>
                <w:lang w:bidi="ar-EG"/>
              </w:rPr>
              <w:lastRenderedPageBreak/>
              <w:drawing>
                <wp:inline distT="0" distB="0" distL="0" distR="0" wp14:anchorId="3089F34B" wp14:editId="3D265FB9">
                  <wp:extent cx="5278248" cy="7560000"/>
                  <wp:effectExtent l="0" t="0" r="0" b="3175"/>
                  <wp:docPr id="1906390779" name="Picture 5" descr="A diagram of a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390779" name="Picture 5" descr="A diagram of a diagram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248" cy="75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1EE6DD" w14:textId="110699B5" w:rsidR="002B0A3D" w:rsidRDefault="00CC5F9E" w:rsidP="004C7B04">
      <w:pPr>
        <w:snapToGrid w:val="0"/>
        <w:spacing w:after="0" w:line="360" w:lineRule="auto"/>
        <w:jc w:val="both"/>
        <w:rPr>
          <w:rFonts w:asciiTheme="majorBidi" w:hAnsiTheme="majorBidi" w:cstheme="majorBidi"/>
        </w:rPr>
      </w:pPr>
      <w:r w:rsidRPr="000B09F2">
        <w:rPr>
          <w:rFonts w:asciiTheme="majorBidi" w:hAnsiTheme="majorBidi" w:cstheme="majorBidi"/>
          <w:b/>
          <w:bCs/>
        </w:rPr>
        <w:t xml:space="preserve">Fig. </w:t>
      </w:r>
      <w:r w:rsidR="009B494E">
        <w:rPr>
          <w:rFonts w:asciiTheme="majorBidi" w:hAnsiTheme="majorBidi" w:cstheme="majorBidi"/>
          <w:b/>
          <w:bCs/>
        </w:rPr>
        <w:t>S</w:t>
      </w:r>
      <w:r w:rsidR="008A6089">
        <w:rPr>
          <w:rFonts w:asciiTheme="majorBidi" w:hAnsiTheme="majorBidi" w:cstheme="majorBidi"/>
          <w:b/>
          <w:bCs/>
        </w:rPr>
        <w:t>4</w:t>
      </w:r>
      <w:r w:rsidRPr="000B09F2">
        <w:rPr>
          <w:rFonts w:asciiTheme="majorBidi" w:hAnsiTheme="majorBidi" w:cstheme="majorBidi"/>
          <w:b/>
          <w:bCs/>
        </w:rPr>
        <w:t>.</w:t>
      </w:r>
      <w:r w:rsidRPr="003A0CEB">
        <w:rPr>
          <w:rFonts w:asciiTheme="majorBidi" w:hAnsiTheme="majorBidi" w:cstheme="majorBidi"/>
          <w:b/>
          <w:bCs/>
        </w:rPr>
        <w:t xml:space="preserve"> </w:t>
      </w:r>
      <w:r w:rsidRPr="003A0CEB">
        <w:rPr>
          <w:rFonts w:asciiTheme="majorBidi" w:hAnsiTheme="majorBidi" w:cstheme="majorBidi"/>
        </w:rPr>
        <w:t>Schematic diagram of the accumulated knockout p</w:t>
      </w:r>
      <w:r w:rsidRPr="0088626B">
        <w:rPr>
          <w:rFonts w:asciiTheme="majorBidi" w:hAnsiTheme="majorBidi" w:cstheme="majorBidi"/>
        </w:rPr>
        <w:t xml:space="preserve">rotease </w:t>
      </w:r>
      <w:r w:rsidRPr="003A0CEB">
        <w:rPr>
          <w:rFonts w:asciiTheme="majorBidi" w:hAnsiTheme="majorBidi" w:cstheme="majorBidi"/>
        </w:rPr>
        <w:t>g</w:t>
      </w:r>
      <w:r w:rsidRPr="0088626B">
        <w:rPr>
          <w:rFonts w:asciiTheme="majorBidi" w:hAnsiTheme="majorBidi" w:cstheme="majorBidi"/>
        </w:rPr>
        <w:t>enes</w:t>
      </w:r>
      <w:r w:rsidRPr="003A0CEB">
        <w:rPr>
          <w:rFonts w:asciiTheme="majorBidi" w:hAnsiTheme="majorBidi" w:cstheme="majorBidi"/>
        </w:rPr>
        <w:t xml:space="preserve"> validation based on endogenous CRISPR-Cas system in</w:t>
      </w:r>
      <w:r w:rsidR="004C7B04">
        <w:rPr>
          <w:rFonts w:asciiTheme="majorBidi" w:hAnsiTheme="majorBidi" w:cstheme="majorBidi"/>
        </w:rPr>
        <w:t xml:space="preserve"> </w:t>
      </w:r>
      <w:r w:rsidRPr="004C7B04">
        <w:rPr>
          <w:rFonts w:asciiTheme="majorBidi" w:hAnsiTheme="majorBidi" w:cstheme="majorBidi"/>
          <w:i/>
          <w:iCs/>
        </w:rPr>
        <w:t>T. thermophilus</w:t>
      </w:r>
      <w:r w:rsidRPr="0088626B">
        <w:rPr>
          <w:rFonts w:asciiTheme="majorBidi" w:hAnsiTheme="majorBidi" w:cstheme="majorBidi"/>
        </w:rPr>
        <w:t xml:space="preserve"> HB27</w:t>
      </w:r>
      <w:r w:rsidR="004C7B04">
        <w:rPr>
          <w:rFonts w:asciiTheme="majorBidi" w:hAnsiTheme="majorBidi" w:cstheme="majorBidi"/>
        </w:rPr>
        <w:t xml:space="preserve"> </w:t>
      </w:r>
      <w:r w:rsidRPr="0088626B">
        <w:rPr>
          <w:rFonts w:asciiTheme="majorBidi" w:hAnsiTheme="majorBidi" w:cstheme="majorBidi"/>
        </w:rPr>
        <w:t xml:space="preserve">for </w:t>
      </w:r>
      <w:r w:rsidRPr="003A0CEB">
        <w:rPr>
          <w:rFonts w:asciiTheme="majorBidi" w:hAnsiTheme="majorBidi" w:cstheme="majorBidi"/>
        </w:rPr>
        <w:t>e</w:t>
      </w:r>
      <w:r w:rsidRPr="0088626B">
        <w:rPr>
          <w:rFonts w:asciiTheme="majorBidi" w:hAnsiTheme="majorBidi" w:cstheme="majorBidi"/>
        </w:rPr>
        <w:t xml:space="preserve">nhanced </w:t>
      </w:r>
      <w:r w:rsidRPr="003A0CEB">
        <w:rPr>
          <w:rFonts w:asciiTheme="majorBidi" w:hAnsiTheme="majorBidi" w:cstheme="majorBidi"/>
        </w:rPr>
        <w:t>h</w:t>
      </w:r>
      <w:r w:rsidRPr="0088626B">
        <w:rPr>
          <w:rFonts w:asciiTheme="majorBidi" w:hAnsiTheme="majorBidi" w:cstheme="majorBidi"/>
        </w:rPr>
        <w:t xml:space="preserve">eterologous </w:t>
      </w:r>
      <w:r w:rsidRPr="003A0CEB">
        <w:rPr>
          <w:rFonts w:asciiTheme="majorBidi" w:hAnsiTheme="majorBidi" w:cstheme="majorBidi"/>
        </w:rPr>
        <w:t>p</w:t>
      </w:r>
      <w:r w:rsidRPr="0088626B">
        <w:rPr>
          <w:rFonts w:asciiTheme="majorBidi" w:hAnsiTheme="majorBidi" w:cstheme="majorBidi"/>
        </w:rPr>
        <w:t xml:space="preserve">rotein </w:t>
      </w:r>
      <w:r w:rsidRPr="003A0CEB">
        <w:rPr>
          <w:rFonts w:asciiTheme="majorBidi" w:hAnsiTheme="majorBidi" w:cstheme="majorBidi"/>
        </w:rPr>
        <w:t>e</w:t>
      </w:r>
      <w:r w:rsidRPr="0088626B">
        <w:rPr>
          <w:rFonts w:asciiTheme="majorBidi" w:hAnsiTheme="majorBidi" w:cstheme="majorBidi"/>
        </w:rPr>
        <w:t>xpression</w:t>
      </w:r>
      <w:r w:rsidR="004C7B04">
        <w:rPr>
          <w:rFonts w:asciiTheme="majorBidi" w:hAnsiTheme="majorBidi" w:cstheme="majorBidi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2"/>
      </w:tblGrid>
      <w:tr w:rsidR="008942B3" w14:paraId="732A48CC" w14:textId="77777777" w:rsidTr="004C7B04">
        <w:trPr>
          <w:trHeight w:val="10206"/>
        </w:trPr>
        <w:tc>
          <w:tcPr>
            <w:tcW w:w="9962" w:type="dxa"/>
          </w:tcPr>
          <w:p w14:paraId="77117108" w14:textId="77777777" w:rsidR="008942B3" w:rsidRDefault="008942B3" w:rsidP="000A2DDE">
            <w:pPr>
              <w:rPr>
                <w:lang w:bidi="ar-EG"/>
              </w:rPr>
            </w:pPr>
            <w:r>
              <w:rPr>
                <w:noProof/>
                <w:lang w:bidi="ar-EG"/>
              </w:rPr>
              <w:lastRenderedPageBreak/>
              <w:drawing>
                <wp:anchor distT="0" distB="0" distL="114300" distR="114300" simplePos="0" relativeHeight="251666432" behindDoc="1" locked="0" layoutInCell="1" allowOverlap="1" wp14:anchorId="4C246A1F" wp14:editId="2C07FD6E">
                  <wp:simplePos x="0" y="0"/>
                  <wp:positionH relativeFrom="column">
                    <wp:posOffset>-64890</wp:posOffset>
                  </wp:positionH>
                  <wp:positionV relativeFrom="paragraph">
                    <wp:posOffset>755</wp:posOffset>
                  </wp:positionV>
                  <wp:extent cx="6332220" cy="6452235"/>
                  <wp:effectExtent l="0" t="0" r="0" b="5715"/>
                  <wp:wrapTight wrapText="bothSides">
                    <wp:wrapPolygon edited="0">
                      <wp:start x="0" y="0"/>
                      <wp:lineTo x="0" y="21555"/>
                      <wp:lineTo x="21509" y="21555"/>
                      <wp:lineTo x="21509" y="0"/>
                      <wp:lineTo x="0" y="0"/>
                    </wp:wrapPolygon>
                  </wp:wrapTight>
                  <wp:docPr id="42842030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8420307" name="Picture 428420307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2220" cy="6452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9F12E6E" w14:textId="315C5F50" w:rsidR="00117763" w:rsidRDefault="008942B3" w:rsidP="004C7B04">
      <w:pPr>
        <w:snapToGrid w:val="0"/>
        <w:spacing w:after="0" w:line="360" w:lineRule="auto"/>
        <w:jc w:val="both"/>
        <w:rPr>
          <w:rFonts w:asciiTheme="minorBidi" w:hAnsiTheme="minorBidi"/>
        </w:rPr>
      </w:pPr>
      <w:r w:rsidRPr="004C7B04">
        <w:rPr>
          <w:rFonts w:asciiTheme="majorBidi" w:hAnsiTheme="majorBidi" w:cstheme="majorBidi"/>
          <w:b/>
          <w:bCs/>
        </w:rPr>
        <w:t xml:space="preserve">Fig. S5. </w:t>
      </w:r>
      <w:r w:rsidRPr="004C7B04">
        <w:rPr>
          <w:rFonts w:asciiTheme="majorBidi" w:hAnsiTheme="majorBidi" w:cstheme="majorBidi"/>
        </w:rPr>
        <w:t xml:space="preserve">Construction and validation of accumulated defect protease genes strains. Colony PCR amplicons of protease gene deletion verification image (M: 5kb DNA Marker (5000, 3000, 2000, 1500, 1000, 750, 500, 250, 100); Ctrl.: HB27ΔIII-ABΔI-CΔCRF3, DSP1-9: protease deletion strains, lanes 1-10 represent proteas genes; </w:t>
      </w:r>
      <w:proofErr w:type="gramStart"/>
      <w:r w:rsidRPr="004C7B04">
        <w:rPr>
          <w:rFonts w:asciiTheme="majorBidi" w:hAnsiTheme="majorBidi" w:cstheme="majorBidi"/>
        </w:rPr>
        <w:t>1 :</w:t>
      </w:r>
      <w:proofErr w:type="gramEnd"/>
      <w:r w:rsidRPr="004C7B04">
        <w:rPr>
          <w:rFonts w:asciiTheme="majorBidi" w:hAnsiTheme="majorBidi" w:cstheme="majorBidi"/>
        </w:rPr>
        <w:t xml:space="preserve"> TTC0417; 2 : TTC0481; 3 : TTC0492; 4 : TTC0663; 5 : TTC0687; 6 : TTC0950; 7 : TTC0174; 8 : TTC0251; 9 : TTC0264; 10 : TTC0974.</w:t>
      </w:r>
    </w:p>
    <w:p w14:paraId="7995F6B0" w14:textId="7EDF5C9F" w:rsidR="00833341" w:rsidRDefault="002B0A3D" w:rsidP="004C7B04">
      <w:pPr>
        <w:snapToGrid w:val="0"/>
        <w:spacing w:before="1200" w:after="0" w:line="360" w:lineRule="auto"/>
        <w:jc w:val="both"/>
        <w:rPr>
          <w:lang w:bidi="ar-EG"/>
        </w:rPr>
      </w:pPr>
      <w:r w:rsidRPr="00F05915">
        <w:rPr>
          <w:rFonts w:asciiTheme="majorBidi" w:hAnsiTheme="majorBidi" w:cstheme="majorBidi"/>
          <w:b/>
          <w:bCs/>
          <w:lang w:bidi="ar-EG"/>
        </w:rPr>
        <w:lastRenderedPageBreak/>
        <w:t xml:space="preserve">Table </w:t>
      </w:r>
      <w:r>
        <w:rPr>
          <w:rFonts w:asciiTheme="majorBidi" w:hAnsiTheme="majorBidi" w:cstheme="majorBidi"/>
          <w:b/>
          <w:bCs/>
          <w:lang w:bidi="ar-EG"/>
        </w:rPr>
        <w:t>S</w:t>
      </w:r>
      <w:r w:rsidRPr="00F05915">
        <w:rPr>
          <w:rFonts w:asciiTheme="majorBidi" w:hAnsiTheme="majorBidi" w:cstheme="majorBidi"/>
          <w:b/>
          <w:bCs/>
          <w:lang w:bidi="ar-EG"/>
        </w:rPr>
        <w:t>1</w:t>
      </w:r>
      <w:r>
        <w:rPr>
          <w:rFonts w:asciiTheme="majorBidi" w:hAnsiTheme="majorBidi" w:cstheme="majorBidi"/>
          <w:b/>
          <w:bCs/>
          <w:lang w:bidi="ar-EG"/>
        </w:rPr>
        <w:t>.</w:t>
      </w:r>
      <w:r w:rsidRPr="00F05915">
        <w:rPr>
          <w:rFonts w:asciiTheme="majorBidi" w:hAnsiTheme="majorBidi" w:cstheme="majorBidi"/>
          <w:lang w:bidi="ar-EG"/>
        </w:rPr>
        <w:t xml:space="preserve"> </w:t>
      </w:r>
      <w:r w:rsidRPr="00F05915">
        <w:rPr>
          <w:rFonts w:asciiTheme="majorBidi" w:hAnsiTheme="majorBidi" w:cstheme="majorBidi"/>
          <w:i/>
          <w:iCs/>
          <w:lang w:bidi="ar-EG"/>
        </w:rPr>
        <w:t>Thermus thermophilus</w:t>
      </w:r>
      <w:r w:rsidRPr="00F05915">
        <w:rPr>
          <w:rFonts w:asciiTheme="majorBidi" w:hAnsiTheme="majorBidi" w:cstheme="majorBidi"/>
          <w:lang w:bidi="ar-EG"/>
        </w:rPr>
        <w:t xml:space="preserve"> strains used in this study</w:t>
      </w:r>
      <w:r>
        <w:rPr>
          <w:rFonts w:asciiTheme="majorBidi" w:hAnsiTheme="majorBidi" w:cstheme="majorBidi"/>
          <w:lang w:bidi="ar-EG"/>
        </w:rPr>
        <w:t>.</w:t>
      </w:r>
    </w:p>
    <w:tbl>
      <w:tblPr>
        <w:tblStyle w:val="TableGrid"/>
        <w:tblW w:w="104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602"/>
        <w:gridCol w:w="1408"/>
      </w:tblGrid>
      <w:tr w:rsidR="00DA5CC1" w:rsidRPr="00CF5249" w14:paraId="0A6926BF" w14:textId="77777777" w:rsidTr="00F62D49">
        <w:trPr>
          <w:trHeight w:val="243"/>
          <w:jc w:val="center"/>
        </w:trPr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493FCB" w14:textId="48F74C7D" w:rsidR="00DA5CC1" w:rsidRPr="00CF5249" w:rsidRDefault="00DA5CC1" w:rsidP="003A3FC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Strain name</w:t>
            </w:r>
          </w:p>
        </w:tc>
        <w:tc>
          <w:tcPr>
            <w:tcW w:w="6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13208" w14:textId="3F7D6DAB" w:rsidR="00DA5CC1" w:rsidRPr="00CF5249" w:rsidRDefault="00DA5CC1" w:rsidP="003A3FC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Strain description</w:t>
            </w:r>
          </w:p>
        </w:tc>
        <w:tc>
          <w:tcPr>
            <w:tcW w:w="14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8903F2" w14:textId="2370EE34" w:rsidR="00DA5CC1" w:rsidRPr="00CF5249" w:rsidRDefault="00DA5CC1" w:rsidP="003A3FC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Strain source</w:t>
            </w:r>
          </w:p>
        </w:tc>
      </w:tr>
      <w:tr w:rsidR="00DA5CC1" w:rsidRPr="00CF5249" w14:paraId="2D9A7501" w14:textId="77777777" w:rsidTr="00F62D49">
        <w:trPr>
          <w:trHeight w:val="243"/>
          <w:jc w:val="center"/>
        </w:trPr>
        <w:tc>
          <w:tcPr>
            <w:tcW w:w="2430" w:type="dxa"/>
            <w:tcBorders>
              <w:top w:val="single" w:sz="4" w:space="0" w:color="auto"/>
            </w:tcBorders>
            <w:vAlign w:val="center"/>
          </w:tcPr>
          <w:p w14:paraId="32E5BA91" w14:textId="77777777" w:rsidR="00435F22" w:rsidRPr="00CF5249" w:rsidRDefault="00435F22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  <w:t>Thermus thermophilus</w:t>
            </w:r>
          </w:p>
          <w:p w14:paraId="7F0019F7" w14:textId="32331907" w:rsidR="00DA5CC1" w:rsidRPr="00CF5249" w:rsidRDefault="00435F22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HB27</w:t>
            </w:r>
          </w:p>
        </w:tc>
        <w:tc>
          <w:tcPr>
            <w:tcW w:w="6602" w:type="dxa"/>
            <w:tcBorders>
              <w:top w:val="single" w:sz="4" w:space="0" w:color="auto"/>
            </w:tcBorders>
            <w:vAlign w:val="center"/>
          </w:tcPr>
          <w:p w14:paraId="41F11BDB" w14:textId="1AFCF38D" w:rsidR="00DA5CC1" w:rsidRPr="00CF5249" w:rsidRDefault="00527E1A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Originally isolated from Japan hot springs,</w:t>
            </w:r>
            <w:r w:rsidR="00D930B7"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ommonly used in our lab</w:t>
            </w:r>
            <w:r w:rsidR="00D930B7"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for thermophiles studies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.</w:t>
            </w:r>
          </w:p>
        </w:tc>
        <w:tc>
          <w:tcPr>
            <w:tcW w:w="1408" w:type="dxa"/>
            <w:tcBorders>
              <w:top w:val="single" w:sz="4" w:space="0" w:color="auto"/>
            </w:tcBorders>
            <w:vAlign w:val="center"/>
          </w:tcPr>
          <w:p w14:paraId="59C6759A" w14:textId="1885596F" w:rsidR="00DA5CC1" w:rsidRPr="00CF5249" w:rsidRDefault="00435F22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Lab</w:t>
            </w:r>
            <w:r w:rsid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ock</w:t>
            </w:r>
          </w:p>
        </w:tc>
      </w:tr>
      <w:tr w:rsidR="00CF5249" w:rsidRPr="00CF5249" w14:paraId="39C1737F" w14:textId="77777777" w:rsidTr="00F62D49">
        <w:trPr>
          <w:trHeight w:val="368"/>
          <w:jc w:val="center"/>
        </w:trPr>
        <w:tc>
          <w:tcPr>
            <w:tcW w:w="2430" w:type="dxa"/>
            <w:vAlign w:val="center"/>
          </w:tcPr>
          <w:p w14:paraId="19877BF6" w14:textId="38E19185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eastAsia="SimHei" w:hAnsiTheme="majorBidi" w:cstheme="majorBidi"/>
                <w:sz w:val="20"/>
                <w:szCs w:val="20"/>
              </w:rPr>
              <w:t>HB27ΔIIIABΔICΔ</w:t>
            </w:r>
            <w:r w:rsidRPr="00CF5249">
              <w:rPr>
                <w:rFonts w:asciiTheme="majorBidi" w:eastAsia="SimHei" w:hAnsiTheme="majorBidi" w:cstheme="majorBidi"/>
                <w:i/>
                <w:iCs/>
                <w:sz w:val="20"/>
                <w:szCs w:val="20"/>
              </w:rPr>
              <w:t>CRF3</w:t>
            </w:r>
          </w:p>
        </w:tc>
        <w:tc>
          <w:tcPr>
            <w:tcW w:w="6602" w:type="dxa"/>
            <w:vAlign w:val="center"/>
          </w:tcPr>
          <w:p w14:paraId="7DAB429D" w14:textId="7126E98F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  <w:t>T. thermophilus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HB27-based deletion of type I-C, III-A &amp; B CRISPR-Cas system and 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(CRISPR-associated Rossmann Fold)</w:t>
            </w:r>
          </w:p>
        </w:tc>
        <w:tc>
          <w:tcPr>
            <w:tcW w:w="1408" w:type="dxa"/>
            <w:vAlign w:val="center"/>
          </w:tcPr>
          <w:p w14:paraId="2E276E5B" w14:textId="5ADBFBE3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8168A1">
              <w:t>Lab stock</w:t>
            </w:r>
          </w:p>
        </w:tc>
      </w:tr>
      <w:tr w:rsidR="00CF5249" w:rsidRPr="00CF5249" w14:paraId="3144616D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4D78B231" w14:textId="61FD7461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HB27ΔTTP0042</w:t>
            </w:r>
          </w:p>
        </w:tc>
        <w:tc>
          <w:tcPr>
            <w:tcW w:w="6602" w:type="dxa"/>
            <w:vAlign w:val="center"/>
          </w:tcPr>
          <w:p w14:paraId="2A58E096" w14:textId="56BE4354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  <w:t>T. thermophilus HB27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based deletion of the β-galactosidase main source gene</w:t>
            </w:r>
          </w:p>
        </w:tc>
        <w:tc>
          <w:tcPr>
            <w:tcW w:w="1408" w:type="dxa"/>
            <w:vAlign w:val="center"/>
          </w:tcPr>
          <w:p w14:paraId="2EACABB7" w14:textId="76CEFBD6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8168A1">
              <w:t>Lab stock</w:t>
            </w:r>
          </w:p>
        </w:tc>
      </w:tr>
      <w:tr w:rsidR="00DA5CC1" w:rsidRPr="00CF5249" w14:paraId="08834576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275A5330" w14:textId="1B60603A" w:rsidR="00DA5CC1" w:rsidRPr="00CF5249" w:rsidRDefault="00951038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HB27ΔpTT27</w:t>
            </w:r>
          </w:p>
        </w:tc>
        <w:tc>
          <w:tcPr>
            <w:tcW w:w="6602" w:type="dxa"/>
            <w:vAlign w:val="center"/>
          </w:tcPr>
          <w:p w14:paraId="4F3621F1" w14:textId="61568633" w:rsidR="00DA5CC1" w:rsidRPr="00CF5249" w:rsidRDefault="0078035F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  <w:t>T. thermophilus HB27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based deletion of the giant plasmid</w:t>
            </w:r>
          </w:p>
        </w:tc>
        <w:tc>
          <w:tcPr>
            <w:tcW w:w="1408" w:type="dxa"/>
            <w:vAlign w:val="center"/>
          </w:tcPr>
          <w:p w14:paraId="6AC0FBA8" w14:textId="2EF476C4" w:rsidR="00DA5CC1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="0078035F"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40369F95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5CB13AB2" w14:textId="41FE2F65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</w:t>
            </w:r>
          </w:p>
        </w:tc>
        <w:tc>
          <w:tcPr>
            <w:tcW w:w="6602" w:type="dxa"/>
            <w:vAlign w:val="center"/>
          </w:tcPr>
          <w:p w14:paraId="16259C54" w14:textId="32AB6569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0035</w:t>
            </w:r>
          </w:p>
        </w:tc>
        <w:tc>
          <w:tcPr>
            <w:tcW w:w="1408" w:type="dxa"/>
            <w:vAlign w:val="center"/>
          </w:tcPr>
          <w:p w14:paraId="3BEAF7F1" w14:textId="52B94A0A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143F98D0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37BBE982" w14:textId="4F6D1D8B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2</w:t>
            </w:r>
          </w:p>
        </w:tc>
        <w:tc>
          <w:tcPr>
            <w:tcW w:w="6602" w:type="dxa"/>
            <w:vAlign w:val="center"/>
          </w:tcPr>
          <w:p w14:paraId="3EF9F220" w14:textId="745E2E41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174</w:t>
            </w:r>
          </w:p>
        </w:tc>
        <w:tc>
          <w:tcPr>
            <w:tcW w:w="1408" w:type="dxa"/>
            <w:vAlign w:val="center"/>
          </w:tcPr>
          <w:p w14:paraId="15CA7D8F" w14:textId="0529E853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7F0DDCF3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2FAD6FE1" w14:textId="28133C48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3</w:t>
            </w:r>
          </w:p>
        </w:tc>
        <w:tc>
          <w:tcPr>
            <w:tcW w:w="6602" w:type="dxa"/>
            <w:vAlign w:val="center"/>
          </w:tcPr>
          <w:p w14:paraId="2BA9C7E2" w14:textId="5C216DE5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0251</w:t>
            </w:r>
          </w:p>
        </w:tc>
        <w:tc>
          <w:tcPr>
            <w:tcW w:w="1408" w:type="dxa"/>
            <w:vAlign w:val="center"/>
          </w:tcPr>
          <w:p w14:paraId="2B65E4F9" w14:textId="4304240B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4BCDEB89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007C7FAB" w14:textId="04FC6762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4</w:t>
            </w:r>
          </w:p>
        </w:tc>
        <w:tc>
          <w:tcPr>
            <w:tcW w:w="6602" w:type="dxa"/>
            <w:vAlign w:val="center"/>
          </w:tcPr>
          <w:p w14:paraId="433A61FE" w14:textId="0981D4D1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264</w:t>
            </w:r>
          </w:p>
        </w:tc>
        <w:tc>
          <w:tcPr>
            <w:tcW w:w="1408" w:type="dxa"/>
            <w:vAlign w:val="center"/>
          </w:tcPr>
          <w:p w14:paraId="31CE20D2" w14:textId="1D3C6025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2E57FBE8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19BF65C0" w14:textId="6216CA2E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5</w:t>
            </w:r>
          </w:p>
        </w:tc>
        <w:tc>
          <w:tcPr>
            <w:tcW w:w="6602" w:type="dxa"/>
            <w:vAlign w:val="center"/>
          </w:tcPr>
          <w:p w14:paraId="5EAF358A" w14:textId="54CE1B9C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0265</w:t>
            </w:r>
          </w:p>
        </w:tc>
        <w:tc>
          <w:tcPr>
            <w:tcW w:w="1408" w:type="dxa"/>
            <w:vAlign w:val="center"/>
          </w:tcPr>
          <w:p w14:paraId="02A5D138" w14:textId="4D7FACB7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594F67C5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55C925C2" w14:textId="1F572DAA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6</w:t>
            </w:r>
          </w:p>
        </w:tc>
        <w:tc>
          <w:tcPr>
            <w:tcW w:w="6602" w:type="dxa"/>
            <w:vAlign w:val="center"/>
          </w:tcPr>
          <w:p w14:paraId="20BA608A" w14:textId="020606AB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417</w:t>
            </w:r>
          </w:p>
        </w:tc>
        <w:tc>
          <w:tcPr>
            <w:tcW w:w="1408" w:type="dxa"/>
            <w:vAlign w:val="center"/>
          </w:tcPr>
          <w:p w14:paraId="2916588A" w14:textId="62A911D7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3F105ACA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7C6D8093" w14:textId="6E7F9C43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7</w:t>
            </w:r>
          </w:p>
        </w:tc>
        <w:tc>
          <w:tcPr>
            <w:tcW w:w="6602" w:type="dxa"/>
            <w:vAlign w:val="center"/>
          </w:tcPr>
          <w:p w14:paraId="0FEA715B" w14:textId="3C3A7D2D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481</w:t>
            </w:r>
          </w:p>
        </w:tc>
        <w:tc>
          <w:tcPr>
            <w:tcW w:w="1408" w:type="dxa"/>
            <w:vAlign w:val="center"/>
          </w:tcPr>
          <w:p w14:paraId="300B5D8B" w14:textId="2244DCE2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19245FBF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14F2FF47" w14:textId="309A9773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8</w:t>
            </w:r>
          </w:p>
        </w:tc>
        <w:tc>
          <w:tcPr>
            <w:tcW w:w="6602" w:type="dxa"/>
            <w:vAlign w:val="center"/>
          </w:tcPr>
          <w:p w14:paraId="4938098E" w14:textId="2AE103E3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EG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492</w:t>
            </w:r>
          </w:p>
        </w:tc>
        <w:tc>
          <w:tcPr>
            <w:tcW w:w="1408" w:type="dxa"/>
            <w:vAlign w:val="center"/>
          </w:tcPr>
          <w:p w14:paraId="05D3605C" w14:textId="476C644D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098F80DC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43A94020" w14:textId="7A589183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9</w:t>
            </w:r>
          </w:p>
        </w:tc>
        <w:tc>
          <w:tcPr>
            <w:tcW w:w="6602" w:type="dxa"/>
            <w:vAlign w:val="center"/>
          </w:tcPr>
          <w:p w14:paraId="4F0DE517" w14:textId="5441B38A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663</w:t>
            </w:r>
          </w:p>
        </w:tc>
        <w:tc>
          <w:tcPr>
            <w:tcW w:w="1408" w:type="dxa"/>
            <w:vAlign w:val="center"/>
          </w:tcPr>
          <w:p w14:paraId="631A788C" w14:textId="451355FB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203CBF40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63346C40" w14:textId="512E1705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0</w:t>
            </w:r>
          </w:p>
        </w:tc>
        <w:tc>
          <w:tcPr>
            <w:tcW w:w="6602" w:type="dxa"/>
            <w:vAlign w:val="center"/>
          </w:tcPr>
          <w:p w14:paraId="6D29BBFF" w14:textId="77918694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687</w:t>
            </w:r>
          </w:p>
        </w:tc>
        <w:tc>
          <w:tcPr>
            <w:tcW w:w="1408" w:type="dxa"/>
            <w:vAlign w:val="center"/>
          </w:tcPr>
          <w:p w14:paraId="751E234A" w14:textId="653B4406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4751ACD1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3EA8C57A" w14:textId="7035FA59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1</w:t>
            </w:r>
          </w:p>
        </w:tc>
        <w:tc>
          <w:tcPr>
            <w:tcW w:w="6602" w:type="dxa"/>
            <w:vAlign w:val="center"/>
          </w:tcPr>
          <w:p w14:paraId="6BACBCF9" w14:textId="24E4C69E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950</w:t>
            </w:r>
          </w:p>
        </w:tc>
        <w:tc>
          <w:tcPr>
            <w:tcW w:w="1408" w:type="dxa"/>
            <w:vAlign w:val="center"/>
          </w:tcPr>
          <w:p w14:paraId="5CDA8CA0" w14:textId="7692C415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6E482674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53FF7DB2" w14:textId="61D218DF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2</w:t>
            </w:r>
          </w:p>
        </w:tc>
        <w:tc>
          <w:tcPr>
            <w:tcW w:w="6602" w:type="dxa"/>
            <w:vAlign w:val="center"/>
          </w:tcPr>
          <w:p w14:paraId="0B85EDEF" w14:textId="77A44FC5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 TTC0974</w:t>
            </w:r>
          </w:p>
        </w:tc>
        <w:tc>
          <w:tcPr>
            <w:tcW w:w="1408" w:type="dxa"/>
            <w:vAlign w:val="center"/>
          </w:tcPr>
          <w:p w14:paraId="2C059C41" w14:textId="0533153C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7A880B5A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002076CB" w14:textId="54111C9F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3</w:t>
            </w:r>
          </w:p>
        </w:tc>
        <w:tc>
          <w:tcPr>
            <w:tcW w:w="6602" w:type="dxa"/>
            <w:vAlign w:val="center"/>
          </w:tcPr>
          <w:p w14:paraId="7879F414" w14:textId="7595377E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1110</w:t>
            </w:r>
          </w:p>
        </w:tc>
        <w:tc>
          <w:tcPr>
            <w:tcW w:w="1408" w:type="dxa"/>
            <w:vAlign w:val="center"/>
          </w:tcPr>
          <w:p w14:paraId="79959528" w14:textId="1F6B29A8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1EF791C2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27905EC1" w14:textId="2F83D209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4</w:t>
            </w:r>
          </w:p>
        </w:tc>
        <w:tc>
          <w:tcPr>
            <w:tcW w:w="6602" w:type="dxa"/>
            <w:vAlign w:val="center"/>
          </w:tcPr>
          <w:p w14:paraId="688FDCAA" w14:textId="787ED195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1111</w:t>
            </w:r>
          </w:p>
        </w:tc>
        <w:tc>
          <w:tcPr>
            <w:tcW w:w="1408" w:type="dxa"/>
            <w:vAlign w:val="center"/>
          </w:tcPr>
          <w:p w14:paraId="72115BB1" w14:textId="7AC96D03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13E2546A" w14:textId="77777777" w:rsidTr="00F62D49">
        <w:trPr>
          <w:trHeight w:val="243"/>
          <w:jc w:val="center"/>
        </w:trPr>
        <w:tc>
          <w:tcPr>
            <w:tcW w:w="2430" w:type="dxa"/>
            <w:vAlign w:val="center"/>
          </w:tcPr>
          <w:p w14:paraId="153DCF96" w14:textId="6F1D67AD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5</w:t>
            </w:r>
          </w:p>
        </w:tc>
        <w:tc>
          <w:tcPr>
            <w:tcW w:w="6602" w:type="dxa"/>
            <w:vAlign w:val="center"/>
          </w:tcPr>
          <w:p w14:paraId="7F517246" w14:textId="343B483A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1128</w:t>
            </w:r>
          </w:p>
        </w:tc>
        <w:tc>
          <w:tcPr>
            <w:tcW w:w="1408" w:type="dxa"/>
            <w:vAlign w:val="center"/>
          </w:tcPr>
          <w:p w14:paraId="7299DDE3" w14:textId="5B2013DC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CF5249" w:rsidRPr="00CF5249" w14:paraId="7A101839" w14:textId="77777777" w:rsidTr="00F62D49">
        <w:trPr>
          <w:trHeight w:val="236"/>
          <w:jc w:val="center"/>
        </w:trPr>
        <w:tc>
          <w:tcPr>
            <w:tcW w:w="2430" w:type="dxa"/>
            <w:vAlign w:val="center"/>
          </w:tcPr>
          <w:p w14:paraId="603C666B" w14:textId="561F51D4" w:rsidR="00CF5249" w:rsidRPr="00CF5249" w:rsidRDefault="00CF5249" w:rsidP="003A3FC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CF52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P16</w:t>
            </w:r>
          </w:p>
        </w:tc>
        <w:tc>
          <w:tcPr>
            <w:tcW w:w="6602" w:type="dxa"/>
            <w:vAlign w:val="center"/>
          </w:tcPr>
          <w:p w14:paraId="08320D30" w14:textId="21B4C269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CF52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3A3FC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the protease gene TTC1905</w:t>
            </w:r>
          </w:p>
        </w:tc>
        <w:tc>
          <w:tcPr>
            <w:tcW w:w="1408" w:type="dxa"/>
            <w:vAlign w:val="center"/>
          </w:tcPr>
          <w:p w14:paraId="033096A6" w14:textId="2FB47AE2" w:rsidR="00CF5249" w:rsidRPr="00CF5249" w:rsidRDefault="00CF5249" w:rsidP="003A3FC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udy</w:t>
            </w:r>
          </w:p>
        </w:tc>
      </w:tr>
      <w:tr w:rsidR="00F62D49" w:rsidRPr="00CF5249" w14:paraId="35D83344" w14:textId="77777777" w:rsidTr="00F62D49">
        <w:trPr>
          <w:trHeight w:val="236"/>
          <w:jc w:val="center"/>
        </w:trPr>
        <w:tc>
          <w:tcPr>
            <w:tcW w:w="2430" w:type="dxa"/>
          </w:tcPr>
          <w:p w14:paraId="0B43588E" w14:textId="5178B7A5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 w:hint="eastAsia"/>
                <w:iCs/>
                <w:sz w:val="20"/>
                <w:szCs w:val="20"/>
              </w:rPr>
              <w:t>DSP1</w:t>
            </w:r>
          </w:p>
        </w:tc>
        <w:tc>
          <w:tcPr>
            <w:tcW w:w="6602" w:type="dxa"/>
          </w:tcPr>
          <w:p w14:paraId="31A8F53C" w14:textId="723CD4A0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 TTC0481</w:t>
            </w:r>
          </w:p>
        </w:tc>
        <w:tc>
          <w:tcPr>
            <w:tcW w:w="1408" w:type="dxa"/>
            <w:vAlign w:val="center"/>
          </w:tcPr>
          <w:p w14:paraId="39D4DABC" w14:textId="1DBFB046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0B24E61A" w14:textId="77777777" w:rsidTr="00F62D49">
        <w:trPr>
          <w:trHeight w:val="236"/>
          <w:jc w:val="center"/>
        </w:trPr>
        <w:tc>
          <w:tcPr>
            <w:tcW w:w="2430" w:type="dxa"/>
          </w:tcPr>
          <w:p w14:paraId="5FCDF9D8" w14:textId="1F2A123B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 w:hint="eastAsia"/>
                <w:iCs/>
                <w:sz w:val="20"/>
                <w:szCs w:val="20"/>
              </w:rPr>
              <w:t>DSP2</w:t>
            </w:r>
          </w:p>
        </w:tc>
        <w:tc>
          <w:tcPr>
            <w:tcW w:w="6602" w:type="dxa"/>
          </w:tcPr>
          <w:p w14:paraId="7BF6C535" w14:textId="38F77105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CRF3 based deletion of protease genes TTC0417, TC0481, TTC0492</w:t>
            </w:r>
          </w:p>
        </w:tc>
        <w:tc>
          <w:tcPr>
            <w:tcW w:w="1408" w:type="dxa"/>
            <w:vAlign w:val="center"/>
          </w:tcPr>
          <w:p w14:paraId="44F8781E" w14:textId="76826F15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1EF07179" w14:textId="77777777" w:rsidTr="00F62D49">
        <w:trPr>
          <w:trHeight w:val="236"/>
          <w:jc w:val="center"/>
        </w:trPr>
        <w:tc>
          <w:tcPr>
            <w:tcW w:w="2430" w:type="dxa"/>
          </w:tcPr>
          <w:p w14:paraId="3D30D384" w14:textId="2C0A1A61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 w:hint="eastAsia"/>
                <w:iCs/>
                <w:sz w:val="20"/>
                <w:szCs w:val="20"/>
              </w:rPr>
              <w:t>DSP3</w:t>
            </w:r>
          </w:p>
        </w:tc>
        <w:tc>
          <w:tcPr>
            <w:tcW w:w="6602" w:type="dxa"/>
          </w:tcPr>
          <w:p w14:paraId="152F565B" w14:textId="33A2FB8B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T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>TC0481, TTC0492, TTC0663</w:t>
            </w:r>
          </w:p>
        </w:tc>
        <w:tc>
          <w:tcPr>
            <w:tcW w:w="1408" w:type="dxa"/>
            <w:vAlign w:val="center"/>
          </w:tcPr>
          <w:p w14:paraId="5410AE02" w14:textId="1834CC0B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1FFB2D08" w14:textId="77777777" w:rsidTr="00F62D49">
        <w:trPr>
          <w:trHeight w:val="236"/>
          <w:jc w:val="center"/>
        </w:trPr>
        <w:tc>
          <w:tcPr>
            <w:tcW w:w="2430" w:type="dxa"/>
          </w:tcPr>
          <w:p w14:paraId="0E194321" w14:textId="1AA2D6E1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 w:hint="eastAsia"/>
                <w:iCs/>
                <w:sz w:val="20"/>
                <w:szCs w:val="20"/>
              </w:rPr>
              <w:t>DSP4</w:t>
            </w:r>
          </w:p>
        </w:tc>
        <w:tc>
          <w:tcPr>
            <w:tcW w:w="6602" w:type="dxa"/>
          </w:tcPr>
          <w:p w14:paraId="7A310FF1" w14:textId="786CD365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>TC0481, TTC0492, TTC0663, TTC0687</w:t>
            </w:r>
          </w:p>
        </w:tc>
        <w:tc>
          <w:tcPr>
            <w:tcW w:w="1408" w:type="dxa"/>
            <w:vAlign w:val="center"/>
          </w:tcPr>
          <w:p w14:paraId="473D9147" w14:textId="18AE18A6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6C69C976" w14:textId="77777777" w:rsidTr="00F62D49">
        <w:trPr>
          <w:trHeight w:val="236"/>
          <w:jc w:val="center"/>
        </w:trPr>
        <w:tc>
          <w:tcPr>
            <w:tcW w:w="2430" w:type="dxa"/>
          </w:tcPr>
          <w:p w14:paraId="55167199" w14:textId="3EA0AC61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SP5</w:t>
            </w:r>
          </w:p>
        </w:tc>
        <w:tc>
          <w:tcPr>
            <w:tcW w:w="6602" w:type="dxa"/>
          </w:tcPr>
          <w:p w14:paraId="5910E7C0" w14:textId="69E0059F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>TC0481, TTC0492, TTC0663, TTC0687, TTC0950</w:t>
            </w:r>
          </w:p>
        </w:tc>
        <w:tc>
          <w:tcPr>
            <w:tcW w:w="1408" w:type="dxa"/>
            <w:vAlign w:val="center"/>
          </w:tcPr>
          <w:p w14:paraId="7897A389" w14:textId="3FBC6D38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139D337B" w14:textId="77777777" w:rsidTr="00F62D49">
        <w:trPr>
          <w:trHeight w:val="236"/>
          <w:jc w:val="center"/>
        </w:trPr>
        <w:tc>
          <w:tcPr>
            <w:tcW w:w="2430" w:type="dxa"/>
          </w:tcPr>
          <w:p w14:paraId="4A71E0C6" w14:textId="3501EDC4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SP6</w:t>
            </w:r>
          </w:p>
        </w:tc>
        <w:tc>
          <w:tcPr>
            <w:tcW w:w="6602" w:type="dxa"/>
          </w:tcPr>
          <w:p w14:paraId="0DC8F0C9" w14:textId="208BEDD6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>TC0481, TTC0492, TTC0663, TTC0687, TTC0950, TTC0174</w:t>
            </w:r>
          </w:p>
        </w:tc>
        <w:tc>
          <w:tcPr>
            <w:tcW w:w="1408" w:type="dxa"/>
            <w:vAlign w:val="center"/>
          </w:tcPr>
          <w:p w14:paraId="70CA153A" w14:textId="5376CDEC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48C9737D" w14:textId="77777777" w:rsidTr="00F62D49">
        <w:trPr>
          <w:trHeight w:val="236"/>
          <w:jc w:val="center"/>
        </w:trPr>
        <w:tc>
          <w:tcPr>
            <w:tcW w:w="2430" w:type="dxa"/>
          </w:tcPr>
          <w:p w14:paraId="7934E717" w14:textId="260B3A97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SP7</w:t>
            </w:r>
          </w:p>
        </w:tc>
        <w:tc>
          <w:tcPr>
            <w:tcW w:w="6602" w:type="dxa"/>
          </w:tcPr>
          <w:p w14:paraId="7D925AA2" w14:textId="2AFF51F7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CRF3 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based deletion of protease genes TTC0417,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>TC0481, TTC0492, TTC0663, TTC0687, TTC0950, TTC0174, TTC0251</w:t>
            </w:r>
          </w:p>
        </w:tc>
        <w:tc>
          <w:tcPr>
            <w:tcW w:w="1408" w:type="dxa"/>
            <w:vAlign w:val="center"/>
          </w:tcPr>
          <w:p w14:paraId="72ABEDA9" w14:textId="152099FA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0D9069B5" w14:textId="77777777" w:rsidTr="004C7B04">
        <w:trPr>
          <w:trHeight w:val="236"/>
          <w:jc w:val="center"/>
        </w:trPr>
        <w:tc>
          <w:tcPr>
            <w:tcW w:w="2430" w:type="dxa"/>
          </w:tcPr>
          <w:p w14:paraId="582950DE" w14:textId="17D38A26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SP8</w:t>
            </w:r>
          </w:p>
        </w:tc>
        <w:tc>
          <w:tcPr>
            <w:tcW w:w="6602" w:type="dxa"/>
          </w:tcPr>
          <w:p w14:paraId="44104B7C" w14:textId="7087E176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 TTC0481, TTC0492, TTC0663, TTC0687, TTC0950, TTC0174, TTC0251, TTC0264</w:t>
            </w:r>
          </w:p>
        </w:tc>
        <w:tc>
          <w:tcPr>
            <w:tcW w:w="1408" w:type="dxa"/>
            <w:vAlign w:val="center"/>
          </w:tcPr>
          <w:p w14:paraId="402CB108" w14:textId="07751D1D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urrent</w:t>
            </w:r>
            <w:r w:rsidRPr="00CF5249">
              <w:rPr>
                <w:rFonts w:asciiTheme="majorBidi" w:hAnsiTheme="majorBidi" w:cstheme="majorBidi"/>
                <w:sz w:val="20"/>
                <w:szCs w:val="20"/>
              </w:rPr>
              <w:t xml:space="preserve"> study</w:t>
            </w:r>
          </w:p>
        </w:tc>
      </w:tr>
      <w:tr w:rsidR="00F62D49" w:rsidRPr="00CF5249" w14:paraId="4A7F8E2B" w14:textId="77777777" w:rsidTr="004C7B04">
        <w:trPr>
          <w:trHeight w:val="236"/>
          <w:jc w:val="center"/>
        </w:trPr>
        <w:tc>
          <w:tcPr>
            <w:tcW w:w="2430" w:type="dxa"/>
            <w:tcBorders>
              <w:bottom w:val="single" w:sz="4" w:space="0" w:color="auto"/>
            </w:tcBorders>
          </w:tcPr>
          <w:p w14:paraId="3C7BD2AB" w14:textId="29679EBC" w:rsidR="00F62D49" w:rsidRPr="00CF5249" w:rsidRDefault="00F62D49" w:rsidP="00F62D49">
            <w:pPr>
              <w:snapToGrid w:val="0"/>
              <w:spacing w:before="20" w:after="20"/>
              <w:rPr>
                <w:rFonts w:asciiTheme="majorBidi" w:eastAsia="SimSun" w:hAnsiTheme="majorBidi" w:cstheme="majorBidi"/>
                <w:iCs/>
                <w:sz w:val="20"/>
                <w:szCs w:val="20"/>
              </w:rPr>
            </w:pPr>
            <w:r w:rsidRPr="00F62D49">
              <w:rPr>
                <w:rFonts w:asciiTheme="majorBidi" w:eastAsia="SimSun" w:hAnsiTheme="majorBidi" w:cstheme="majorBidi"/>
                <w:iCs/>
                <w:sz w:val="20"/>
                <w:szCs w:val="20"/>
              </w:rPr>
              <w:t>DSP9</w:t>
            </w:r>
          </w:p>
        </w:tc>
        <w:tc>
          <w:tcPr>
            <w:tcW w:w="6602" w:type="dxa"/>
            <w:tcBorders>
              <w:bottom w:val="single" w:sz="4" w:space="0" w:color="auto"/>
            </w:tcBorders>
          </w:tcPr>
          <w:p w14:paraId="754DBF29" w14:textId="27E16ED8" w:rsidR="00F62D49" w:rsidRPr="00CF52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HB27ΔIIIABΔICΔ</w:t>
            </w:r>
            <w:r w:rsidRPr="00F62D49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F3</w:t>
            </w:r>
            <w:r w:rsidRPr="00F62D49">
              <w:rPr>
                <w:rFonts w:asciiTheme="majorBidi" w:hAnsiTheme="majorBidi" w:cstheme="majorBidi"/>
                <w:sz w:val="20"/>
                <w:szCs w:val="20"/>
              </w:rPr>
              <w:t xml:space="preserve"> based deletion of protease genes TTC0417, TTC0481, TTC0492, TTC0663, TTC0687, TTC0950, TTC0174, TTC0251, TTC0264, TTC0974</w:t>
            </w:r>
          </w:p>
        </w:tc>
        <w:tc>
          <w:tcPr>
            <w:tcW w:w="1408" w:type="dxa"/>
            <w:tcBorders>
              <w:bottom w:val="single" w:sz="4" w:space="0" w:color="auto"/>
            </w:tcBorders>
            <w:vAlign w:val="center"/>
          </w:tcPr>
          <w:p w14:paraId="42AB8E51" w14:textId="52FEFB07" w:rsidR="00F62D49" w:rsidRDefault="00F62D49" w:rsidP="00F62D49">
            <w:pPr>
              <w:snapToGrid w:val="0"/>
              <w:spacing w:before="20" w:after="20"/>
              <w:rPr>
                <w:rFonts w:asciiTheme="majorBidi" w:hAnsiTheme="majorBidi" w:cstheme="majorBidi"/>
                <w:sz w:val="20"/>
                <w:szCs w:val="20"/>
              </w:rPr>
            </w:pPr>
            <w:r w:rsidRPr="00F62D49">
              <w:rPr>
                <w:rFonts w:asciiTheme="majorBidi" w:hAnsiTheme="majorBidi" w:cstheme="majorBidi"/>
                <w:sz w:val="20"/>
                <w:szCs w:val="20"/>
              </w:rPr>
              <w:t>Current study</w:t>
            </w:r>
          </w:p>
        </w:tc>
      </w:tr>
    </w:tbl>
    <w:p w14:paraId="78285F96" w14:textId="695D7EBB" w:rsidR="00DA5CC1" w:rsidRDefault="00CF5249" w:rsidP="004C7B04">
      <w:pPr>
        <w:snapToGrid w:val="0"/>
        <w:spacing w:before="2160" w:after="0" w:line="360" w:lineRule="auto"/>
        <w:jc w:val="mediumKashida"/>
        <w:rPr>
          <w:rFonts w:asciiTheme="majorBidi" w:hAnsiTheme="majorBidi" w:cstheme="majorBidi"/>
          <w:lang w:bidi="ar-EG"/>
        </w:rPr>
      </w:pPr>
      <w:r w:rsidRPr="00F05915">
        <w:rPr>
          <w:rFonts w:asciiTheme="majorBidi" w:hAnsiTheme="majorBidi" w:cstheme="majorBidi"/>
          <w:b/>
          <w:bCs/>
          <w:lang w:bidi="ar-EG"/>
        </w:rPr>
        <w:lastRenderedPageBreak/>
        <w:t>T</w:t>
      </w:r>
      <w:r>
        <w:rPr>
          <w:rFonts w:asciiTheme="majorBidi" w:hAnsiTheme="majorBidi" w:cstheme="majorBidi"/>
          <w:b/>
          <w:bCs/>
          <w:lang w:bidi="ar-EG"/>
        </w:rPr>
        <w:t>able</w:t>
      </w:r>
      <w:r w:rsidRPr="00F05915">
        <w:rPr>
          <w:rFonts w:asciiTheme="majorBidi" w:hAnsiTheme="majorBidi" w:cstheme="majorBidi"/>
          <w:b/>
          <w:bCs/>
          <w:lang w:bidi="ar-EG"/>
        </w:rPr>
        <w:t xml:space="preserve"> </w:t>
      </w:r>
      <w:r>
        <w:rPr>
          <w:rFonts w:asciiTheme="majorBidi" w:hAnsiTheme="majorBidi" w:cstheme="majorBidi"/>
          <w:b/>
          <w:bCs/>
          <w:lang w:bidi="ar-EG"/>
        </w:rPr>
        <w:t>S</w:t>
      </w:r>
      <w:r w:rsidRPr="00F05915">
        <w:rPr>
          <w:rFonts w:asciiTheme="majorBidi" w:hAnsiTheme="majorBidi" w:cstheme="majorBidi"/>
          <w:b/>
          <w:bCs/>
          <w:lang w:bidi="ar-EG"/>
        </w:rPr>
        <w:t>2</w:t>
      </w:r>
      <w:r>
        <w:rPr>
          <w:rFonts w:asciiTheme="majorBidi" w:hAnsiTheme="majorBidi" w:cstheme="majorBidi"/>
          <w:b/>
          <w:bCs/>
          <w:lang w:bidi="ar-EG"/>
        </w:rPr>
        <w:t>.</w:t>
      </w:r>
      <w:r w:rsidRPr="00F05915">
        <w:rPr>
          <w:rFonts w:asciiTheme="majorBidi" w:hAnsiTheme="majorBidi" w:cstheme="majorBidi"/>
          <w:lang w:bidi="ar-EG"/>
        </w:rPr>
        <w:t xml:space="preserve"> Primers used in</w:t>
      </w:r>
      <w:r w:rsidR="003A3FC9">
        <w:rPr>
          <w:rFonts w:asciiTheme="majorBidi" w:hAnsiTheme="majorBidi" w:cstheme="majorBidi"/>
          <w:lang w:bidi="ar-EG"/>
        </w:rPr>
        <w:t xml:space="preserve"> the</w:t>
      </w:r>
      <w:r w:rsidRPr="00F05915">
        <w:rPr>
          <w:rFonts w:asciiTheme="majorBidi" w:hAnsiTheme="majorBidi" w:cstheme="majorBidi"/>
          <w:lang w:bidi="ar-EG"/>
        </w:rPr>
        <w:t xml:space="preserve"> </w:t>
      </w:r>
      <w:r w:rsidR="003A3FC9">
        <w:rPr>
          <w:rFonts w:asciiTheme="majorBidi" w:hAnsiTheme="majorBidi" w:cstheme="majorBidi"/>
          <w:lang w:bidi="ar-EG"/>
        </w:rPr>
        <w:t>current</w:t>
      </w:r>
      <w:r w:rsidRPr="00F05915">
        <w:rPr>
          <w:rFonts w:asciiTheme="majorBidi" w:hAnsiTheme="majorBidi" w:cstheme="majorBidi"/>
          <w:lang w:bidi="ar-EG"/>
        </w:rPr>
        <w:t xml:space="preserve"> study</w:t>
      </w:r>
      <w:r w:rsidR="003A3FC9">
        <w:rPr>
          <w:rFonts w:asciiTheme="majorBidi" w:hAnsiTheme="majorBidi" w:cstheme="majorBidi"/>
          <w:lang w:bidi="ar-EG"/>
        </w:rPr>
        <w:t>.</w:t>
      </w: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7376"/>
      </w:tblGrid>
      <w:tr w:rsidR="00DD10B7" w:rsidRPr="00F05915" w14:paraId="1B182D7F" w14:textId="77777777" w:rsidTr="003A3FC9"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059D48FF" w14:textId="19E231A9" w:rsidR="00DD10B7" w:rsidRPr="003A3FC9" w:rsidRDefault="00DD10B7" w:rsidP="003A3FC9">
            <w:pPr>
              <w:snapToGrid w:val="0"/>
              <w:spacing w:before="20" w:after="2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3A3FC9">
              <w:rPr>
                <w:rFonts w:asciiTheme="majorBidi" w:hAnsiTheme="majorBidi" w:cstheme="majorBidi"/>
                <w:b/>
                <w:bCs/>
                <w:lang w:bidi="ar-EG"/>
              </w:rPr>
              <w:t>Primer name</w:t>
            </w:r>
          </w:p>
        </w:tc>
        <w:tc>
          <w:tcPr>
            <w:tcW w:w="7376" w:type="dxa"/>
            <w:tcBorders>
              <w:top w:val="single" w:sz="4" w:space="0" w:color="auto"/>
              <w:bottom w:val="single" w:sz="4" w:space="0" w:color="auto"/>
            </w:tcBorders>
          </w:tcPr>
          <w:p w14:paraId="7E0624C4" w14:textId="02C02873" w:rsidR="00DD10B7" w:rsidRPr="003A3FC9" w:rsidRDefault="00DD10B7" w:rsidP="003A3FC9">
            <w:pPr>
              <w:snapToGrid w:val="0"/>
              <w:spacing w:before="20" w:after="2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3A3FC9">
              <w:rPr>
                <w:rFonts w:asciiTheme="majorBidi" w:hAnsiTheme="majorBidi" w:cstheme="majorBidi"/>
                <w:b/>
                <w:bCs/>
                <w:lang w:bidi="ar-EG"/>
              </w:rPr>
              <w:t>Primer sequences (5`→3`)</w:t>
            </w:r>
          </w:p>
        </w:tc>
      </w:tr>
      <w:tr w:rsidR="00DD10B7" w:rsidRPr="00F05915" w14:paraId="2C031AE8" w14:textId="77777777" w:rsidTr="003A3FC9">
        <w:tc>
          <w:tcPr>
            <w:tcW w:w="1975" w:type="dxa"/>
            <w:tcBorders>
              <w:top w:val="single" w:sz="4" w:space="0" w:color="auto"/>
            </w:tcBorders>
          </w:tcPr>
          <w:p w14:paraId="09962088" w14:textId="7873A29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LR-F</w:t>
            </w:r>
          </w:p>
        </w:tc>
        <w:tc>
          <w:tcPr>
            <w:tcW w:w="7376" w:type="dxa"/>
            <w:tcBorders>
              <w:top w:val="single" w:sz="4" w:space="0" w:color="auto"/>
            </w:tcBorders>
          </w:tcPr>
          <w:p w14:paraId="5F6AA825" w14:textId="186CC72A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gggatacttggcaaacgc</w:t>
            </w:r>
            <w:proofErr w:type="spellEnd"/>
          </w:p>
        </w:tc>
      </w:tr>
      <w:tr w:rsidR="00DD10B7" w:rsidRPr="00F05915" w14:paraId="029AC13D" w14:textId="77777777" w:rsidTr="003A3FC9">
        <w:tc>
          <w:tcPr>
            <w:tcW w:w="1975" w:type="dxa"/>
          </w:tcPr>
          <w:p w14:paraId="3FB70042" w14:textId="3256381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LR-R</w:t>
            </w:r>
          </w:p>
        </w:tc>
        <w:tc>
          <w:tcPr>
            <w:tcW w:w="7376" w:type="dxa"/>
          </w:tcPr>
          <w:p w14:paraId="6A91BAE4" w14:textId="3D04C224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acggggtctgacgctcag</w:t>
            </w:r>
            <w:proofErr w:type="spellEnd"/>
          </w:p>
        </w:tc>
      </w:tr>
      <w:tr w:rsidR="00DD10B7" w:rsidRPr="00F05915" w14:paraId="41092D86" w14:textId="77777777" w:rsidTr="003A3FC9">
        <w:tc>
          <w:tcPr>
            <w:tcW w:w="1975" w:type="dxa"/>
          </w:tcPr>
          <w:p w14:paraId="15583602" w14:textId="41C1AB9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RK-TTP0042-F</w:t>
            </w:r>
          </w:p>
        </w:tc>
        <w:tc>
          <w:tcPr>
            <w:tcW w:w="7376" w:type="dxa"/>
          </w:tcPr>
          <w:p w14:paraId="741CB44E" w14:textId="35B5B6B0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accgagaacgccgaaaaattcctttg</w:t>
            </w:r>
            <w:proofErr w:type="spellEnd"/>
          </w:p>
        </w:tc>
      </w:tr>
      <w:tr w:rsidR="00DD10B7" w:rsidRPr="00F05915" w14:paraId="73A21F1C" w14:textId="77777777" w:rsidTr="003A3FC9">
        <w:tc>
          <w:tcPr>
            <w:tcW w:w="1975" w:type="dxa"/>
          </w:tcPr>
          <w:p w14:paraId="7500EF31" w14:textId="5185299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RK-TTP0042-R</w:t>
            </w:r>
          </w:p>
        </w:tc>
        <w:tc>
          <w:tcPr>
            <w:tcW w:w="7376" w:type="dxa"/>
          </w:tcPr>
          <w:p w14:paraId="3FE52B61" w14:textId="10ABB114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cgtttgccaagtatcccccatca</w:t>
            </w:r>
            <w:proofErr w:type="spellEnd"/>
          </w:p>
        </w:tc>
      </w:tr>
      <w:tr w:rsidR="00DD10B7" w:rsidRPr="00F05915" w14:paraId="3DC2018E" w14:textId="77777777" w:rsidTr="003A3FC9">
        <w:tc>
          <w:tcPr>
            <w:tcW w:w="1975" w:type="dxa"/>
          </w:tcPr>
          <w:p w14:paraId="10F31735" w14:textId="2135B5A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Pslp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F</w:t>
            </w:r>
          </w:p>
        </w:tc>
        <w:tc>
          <w:tcPr>
            <w:tcW w:w="7376" w:type="dxa"/>
          </w:tcPr>
          <w:p w14:paraId="58CE15C2" w14:textId="248628E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atacttggcaaacgccaccgcttgacaagggcgcgtgag</w:t>
            </w:r>
            <w:proofErr w:type="spellEnd"/>
          </w:p>
        </w:tc>
      </w:tr>
      <w:tr w:rsidR="00DD10B7" w:rsidRPr="00F05915" w14:paraId="2ACACC27" w14:textId="77777777" w:rsidTr="003A3FC9">
        <w:tc>
          <w:tcPr>
            <w:tcW w:w="1975" w:type="dxa"/>
          </w:tcPr>
          <w:p w14:paraId="5AA890BD" w14:textId="49DADA1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Pslp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R</w:t>
            </w:r>
          </w:p>
        </w:tc>
        <w:tc>
          <w:tcPr>
            <w:tcW w:w="7376" w:type="dxa"/>
          </w:tcPr>
          <w:p w14:paraId="0FC58F29" w14:textId="6BEE61F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cggcgttctcggtcatatgcctcacacctccttaagggtcgtgg</w:t>
            </w:r>
            <w:proofErr w:type="spellEnd"/>
          </w:p>
        </w:tc>
      </w:tr>
      <w:tr w:rsidR="00DD10B7" w:rsidRPr="00F05915" w14:paraId="14FF9DBD" w14:textId="77777777" w:rsidTr="003A3FC9">
        <w:tc>
          <w:tcPr>
            <w:tcW w:w="1975" w:type="dxa"/>
          </w:tcPr>
          <w:p w14:paraId="2997F56A" w14:textId="33318CB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ago-F</w:t>
            </w:r>
          </w:p>
        </w:tc>
        <w:tc>
          <w:tcPr>
            <w:tcW w:w="7376" w:type="dxa"/>
          </w:tcPr>
          <w:p w14:paraId="45AE9BC7" w14:textId="0EEEFFE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atacttggcaaacgccagtcaaagaagaagatccccacc</w:t>
            </w:r>
            <w:proofErr w:type="spellEnd"/>
          </w:p>
        </w:tc>
      </w:tr>
      <w:tr w:rsidR="00DD10B7" w:rsidRPr="00F05915" w14:paraId="60D29BD2" w14:textId="77777777" w:rsidTr="003A3FC9">
        <w:tc>
          <w:tcPr>
            <w:tcW w:w="1975" w:type="dxa"/>
          </w:tcPr>
          <w:p w14:paraId="3100C82B" w14:textId="01DBEAB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ago-R</w:t>
            </w:r>
          </w:p>
        </w:tc>
        <w:tc>
          <w:tcPr>
            <w:tcW w:w="7376" w:type="dxa"/>
          </w:tcPr>
          <w:p w14:paraId="060BF6B0" w14:textId="6CC8C90B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cggcgttctcggtcatatcttggctcagatttgcatag</w:t>
            </w:r>
            <w:proofErr w:type="spellEnd"/>
          </w:p>
        </w:tc>
      </w:tr>
      <w:tr w:rsidR="00DD10B7" w:rsidRPr="00F05915" w14:paraId="4A4DB220" w14:textId="77777777" w:rsidTr="003A3FC9">
        <w:tc>
          <w:tcPr>
            <w:tcW w:w="1975" w:type="dxa"/>
          </w:tcPr>
          <w:p w14:paraId="33ABD5CF" w14:textId="6DD5A54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Pnqo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genome-F</w:t>
            </w:r>
          </w:p>
        </w:tc>
        <w:tc>
          <w:tcPr>
            <w:tcW w:w="7376" w:type="dxa"/>
          </w:tcPr>
          <w:p w14:paraId="62363000" w14:textId="31AEC568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ccaggggccttctttcc</w:t>
            </w:r>
            <w:proofErr w:type="spellEnd"/>
          </w:p>
        </w:tc>
      </w:tr>
      <w:tr w:rsidR="00DD10B7" w:rsidRPr="00F05915" w14:paraId="6FC2B3F7" w14:textId="77777777" w:rsidTr="003A3FC9">
        <w:tc>
          <w:tcPr>
            <w:tcW w:w="1975" w:type="dxa"/>
          </w:tcPr>
          <w:p w14:paraId="58C736BE" w14:textId="07C449C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pRKSPnqo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R</w:t>
            </w:r>
          </w:p>
        </w:tc>
        <w:tc>
          <w:tcPr>
            <w:tcW w:w="7376" w:type="dxa"/>
          </w:tcPr>
          <w:p w14:paraId="6D8C0A8F" w14:textId="36D20790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tcccctcctttcgtgcctttc</w:t>
            </w:r>
            <w:proofErr w:type="spellEnd"/>
          </w:p>
        </w:tc>
      </w:tr>
      <w:tr w:rsidR="00DD10B7" w:rsidRPr="00F05915" w14:paraId="5D162500" w14:textId="77777777" w:rsidTr="003A3FC9">
        <w:tc>
          <w:tcPr>
            <w:tcW w:w="1975" w:type="dxa"/>
          </w:tcPr>
          <w:p w14:paraId="1B656BB2" w14:textId="65FB0A8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31-F</w:t>
            </w:r>
          </w:p>
        </w:tc>
        <w:tc>
          <w:tcPr>
            <w:tcW w:w="7376" w:type="dxa"/>
          </w:tcPr>
          <w:p w14:paraId="1CE142AA" w14:textId="6ACFAF76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atacttggcaaacgccagaattcggcccaaggtttac</w:t>
            </w:r>
            <w:proofErr w:type="spellEnd"/>
          </w:p>
        </w:tc>
      </w:tr>
      <w:tr w:rsidR="00DD10B7" w:rsidRPr="00F05915" w14:paraId="0D25D065" w14:textId="77777777" w:rsidTr="003A3FC9">
        <w:tc>
          <w:tcPr>
            <w:tcW w:w="1975" w:type="dxa"/>
          </w:tcPr>
          <w:p w14:paraId="67D53639" w14:textId="3C8B3A9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42KO-R1</w:t>
            </w:r>
          </w:p>
        </w:tc>
        <w:tc>
          <w:tcPr>
            <w:tcW w:w="7376" w:type="dxa"/>
          </w:tcPr>
          <w:p w14:paraId="798E0F35" w14:textId="7A3D38BB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tccaccaggcggtcgta</w:t>
            </w:r>
            <w:proofErr w:type="spellEnd"/>
          </w:p>
        </w:tc>
      </w:tr>
      <w:tr w:rsidR="00DD10B7" w:rsidRPr="00F05915" w14:paraId="65C2AFCC" w14:textId="77777777" w:rsidTr="003A3FC9">
        <w:tc>
          <w:tcPr>
            <w:tcW w:w="1975" w:type="dxa"/>
          </w:tcPr>
          <w:p w14:paraId="4C7EFF6D" w14:textId="40E239D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031-F</w:t>
            </w:r>
          </w:p>
        </w:tc>
        <w:tc>
          <w:tcPr>
            <w:tcW w:w="7376" w:type="dxa"/>
          </w:tcPr>
          <w:p w14:paraId="3F19DB5B" w14:textId="41D0AB9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gcataccattttgatgggggatacttggcaaacgccaggtaggcccggtccctcggcc</w:t>
            </w:r>
            <w:proofErr w:type="spellEnd"/>
          </w:p>
        </w:tc>
      </w:tr>
      <w:tr w:rsidR="00DD10B7" w:rsidRPr="00F05915" w14:paraId="35B27927" w14:textId="77777777" w:rsidTr="003A3FC9">
        <w:tc>
          <w:tcPr>
            <w:tcW w:w="1975" w:type="dxa"/>
          </w:tcPr>
          <w:p w14:paraId="6DC11440" w14:textId="7D52ACB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031-R</w:t>
            </w:r>
          </w:p>
        </w:tc>
        <w:tc>
          <w:tcPr>
            <w:tcW w:w="7376" w:type="dxa"/>
          </w:tcPr>
          <w:p w14:paraId="2332D5D6" w14:textId="67B80C6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ccaaaggaatttttcggcgttctcggtcatcccaaggtttacaaaatccccgccccc</w:t>
            </w:r>
            <w:proofErr w:type="spellEnd"/>
          </w:p>
        </w:tc>
      </w:tr>
      <w:tr w:rsidR="00DD10B7" w:rsidRPr="00F05915" w14:paraId="6AFE63CB" w14:textId="77777777" w:rsidTr="003A3FC9">
        <w:tc>
          <w:tcPr>
            <w:tcW w:w="1975" w:type="dxa"/>
          </w:tcPr>
          <w:p w14:paraId="1A018AC6" w14:textId="1AC04F8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43-F</w:t>
            </w:r>
          </w:p>
        </w:tc>
        <w:tc>
          <w:tcPr>
            <w:tcW w:w="7376" w:type="dxa"/>
          </w:tcPr>
          <w:p w14:paraId="48359F60" w14:textId="5EB83A9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gatacttggcaaacgccacggtcttgtcaagtaagcttagctatggtaacatagac</w:t>
            </w:r>
            <w:proofErr w:type="spellEnd"/>
          </w:p>
        </w:tc>
      </w:tr>
      <w:tr w:rsidR="00DD10B7" w:rsidRPr="00F05915" w14:paraId="7C2FD4ED" w14:textId="77777777" w:rsidTr="003A3FC9">
        <w:tc>
          <w:tcPr>
            <w:tcW w:w="1975" w:type="dxa"/>
          </w:tcPr>
          <w:p w14:paraId="668B682E" w14:textId="5CACD4C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43-R</w:t>
            </w:r>
          </w:p>
        </w:tc>
        <w:tc>
          <w:tcPr>
            <w:tcW w:w="7376" w:type="dxa"/>
          </w:tcPr>
          <w:p w14:paraId="0D28ACB1" w14:textId="6D6B9DEC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ccaaaggaatttttcggcgttctcggtcatgagggcgaaggagggcttcaggttctc</w:t>
            </w:r>
            <w:proofErr w:type="spellEnd"/>
          </w:p>
        </w:tc>
      </w:tr>
      <w:tr w:rsidR="00DD10B7" w:rsidRPr="00F05915" w14:paraId="415DED7A" w14:textId="77777777" w:rsidTr="003A3FC9">
        <w:tc>
          <w:tcPr>
            <w:tcW w:w="1975" w:type="dxa"/>
          </w:tcPr>
          <w:p w14:paraId="75629BE2" w14:textId="5496597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214-F</w:t>
            </w:r>
          </w:p>
        </w:tc>
        <w:tc>
          <w:tcPr>
            <w:tcW w:w="7376" w:type="dxa"/>
          </w:tcPr>
          <w:p w14:paraId="63031C85" w14:textId="26F26E3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attttgatgggggatacttggcaaacgccatgcggggaaaggtactcgctgaggatt</w:t>
            </w:r>
            <w:proofErr w:type="spellEnd"/>
          </w:p>
        </w:tc>
      </w:tr>
      <w:tr w:rsidR="00DD10B7" w:rsidRPr="00F05915" w14:paraId="12758EAF" w14:textId="77777777" w:rsidTr="003A3FC9">
        <w:tc>
          <w:tcPr>
            <w:tcW w:w="1975" w:type="dxa"/>
          </w:tcPr>
          <w:p w14:paraId="18BD1B47" w14:textId="3D7AFAD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214-R</w:t>
            </w:r>
          </w:p>
        </w:tc>
        <w:tc>
          <w:tcPr>
            <w:tcW w:w="7376" w:type="dxa"/>
          </w:tcPr>
          <w:p w14:paraId="29CC2E10" w14:textId="31F6C3A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ggaatttttcggcgttctcggtcatgcctcgggcaatcgctatggtacactctaagg</w:t>
            </w:r>
            <w:proofErr w:type="spellEnd"/>
          </w:p>
        </w:tc>
      </w:tr>
      <w:tr w:rsidR="00DD10B7" w:rsidRPr="00F05915" w14:paraId="53F95F61" w14:textId="77777777" w:rsidTr="003A3FC9">
        <w:tc>
          <w:tcPr>
            <w:tcW w:w="1975" w:type="dxa"/>
          </w:tcPr>
          <w:p w14:paraId="728AB122" w14:textId="62BDCA6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215-F</w:t>
            </w:r>
          </w:p>
        </w:tc>
        <w:tc>
          <w:tcPr>
            <w:tcW w:w="7376" w:type="dxa"/>
          </w:tcPr>
          <w:p w14:paraId="4DBA616F" w14:textId="260B4D6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gggggatacttggcaaacgccacctgagtagcacttgacatcataaagtgcttgaggt</w:t>
            </w:r>
            <w:proofErr w:type="spellEnd"/>
          </w:p>
        </w:tc>
      </w:tr>
      <w:tr w:rsidR="00DD10B7" w:rsidRPr="00F05915" w14:paraId="6AF61E52" w14:textId="77777777" w:rsidTr="003A3FC9">
        <w:tc>
          <w:tcPr>
            <w:tcW w:w="1975" w:type="dxa"/>
          </w:tcPr>
          <w:p w14:paraId="2E0B224C" w14:textId="1AA53CC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215-R</w:t>
            </w:r>
          </w:p>
        </w:tc>
        <w:tc>
          <w:tcPr>
            <w:tcW w:w="7376" w:type="dxa"/>
          </w:tcPr>
          <w:p w14:paraId="7C2F9965" w14:textId="5019D91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actccccaaaggaatttttcggcgttctcggtcatcgcacggcgaactccacgctgg</w:t>
            </w:r>
            <w:proofErr w:type="spellEnd"/>
          </w:p>
        </w:tc>
      </w:tr>
      <w:tr w:rsidR="00DD10B7" w:rsidRPr="00F05915" w14:paraId="0FF91917" w14:textId="77777777" w:rsidTr="003A3FC9">
        <w:tc>
          <w:tcPr>
            <w:tcW w:w="1975" w:type="dxa"/>
          </w:tcPr>
          <w:p w14:paraId="7BD5C44F" w14:textId="0AAA1AA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0416-F</w:t>
            </w:r>
          </w:p>
        </w:tc>
        <w:tc>
          <w:tcPr>
            <w:tcW w:w="7376" w:type="dxa"/>
          </w:tcPr>
          <w:p w14:paraId="52D8F7A5" w14:textId="3ACE381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gggggatacttggcaaacgccacccaagtccttgcaggagcgcttcatcgctgcggt</w:t>
            </w:r>
            <w:proofErr w:type="spellEnd"/>
          </w:p>
        </w:tc>
      </w:tr>
      <w:tr w:rsidR="00DD10B7" w:rsidRPr="00F05915" w14:paraId="70108642" w14:textId="77777777" w:rsidTr="003A3FC9">
        <w:tc>
          <w:tcPr>
            <w:tcW w:w="1975" w:type="dxa"/>
          </w:tcPr>
          <w:p w14:paraId="6CB840AF" w14:textId="144A8AA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0416-R</w:t>
            </w:r>
          </w:p>
        </w:tc>
        <w:tc>
          <w:tcPr>
            <w:tcW w:w="7376" w:type="dxa"/>
          </w:tcPr>
          <w:p w14:paraId="73965CD0" w14:textId="0AB5AFF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aggaatttttcggcgttctcggtcatgggcacccccgaggaggaaggcgagttcgc</w:t>
            </w:r>
            <w:proofErr w:type="spellEnd"/>
          </w:p>
        </w:tc>
      </w:tr>
      <w:tr w:rsidR="00DD10B7" w:rsidRPr="00F05915" w14:paraId="7E298F90" w14:textId="77777777" w:rsidTr="003A3FC9">
        <w:tc>
          <w:tcPr>
            <w:tcW w:w="1975" w:type="dxa"/>
          </w:tcPr>
          <w:p w14:paraId="2E82D672" w14:textId="772B556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0984-F</w:t>
            </w:r>
          </w:p>
        </w:tc>
        <w:tc>
          <w:tcPr>
            <w:tcW w:w="7376" w:type="dxa"/>
          </w:tcPr>
          <w:p w14:paraId="6C69B199" w14:textId="5478AB6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ccattttgatgggggatacttggcaaacgccacctggaggcgggccgggccctcaag</w:t>
            </w:r>
            <w:proofErr w:type="spellEnd"/>
          </w:p>
        </w:tc>
      </w:tr>
      <w:tr w:rsidR="00DD10B7" w:rsidRPr="00F05915" w14:paraId="52DEB004" w14:textId="77777777" w:rsidTr="003A3FC9">
        <w:tc>
          <w:tcPr>
            <w:tcW w:w="1975" w:type="dxa"/>
          </w:tcPr>
          <w:p w14:paraId="51BD82A3" w14:textId="345598C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0984-R</w:t>
            </w:r>
          </w:p>
        </w:tc>
        <w:tc>
          <w:tcPr>
            <w:tcW w:w="7376" w:type="dxa"/>
          </w:tcPr>
          <w:p w14:paraId="6E4985D9" w14:textId="52D2701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atttttcggcgttctcggtcatctctcacctcctcgcttctttgcccttccgggcgg</w:t>
            </w:r>
            <w:proofErr w:type="spellEnd"/>
          </w:p>
        </w:tc>
      </w:tr>
      <w:tr w:rsidR="00DD10B7" w:rsidRPr="00F05915" w14:paraId="51528C5C" w14:textId="77777777" w:rsidTr="003A3FC9">
        <w:tc>
          <w:tcPr>
            <w:tcW w:w="1975" w:type="dxa"/>
          </w:tcPr>
          <w:p w14:paraId="37B5155B" w14:textId="6E22265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1578-F</w:t>
            </w:r>
          </w:p>
        </w:tc>
        <w:tc>
          <w:tcPr>
            <w:tcW w:w="7376" w:type="dxa"/>
          </w:tcPr>
          <w:p w14:paraId="39011043" w14:textId="2F260CE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gggggatacttggcaaacgccagggcaggtggaccacccgcaccgcc</w:t>
            </w:r>
            <w:proofErr w:type="spellEnd"/>
          </w:p>
        </w:tc>
      </w:tr>
      <w:tr w:rsidR="00DD10B7" w:rsidRPr="00F05915" w14:paraId="22A61E07" w14:textId="77777777" w:rsidTr="003A3FC9">
        <w:tc>
          <w:tcPr>
            <w:tcW w:w="1975" w:type="dxa"/>
          </w:tcPr>
          <w:p w14:paraId="283CA184" w14:textId="61CAF62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1578-R</w:t>
            </w:r>
          </w:p>
        </w:tc>
        <w:tc>
          <w:tcPr>
            <w:tcW w:w="7376" w:type="dxa"/>
          </w:tcPr>
          <w:p w14:paraId="390CFD60" w14:textId="425315E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cggcgttctcggtcatgcccccgagtttaggctaacctaaaaccggggtcaagggcc</w:t>
            </w:r>
            <w:proofErr w:type="spellEnd"/>
          </w:p>
        </w:tc>
      </w:tr>
      <w:tr w:rsidR="00DD10B7" w:rsidRPr="00F05915" w14:paraId="34F324BE" w14:textId="77777777" w:rsidTr="003A3FC9">
        <w:tc>
          <w:tcPr>
            <w:tcW w:w="1975" w:type="dxa"/>
          </w:tcPr>
          <w:p w14:paraId="78914975" w14:textId="087B4A6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RKP31-F</w:t>
            </w:r>
          </w:p>
        </w:tc>
        <w:tc>
          <w:tcPr>
            <w:tcW w:w="7376" w:type="dxa"/>
          </w:tcPr>
          <w:p w14:paraId="78BC059C" w14:textId="02B6A85E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cttcatttttaatttaaaaggatctaggtgaagatc</w:t>
            </w:r>
            <w:proofErr w:type="spellEnd"/>
          </w:p>
        </w:tc>
      </w:tr>
      <w:tr w:rsidR="00DD10B7" w:rsidRPr="00F05915" w14:paraId="0FFDD8CF" w14:textId="77777777" w:rsidTr="003A3FC9">
        <w:tc>
          <w:tcPr>
            <w:tcW w:w="1975" w:type="dxa"/>
          </w:tcPr>
          <w:p w14:paraId="0B73A706" w14:textId="0ECA105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RKP31-R</w:t>
            </w:r>
          </w:p>
        </w:tc>
        <w:tc>
          <w:tcPr>
            <w:tcW w:w="7376" w:type="dxa"/>
          </w:tcPr>
          <w:p w14:paraId="6EDB3DD6" w14:textId="78E0790B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aaatcaatctaaagtatatatgagtaaacttggtctgc</w:t>
            </w:r>
            <w:proofErr w:type="spellEnd"/>
          </w:p>
        </w:tc>
      </w:tr>
      <w:tr w:rsidR="00DD10B7" w:rsidRPr="00F05915" w14:paraId="1B5CBCF2" w14:textId="77777777" w:rsidTr="003A3FC9">
        <w:tc>
          <w:tcPr>
            <w:tcW w:w="1975" w:type="dxa"/>
          </w:tcPr>
          <w:p w14:paraId="774A92A1" w14:textId="24FADE1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1706-F</w:t>
            </w:r>
          </w:p>
        </w:tc>
        <w:tc>
          <w:tcPr>
            <w:tcW w:w="7376" w:type="dxa"/>
          </w:tcPr>
          <w:p w14:paraId="02E83423" w14:textId="40B1DE1A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atgggggatacttggcaaacgccacctcgaggacgaggacggccagatcgtgggca</w:t>
            </w:r>
            <w:proofErr w:type="spellEnd"/>
          </w:p>
        </w:tc>
      </w:tr>
      <w:tr w:rsidR="00DD10B7" w:rsidRPr="00F05915" w14:paraId="1B8C2391" w14:textId="77777777" w:rsidTr="003A3FC9">
        <w:tc>
          <w:tcPr>
            <w:tcW w:w="1975" w:type="dxa"/>
          </w:tcPr>
          <w:p w14:paraId="491D953F" w14:textId="56BD079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1706-R</w:t>
            </w:r>
          </w:p>
        </w:tc>
        <w:tc>
          <w:tcPr>
            <w:tcW w:w="7376" w:type="dxa"/>
          </w:tcPr>
          <w:p w14:paraId="0EF37DC9" w14:textId="2CD91D3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ttttcggcgttctcggtcattcctcctcctctatccccgcttgcctcaggatgcgct</w:t>
            </w:r>
            <w:proofErr w:type="spellEnd"/>
          </w:p>
        </w:tc>
      </w:tr>
      <w:tr w:rsidR="00DD10B7" w:rsidRPr="00F05915" w14:paraId="6B548F59" w14:textId="77777777" w:rsidTr="003A3FC9">
        <w:tc>
          <w:tcPr>
            <w:tcW w:w="1975" w:type="dxa"/>
          </w:tcPr>
          <w:p w14:paraId="21160E43" w14:textId="2042E6B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1798-F</w:t>
            </w:r>
          </w:p>
        </w:tc>
        <w:tc>
          <w:tcPr>
            <w:tcW w:w="7376" w:type="dxa"/>
          </w:tcPr>
          <w:p w14:paraId="662DDA68" w14:textId="419A514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ttttgatgggggatacttggcaaacgccatggcgcggctttcccgggaggaaccccc</w:t>
            </w:r>
            <w:proofErr w:type="spellEnd"/>
          </w:p>
        </w:tc>
      </w:tr>
      <w:tr w:rsidR="00DD10B7" w:rsidRPr="00F05915" w14:paraId="3CE03595" w14:textId="77777777" w:rsidTr="003A3FC9">
        <w:tc>
          <w:tcPr>
            <w:tcW w:w="1975" w:type="dxa"/>
          </w:tcPr>
          <w:p w14:paraId="589AE49B" w14:textId="582DC7B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P1798-R</w:t>
            </w:r>
          </w:p>
        </w:tc>
        <w:tc>
          <w:tcPr>
            <w:tcW w:w="7376" w:type="dxa"/>
          </w:tcPr>
          <w:p w14:paraId="4940FEDA" w14:textId="6F54BCE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aaaggaatttttcggcgttctcggtcataccgcgaagagtctacccgccccctgcct</w:t>
            </w:r>
            <w:proofErr w:type="spellEnd"/>
          </w:p>
        </w:tc>
      </w:tr>
      <w:tr w:rsidR="00DD10B7" w:rsidRPr="00F05915" w14:paraId="71B99BFA" w14:textId="77777777" w:rsidTr="003A3FC9">
        <w:tc>
          <w:tcPr>
            <w:tcW w:w="1975" w:type="dxa"/>
          </w:tcPr>
          <w:p w14:paraId="38251052" w14:textId="20DF036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sp-F</w:t>
            </w:r>
          </w:p>
        </w:tc>
        <w:tc>
          <w:tcPr>
            <w:tcW w:w="7376" w:type="dxa"/>
          </w:tcPr>
          <w:p w14:paraId="00EFFE1F" w14:textId="2692E72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ttctggttcttcttcatgcgggcccaggggggcgcggggcag</w:t>
            </w:r>
            <w:proofErr w:type="spellEnd"/>
          </w:p>
        </w:tc>
      </w:tr>
      <w:tr w:rsidR="00DD10B7" w:rsidRPr="00F05915" w14:paraId="6638F627" w14:textId="77777777" w:rsidTr="003A3FC9">
        <w:tc>
          <w:tcPr>
            <w:tcW w:w="1975" w:type="dxa"/>
          </w:tcPr>
          <w:p w14:paraId="05C69762" w14:textId="6CB9ACD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sp-R</w:t>
            </w:r>
          </w:p>
        </w:tc>
        <w:tc>
          <w:tcPr>
            <w:tcW w:w="7376" w:type="dxa"/>
          </w:tcPr>
          <w:p w14:paraId="2EAA3A42" w14:textId="2A2965E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ctgccccgcgcccccctgggcccgcatgaagaagaaccagaa</w:t>
            </w:r>
            <w:proofErr w:type="spellEnd"/>
          </w:p>
        </w:tc>
      </w:tr>
      <w:tr w:rsidR="00DD10B7" w:rsidRPr="00F05915" w14:paraId="672CD58D" w14:textId="77777777" w:rsidTr="003A3FC9">
        <w:tc>
          <w:tcPr>
            <w:tcW w:w="1975" w:type="dxa"/>
          </w:tcPr>
          <w:p w14:paraId="2C45AEAA" w14:textId="113699F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HL-F</w:t>
            </w:r>
          </w:p>
        </w:tc>
        <w:tc>
          <w:tcPr>
            <w:tcW w:w="7376" w:type="dxa"/>
          </w:tcPr>
          <w:p w14:paraId="084A71EC" w14:textId="76BCA2A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atccgccctttaagcccctcgg</w:t>
            </w:r>
            <w:proofErr w:type="spellEnd"/>
          </w:p>
        </w:tc>
      </w:tr>
      <w:tr w:rsidR="00DD10B7" w:rsidRPr="00F05915" w14:paraId="4D32AA58" w14:textId="77777777" w:rsidTr="003A3FC9">
        <w:tc>
          <w:tcPr>
            <w:tcW w:w="1975" w:type="dxa"/>
          </w:tcPr>
          <w:p w14:paraId="04F6575B" w14:textId="3DB8639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HL-R</w:t>
            </w:r>
          </w:p>
        </w:tc>
        <w:tc>
          <w:tcPr>
            <w:tcW w:w="7376" w:type="dxa"/>
          </w:tcPr>
          <w:p w14:paraId="7981F9EC" w14:textId="65D174F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ggagctattcctgccctagggtctacctcccttgccctatggtagcg</w:t>
            </w:r>
            <w:proofErr w:type="spellEnd"/>
          </w:p>
        </w:tc>
      </w:tr>
      <w:tr w:rsidR="00DD10B7" w:rsidRPr="00F05915" w14:paraId="29CBEB90" w14:textId="77777777" w:rsidTr="003A3FC9">
        <w:tc>
          <w:tcPr>
            <w:tcW w:w="1975" w:type="dxa"/>
          </w:tcPr>
          <w:p w14:paraId="3B9A2199" w14:textId="2F8205A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HR-F</w:t>
            </w:r>
          </w:p>
        </w:tc>
        <w:tc>
          <w:tcPr>
            <w:tcW w:w="7376" w:type="dxa"/>
          </w:tcPr>
          <w:p w14:paraId="2307C480" w14:textId="2A1F6ED3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gggcaagggaggtagaccctagggcaggaatagctccgcccg</w:t>
            </w:r>
            <w:proofErr w:type="spellEnd"/>
          </w:p>
        </w:tc>
      </w:tr>
      <w:tr w:rsidR="00DD10B7" w:rsidRPr="00F05915" w14:paraId="04285886" w14:textId="77777777" w:rsidTr="003A3FC9">
        <w:tc>
          <w:tcPr>
            <w:tcW w:w="1975" w:type="dxa"/>
          </w:tcPr>
          <w:p w14:paraId="0AEEB058" w14:textId="12EB4D0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HR-R</w:t>
            </w:r>
          </w:p>
        </w:tc>
        <w:tc>
          <w:tcPr>
            <w:tcW w:w="7376" w:type="dxa"/>
          </w:tcPr>
          <w:p w14:paraId="01EFC656" w14:textId="67F5C34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gcccaggcctcggtgaaaagct</w:t>
            </w:r>
            <w:proofErr w:type="spellEnd"/>
          </w:p>
        </w:tc>
      </w:tr>
      <w:tr w:rsidR="00DD10B7" w:rsidRPr="00F05915" w14:paraId="2079EB25" w14:textId="77777777" w:rsidTr="003A3FC9">
        <w:tc>
          <w:tcPr>
            <w:tcW w:w="1975" w:type="dxa"/>
          </w:tcPr>
          <w:p w14:paraId="74026675" w14:textId="5A506EA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verify-sp-F</w:t>
            </w:r>
          </w:p>
        </w:tc>
        <w:tc>
          <w:tcPr>
            <w:tcW w:w="7376" w:type="dxa"/>
          </w:tcPr>
          <w:p w14:paraId="1B219E0D" w14:textId="2B08F3B6" w:rsidR="00DD10B7" w:rsidRPr="00F05915" w:rsidRDefault="002C7430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ttcttcttcatgcgggc</w:t>
            </w:r>
            <w:proofErr w:type="spellEnd"/>
          </w:p>
        </w:tc>
      </w:tr>
      <w:tr w:rsidR="00DD10B7" w:rsidRPr="00F05915" w14:paraId="656879C6" w14:textId="77777777" w:rsidTr="003A3FC9">
        <w:tc>
          <w:tcPr>
            <w:tcW w:w="1975" w:type="dxa"/>
          </w:tcPr>
          <w:p w14:paraId="69F9B64F" w14:textId="17E627A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SP-F</w:t>
            </w:r>
          </w:p>
        </w:tc>
        <w:tc>
          <w:tcPr>
            <w:tcW w:w="7376" w:type="dxa"/>
          </w:tcPr>
          <w:p w14:paraId="2BD3D7C2" w14:textId="738AF47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attgacgagcttcacaccctgatcggggcgggcggggccgag</w:t>
            </w:r>
            <w:proofErr w:type="spellEnd"/>
          </w:p>
        </w:tc>
      </w:tr>
      <w:tr w:rsidR="00DD10B7" w:rsidRPr="00F05915" w14:paraId="4BE12FB3" w14:textId="77777777" w:rsidTr="003A3FC9">
        <w:tc>
          <w:tcPr>
            <w:tcW w:w="1975" w:type="dxa"/>
          </w:tcPr>
          <w:p w14:paraId="61CA19AC" w14:textId="34D1AD8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0174-SP-R</w:t>
            </w:r>
          </w:p>
        </w:tc>
        <w:tc>
          <w:tcPr>
            <w:tcW w:w="7376" w:type="dxa"/>
          </w:tcPr>
          <w:p w14:paraId="2147B9AC" w14:textId="6AFA2F43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ctcggccccgcccgccccgatcagggtgtgaagctcgtcaat</w:t>
            </w:r>
            <w:proofErr w:type="spellEnd"/>
          </w:p>
        </w:tc>
      </w:tr>
      <w:tr w:rsidR="00DD10B7" w:rsidRPr="00F05915" w14:paraId="24AAB5B2" w14:textId="77777777" w:rsidTr="003A3FC9">
        <w:tc>
          <w:tcPr>
            <w:tcW w:w="1975" w:type="dxa"/>
          </w:tcPr>
          <w:p w14:paraId="6B433C89" w14:textId="1AF411C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HL-F</w:t>
            </w:r>
          </w:p>
        </w:tc>
        <w:tc>
          <w:tcPr>
            <w:tcW w:w="7376" w:type="dxa"/>
          </w:tcPr>
          <w:p w14:paraId="0D763BC6" w14:textId="205AE3A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cccctcctccacctccatggc</w:t>
            </w:r>
            <w:proofErr w:type="spellEnd"/>
          </w:p>
        </w:tc>
      </w:tr>
      <w:tr w:rsidR="00DD10B7" w:rsidRPr="00F05915" w14:paraId="7111B755" w14:textId="77777777" w:rsidTr="003A3FC9">
        <w:tc>
          <w:tcPr>
            <w:tcW w:w="1975" w:type="dxa"/>
          </w:tcPr>
          <w:p w14:paraId="70630676" w14:textId="59DB2CE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HL-R</w:t>
            </w:r>
          </w:p>
        </w:tc>
        <w:tc>
          <w:tcPr>
            <w:tcW w:w="7376" w:type="dxa"/>
          </w:tcPr>
          <w:p w14:paraId="21FBC625" w14:textId="48570B43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ttggccatccccaggggggctcccctctacctcacattctagcct</w:t>
            </w:r>
            <w:proofErr w:type="spellEnd"/>
          </w:p>
        </w:tc>
      </w:tr>
      <w:tr w:rsidR="00DD10B7" w:rsidRPr="00F05915" w14:paraId="19140B5B" w14:textId="77777777" w:rsidTr="003A3FC9">
        <w:tc>
          <w:tcPr>
            <w:tcW w:w="1975" w:type="dxa"/>
          </w:tcPr>
          <w:p w14:paraId="39040758" w14:textId="4E57E5A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HR-F</w:t>
            </w:r>
          </w:p>
        </w:tc>
        <w:tc>
          <w:tcPr>
            <w:tcW w:w="7376" w:type="dxa"/>
          </w:tcPr>
          <w:p w14:paraId="6A9A92C8" w14:textId="1D12091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tgtgaggtagaggggagcccccctggggatggccaag</w:t>
            </w:r>
            <w:proofErr w:type="spellEnd"/>
          </w:p>
        </w:tc>
      </w:tr>
      <w:tr w:rsidR="00DD10B7" w:rsidRPr="00F05915" w14:paraId="194D92A4" w14:textId="77777777" w:rsidTr="003A3FC9">
        <w:tc>
          <w:tcPr>
            <w:tcW w:w="1975" w:type="dxa"/>
          </w:tcPr>
          <w:p w14:paraId="34F9B2E8" w14:textId="57F4886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HR-R</w:t>
            </w:r>
          </w:p>
        </w:tc>
        <w:tc>
          <w:tcPr>
            <w:tcW w:w="7376" w:type="dxa"/>
          </w:tcPr>
          <w:p w14:paraId="6A512B0C" w14:textId="5B20F23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ttttaaattaaaaatgaagtttctgcacggagtccacgaagagga</w:t>
            </w:r>
            <w:proofErr w:type="spellEnd"/>
          </w:p>
        </w:tc>
      </w:tr>
      <w:tr w:rsidR="00DD10B7" w:rsidRPr="00F05915" w14:paraId="20152274" w14:textId="77777777" w:rsidTr="003A3FC9">
        <w:tc>
          <w:tcPr>
            <w:tcW w:w="1975" w:type="dxa"/>
          </w:tcPr>
          <w:p w14:paraId="7E838785" w14:textId="19F80C6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174-sp-F</w:t>
            </w:r>
          </w:p>
        </w:tc>
        <w:tc>
          <w:tcPr>
            <w:tcW w:w="7376" w:type="dxa"/>
          </w:tcPr>
          <w:p w14:paraId="16F2E55E" w14:textId="0606C8EA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cacaccctgatcggggc</w:t>
            </w:r>
            <w:proofErr w:type="spellEnd"/>
          </w:p>
        </w:tc>
      </w:tr>
      <w:tr w:rsidR="00DD10B7" w:rsidRPr="00F05915" w14:paraId="5B531810" w14:textId="77777777" w:rsidTr="003A3FC9">
        <w:tc>
          <w:tcPr>
            <w:tcW w:w="1975" w:type="dxa"/>
          </w:tcPr>
          <w:p w14:paraId="018CD8A3" w14:textId="47905CD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sp-F</w:t>
            </w:r>
          </w:p>
        </w:tc>
        <w:tc>
          <w:tcPr>
            <w:tcW w:w="7376" w:type="dxa"/>
          </w:tcPr>
          <w:p w14:paraId="135F9625" w14:textId="08464CA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tggacgtgcccttcgccatcgccgacgccaccaccctcacc</w:t>
            </w:r>
            <w:proofErr w:type="spellEnd"/>
          </w:p>
        </w:tc>
      </w:tr>
      <w:tr w:rsidR="00DD10B7" w:rsidRPr="00F05915" w14:paraId="0C108032" w14:textId="77777777" w:rsidTr="003A3FC9">
        <w:tc>
          <w:tcPr>
            <w:tcW w:w="1975" w:type="dxa"/>
          </w:tcPr>
          <w:p w14:paraId="661378AC" w14:textId="0BF713B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sp-R</w:t>
            </w:r>
          </w:p>
        </w:tc>
        <w:tc>
          <w:tcPr>
            <w:tcW w:w="7376" w:type="dxa"/>
          </w:tcPr>
          <w:p w14:paraId="140947FD" w14:textId="20BAEDD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gtgagggtggtggcgtcggcgatggcgaagggcacgtccag</w:t>
            </w:r>
            <w:proofErr w:type="spellEnd"/>
          </w:p>
        </w:tc>
      </w:tr>
      <w:tr w:rsidR="00DD10B7" w:rsidRPr="00F05915" w14:paraId="4A915F23" w14:textId="77777777" w:rsidTr="003A3FC9">
        <w:tc>
          <w:tcPr>
            <w:tcW w:w="1975" w:type="dxa"/>
          </w:tcPr>
          <w:p w14:paraId="1064FEB8" w14:textId="3E429BE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HL-F</w:t>
            </w:r>
          </w:p>
        </w:tc>
        <w:tc>
          <w:tcPr>
            <w:tcW w:w="7376" w:type="dxa"/>
          </w:tcPr>
          <w:p w14:paraId="0D8C9A1C" w14:textId="1C63EE7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tcttcctgggcacccccatagacg</w:t>
            </w:r>
            <w:proofErr w:type="spellEnd"/>
          </w:p>
        </w:tc>
      </w:tr>
      <w:tr w:rsidR="00DD10B7" w:rsidRPr="00F05915" w14:paraId="3429D8C8" w14:textId="77777777" w:rsidTr="003A3FC9">
        <w:tc>
          <w:tcPr>
            <w:tcW w:w="1975" w:type="dxa"/>
          </w:tcPr>
          <w:p w14:paraId="4190C5EB" w14:textId="40C04D9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HL-R</w:t>
            </w:r>
          </w:p>
        </w:tc>
        <w:tc>
          <w:tcPr>
            <w:tcW w:w="7376" w:type="dxa"/>
          </w:tcPr>
          <w:p w14:paraId="6A059219" w14:textId="2C6E0F3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aaggggcttggtcgcccctaggcctcttcacgggtcaccac</w:t>
            </w:r>
            <w:proofErr w:type="spellEnd"/>
          </w:p>
        </w:tc>
      </w:tr>
      <w:tr w:rsidR="00DD10B7" w:rsidRPr="00F05915" w14:paraId="4E92A99D" w14:textId="77777777" w:rsidTr="003A3FC9">
        <w:tc>
          <w:tcPr>
            <w:tcW w:w="1975" w:type="dxa"/>
          </w:tcPr>
          <w:p w14:paraId="4EB75BAB" w14:textId="154BB8D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HR-F</w:t>
            </w:r>
          </w:p>
        </w:tc>
        <w:tc>
          <w:tcPr>
            <w:tcW w:w="7376" w:type="dxa"/>
          </w:tcPr>
          <w:p w14:paraId="6B448C08" w14:textId="14FF82A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gacccgtgaagaggcctaggggcgaccaagccccttttgg</w:t>
            </w:r>
            <w:proofErr w:type="spellEnd"/>
          </w:p>
        </w:tc>
      </w:tr>
      <w:tr w:rsidR="00DD10B7" w:rsidRPr="00F05915" w14:paraId="7D40795F" w14:textId="77777777" w:rsidTr="003A3FC9">
        <w:tc>
          <w:tcPr>
            <w:tcW w:w="1975" w:type="dxa"/>
          </w:tcPr>
          <w:p w14:paraId="2E07163C" w14:textId="2943F30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HR-R</w:t>
            </w:r>
          </w:p>
        </w:tc>
        <w:tc>
          <w:tcPr>
            <w:tcW w:w="7376" w:type="dxa"/>
          </w:tcPr>
          <w:p w14:paraId="60ECBC9C" w14:textId="073C2658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ttaaattaaaaatgaagttggcgccccggccctg</w:t>
            </w:r>
            <w:proofErr w:type="spellEnd"/>
          </w:p>
        </w:tc>
      </w:tr>
      <w:tr w:rsidR="00DD10B7" w:rsidRPr="00F05915" w14:paraId="2E228087" w14:textId="77777777" w:rsidTr="003A3FC9">
        <w:tc>
          <w:tcPr>
            <w:tcW w:w="1975" w:type="dxa"/>
          </w:tcPr>
          <w:p w14:paraId="3E70E35E" w14:textId="51E95A9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251-sp-F</w:t>
            </w:r>
          </w:p>
        </w:tc>
        <w:tc>
          <w:tcPr>
            <w:tcW w:w="7376" w:type="dxa"/>
          </w:tcPr>
          <w:p w14:paraId="0BCF5947" w14:textId="6E6C969B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acgtgcccttcgc</w:t>
            </w:r>
            <w:proofErr w:type="spellEnd"/>
          </w:p>
        </w:tc>
      </w:tr>
      <w:tr w:rsidR="00DD10B7" w:rsidRPr="00F05915" w14:paraId="331A3C35" w14:textId="77777777" w:rsidTr="003A3FC9">
        <w:tc>
          <w:tcPr>
            <w:tcW w:w="1975" w:type="dxa"/>
          </w:tcPr>
          <w:p w14:paraId="26523DBF" w14:textId="53BCE55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sp-F</w:t>
            </w:r>
          </w:p>
        </w:tc>
        <w:tc>
          <w:tcPr>
            <w:tcW w:w="7376" w:type="dxa"/>
          </w:tcPr>
          <w:p w14:paraId="3C177D5D" w14:textId="10B83BAB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gtgaaggtggaggccaccaagttcaccgaggtggggtacgtg</w:t>
            </w:r>
            <w:proofErr w:type="spellEnd"/>
          </w:p>
        </w:tc>
      </w:tr>
      <w:tr w:rsidR="00DD10B7" w:rsidRPr="00F05915" w14:paraId="26FE0AB5" w14:textId="77777777" w:rsidTr="003A3FC9">
        <w:tc>
          <w:tcPr>
            <w:tcW w:w="1975" w:type="dxa"/>
          </w:tcPr>
          <w:p w14:paraId="53DE5C43" w14:textId="71C5732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sp-R</w:t>
            </w:r>
          </w:p>
        </w:tc>
        <w:tc>
          <w:tcPr>
            <w:tcW w:w="7376" w:type="dxa"/>
          </w:tcPr>
          <w:p w14:paraId="148664F0" w14:textId="3EE066E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cacgtaccccacctcggtgaacttggtggcctccaccttcac</w:t>
            </w:r>
            <w:proofErr w:type="spellEnd"/>
          </w:p>
        </w:tc>
      </w:tr>
      <w:tr w:rsidR="00DD10B7" w:rsidRPr="00F05915" w14:paraId="6CD32C29" w14:textId="77777777" w:rsidTr="003A3FC9">
        <w:tc>
          <w:tcPr>
            <w:tcW w:w="1975" w:type="dxa"/>
          </w:tcPr>
          <w:p w14:paraId="02A96D29" w14:textId="41D898F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HL-F</w:t>
            </w:r>
          </w:p>
        </w:tc>
        <w:tc>
          <w:tcPr>
            <w:tcW w:w="7376" w:type="dxa"/>
          </w:tcPr>
          <w:p w14:paraId="38CD80A8" w14:textId="6C824A0E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ctttagattgatttaagggtcaccgccctcgcc</w:t>
            </w:r>
            <w:proofErr w:type="spellEnd"/>
          </w:p>
        </w:tc>
      </w:tr>
      <w:tr w:rsidR="00DD10B7" w:rsidRPr="00F05915" w14:paraId="42139394" w14:textId="77777777" w:rsidTr="003A3FC9">
        <w:tc>
          <w:tcPr>
            <w:tcW w:w="1975" w:type="dxa"/>
          </w:tcPr>
          <w:p w14:paraId="54A3B0BE" w14:textId="3FBDB03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HL-R</w:t>
            </w:r>
          </w:p>
        </w:tc>
        <w:tc>
          <w:tcPr>
            <w:tcW w:w="7376" w:type="dxa"/>
          </w:tcPr>
          <w:p w14:paraId="26C058AB" w14:textId="6B1D9C4C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cttcctcctttacagccttcatgcttcccccaaagtgaggacg</w:t>
            </w:r>
            <w:proofErr w:type="spellEnd"/>
          </w:p>
        </w:tc>
      </w:tr>
      <w:tr w:rsidR="00DD10B7" w:rsidRPr="00F05915" w14:paraId="42BE2340" w14:textId="77777777" w:rsidTr="003A3FC9">
        <w:tc>
          <w:tcPr>
            <w:tcW w:w="1975" w:type="dxa"/>
          </w:tcPr>
          <w:p w14:paraId="1498A746" w14:textId="6A01EE8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HR-F</w:t>
            </w:r>
          </w:p>
        </w:tc>
        <w:tc>
          <w:tcPr>
            <w:tcW w:w="7376" w:type="dxa"/>
          </w:tcPr>
          <w:p w14:paraId="3F55E08D" w14:textId="672929BA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actttgggggaagcatgaaggctgtaaaggaggaaggatgcg</w:t>
            </w:r>
            <w:proofErr w:type="spellEnd"/>
          </w:p>
        </w:tc>
      </w:tr>
      <w:tr w:rsidR="00DD10B7" w:rsidRPr="00F05915" w14:paraId="589A26C5" w14:textId="77777777" w:rsidTr="003A3FC9">
        <w:tc>
          <w:tcPr>
            <w:tcW w:w="1975" w:type="dxa"/>
          </w:tcPr>
          <w:p w14:paraId="2141DC94" w14:textId="3132BF9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HR-R</w:t>
            </w:r>
          </w:p>
        </w:tc>
        <w:tc>
          <w:tcPr>
            <w:tcW w:w="7376" w:type="dxa"/>
          </w:tcPr>
          <w:p w14:paraId="76B7CE97" w14:textId="02ED5A8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aaattaaaaatgaagttccttgtcccgctcgcccag</w:t>
            </w:r>
            <w:proofErr w:type="spellEnd"/>
          </w:p>
        </w:tc>
      </w:tr>
      <w:tr w:rsidR="00DD10B7" w:rsidRPr="00F05915" w14:paraId="01CCC1CC" w14:textId="77777777" w:rsidTr="003A3FC9">
        <w:tc>
          <w:tcPr>
            <w:tcW w:w="1975" w:type="dxa"/>
          </w:tcPr>
          <w:p w14:paraId="31AD9CF1" w14:textId="66B6AFE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264-sp-F</w:t>
            </w:r>
          </w:p>
        </w:tc>
        <w:tc>
          <w:tcPr>
            <w:tcW w:w="7376" w:type="dxa"/>
          </w:tcPr>
          <w:p w14:paraId="6C6AA962" w14:textId="417B0E35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ggtggaggccaccaag</w:t>
            </w:r>
            <w:proofErr w:type="spellEnd"/>
          </w:p>
        </w:tc>
      </w:tr>
      <w:tr w:rsidR="00DD10B7" w:rsidRPr="00F05915" w14:paraId="0C002EBC" w14:textId="77777777" w:rsidTr="003A3FC9">
        <w:tc>
          <w:tcPr>
            <w:tcW w:w="1975" w:type="dxa"/>
          </w:tcPr>
          <w:p w14:paraId="32E48B31" w14:textId="7A58A8E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sp-F</w:t>
            </w:r>
          </w:p>
        </w:tc>
        <w:tc>
          <w:tcPr>
            <w:tcW w:w="7376" w:type="dxa"/>
          </w:tcPr>
          <w:p w14:paraId="04BCAFE5" w14:textId="3653F81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gccgggggcgtggccgacgccatggccctcctggagcgcttt</w:t>
            </w:r>
            <w:proofErr w:type="spellEnd"/>
          </w:p>
        </w:tc>
      </w:tr>
      <w:tr w:rsidR="00DD10B7" w:rsidRPr="00F05915" w14:paraId="2B0EF3DF" w14:textId="77777777" w:rsidTr="003A3FC9">
        <w:tc>
          <w:tcPr>
            <w:tcW w:w="1975" w:type="dxa"/>
          </w:tcPr>
          <w:p w14:paraId="62D60F25" w14:textId="4E60515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sp-R</w:t>
            </w:r>
          </w:p>
        </w:tc>
        <w:tc>
          <w:tcPr>
            <w:tcW w:w="7376" w:type="dxa"/>
          </w:tcPr>
          <w:p w14:paraId="490FF0A2" w14:textId="601DFE3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aaagcgctccaggagggccatggcgtcggccacgcccccggc</w:t>
            </w:r>
            <w:proofErr w:type="spellEnd"/>
          </w:p>
        </w:tc>
      </w:tr>
      <w:tr w:rsidR="00DD10B7" w:rsidRPr="00F05915" w14:paraId="1C593A73" w14:textId="77777777" w:rsidTr="003A3FC9">
        <w:tc>
          <w:tcPr>
            <w:tcW w:w="1975" w:type="dxa"/>
          </w:tcPr>
          <w:p w14:paraId="13D8200E" w14:textId="79ADEB2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HL-F</w:t>
            </w:r>
          </w:p>
        </w:tc>
        <w:tc>
          <w:tcPr>
            <w:tcW w:w="7376" w:type="dxa"/>
          </w:tcPr>
          <w:p w14:paraId="65528224" w14:textId="202418D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tactttagattgatttaatccccacccgctacccggac</w:t>
            </w:r>
            <w:proofErr w:type="spellEnd"/>
          </w:p>
        </w:tc>
      </w:tr>
      <w:tr w:rsidR="00DD10B7" w:rsidRPr="00F05915" w14:paraId="6D98C623" w14:textId="77777777" w:rsidTr="003A3FC9">
        <w:tc>
          <w:tcPr>
            <w:tcW w:w="1975" w:type="dxa"/>
          </w:tcPr>
          <w:p w14:paraId="7727CD0A" w14:textId="23D9640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HL-R</w:t>
            </w:r>
          </w:p>
        </w:tc>
        <w:tc>
          <w:tcPr>
            <w:tcW w:w="7376" w:type="dxa"/>
          </w:tcPr>
          <w:p w14:paraId="4CF1F10B" w14:textId="65DFCA7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ggcgggcgtcaggttcatgagaagggcgttaggctaggcgg</w:t>
            </w:r>
            <w:proofErr w:type="spellEnd"/>
          </w:p>
        </w:tc>
      </w:tr>
      <w:tr w:rsidR="00DD10B7" w:rsidRPr="00F05915" w14:paraId="0CF343E7" w14:textId="77777777" w:rsidTr="003A3FC9">
        <w:tc>
          <w:tcPr>
            <w:tcW w:w="1975" w:type="dxa"/>
          </w:tcPr>
          <w:p w14:paraId="66547CF6" w14:textId="55673A9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HR-F</w:t>
            </w:r>
          </w:p>
        </w:tc>
        <w:tc>
          <w:tcPr>
            <w:tcW w:w="7376" w:type="dxa"/>
          </w:tcPr>
          <w:p w14:paraId="524ACFF1" w14:textId="743F299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tagcctaacgcccttctcatgaacctgacgcccgccg</w:t>
            </w:r>
            <w:proofErr w:type="spellEnd"/>
          </w:p>
        </w:tc>
      </w:tr>
      <w:tr w:rsidR="00DD10B7" w:rsidRPr="00F05915" w14:paraId="6F7A9F32" w14:textId="77777777" w:rsidTr="003A3FC9">
        <w:tc>
          <w:tcPr>
            <w:tcW w:w="1975" w:type="dxa"/>
          </w:tcPr>
          <w:p w14:paraId="449B1E1E" w14:textId="362A656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HR-R</w:t>
            </w:r>
          </w:p>
        </w:tc>
        <w:tc>
          <w:tcPr>
            <w:tcW w:w="7376" w:type="dxa"/>
          </w:tcPr>
          <w:p w14:paraId="0DDF4E8D" w14:textId="1382315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ttttaaattaaaaatgaagttaggacccccatgaaggggagg</w:t>
            </w:r>
            <w:proofErr w:type="spellEnd"/>
          </w:p>
        </w:tc>
      </w:tr>
      <w:tr w:rsidR="00DD10B7" w:rsidRPr="00F05915" w14:paraId="003872CD" w14:textId="77777777" w:rsidTr="003A3FC9">
        <w:tc>
          <w:tcPr>
            <w:tcW w:w="1975" w:type="dxa"/>
          </w:tcPr>
          <w:p w14:paraId="3F556353" w14:textId="04AC6EB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265-sp-F</w:t>
            </w:r>
          </w:p>
        </w:tc>
        <w:tc>
          <w:tcPr>
            <w:tcW w:w="7376" w:type="dxa"/>
          </w:tcPr>
          <w:p w14:paraId="49D03035" w14:textId="3D8EEC75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atggccctcctgga</w:t>
            </w:r>
            <w:proofErr w:type="spellEnd"/>
          </w:p>
        </w:tc>
      </w:tr>
      <w:tr w:rsidR="00DD10B7" w:rsidRPr="00F05915" w14:paraId="192EB94C" w14:textId="77777777" w:rsidTr="003A3FC9">
        <w:tc>
          <w:tcPr>
            <w:tcW w:w="1975" w:type="dxa"/>
          </w:tcPr>
          <w:p w14:paraId="5B6761A4" w14:textId="555078C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sp-F</w:t>
            </w:r>
          </w:p>
        </w:tc>
        <w:tc>
          <w:tcPr>
            <w:tcW w:w="7376" w:type="dxa"/>
          </w:tcPr>
          <w:p w14:paraId="2819AD91" w14:textId="0B3630A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gggtggaggtggcggaaggcccccggggcacgggctttttc</w:t>
            </w:r>
            <w:proofErr w:type="spellEnd"/>
          </w:p>
        </w:tc>
      </w:tr>
      <w:tr w:rsidR="00DD10B7" w:rsidRPr="00F05915" w14:paraId="65843B3A" w14:textId="77777777" w:rsidTr="003A3FC9">
        <w:tc>
          <w:tcPr>
            <w:tcW w:w="1975" w:type="dxa"/>
          </w:tcPr>
          <w:p w14:paraId="2813042B" w14:textId="38F53FA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sp-R</w:t>
            </w:r>
          </w:p>
        </w:tc>
        <w:tc>
          <w:tcPr>
            <w:tcW w:w="7376" w:type="dxa"/>
          </w:tcPr>
          <w:p w14:paraId="7C93B15F" w14:textId="339799F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aaaaagcccgtgccccgggggccttccgccacctccacccg</w:t>
            </w:r>
            <w:proofErr w:type="spellEnd"/>
          </w:p>
        </w:tc>
      </w:tr>
      <w:tr w:rsidR="00DD10B7" w:rsidRPr="00F05915" w14:paraId="7B55CE24" w14:textId="77777777" w:rsidTr="003A3FC9">
        <w:tc>
          <w:tcPr>
            <w:tcW w:w="1975" w:type="dxa"/>
          </w:tcPr>
          <w:p w14:paraId="56B530BB" w14:textId="59FBAB8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FL-F</w:t>
            </w:r>
          </w:p>
        </w:tc>
        <w:tc>
          <w:tcPr>
            <w:tcW w:w="7376" w:type="dxa"/>
          </w:tcPr>
          <w:p w14:paraId="001B63C8" w14:textId="26F0E08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atactttagattgatttaacgggaacctgggggaggtc</w:t>
            </w:r>
            <w:proofErr w:type="spellEnd"/>
          </w:p>
        </w:tc>
      </w:tr>
      <w:tr w:rsidR="00DD10B7" w:rsidRPr="00F05915" w14:paraId="6F48B397" w14:textId="77777777" w:rsidTr="003A3FC9">
        <w:tc>
          <w:tcPr>
            <w:tcW w:w="1975" w:type="dxa"/>
          </w:tcPr>
          <w:p w14:paraId="0FE4BAF2" w14:textId="01E20CD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FL-R</w:t>
            </w:r>
          </w:p>
        </w:tc>
        <w:tc>
          <w:tcPr>
            <w:tcW w:w="7376" w:type="dxa"/>
          </w:tcPr>
          <w:p w14:paraId="54E48891" w14:textId="559A204D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tcctaagcgcccacgccggg</w:t>
            </w:r>
            <w:proofErr w:type="spellEnd"/>
          </w:p>
        </w:tc>
      </w:tr>
      <w:tr w:rsidR="00DD10B7" w:rsidRPr="00F05915" w14:paraId="68A73FB2" w14:textId="77777777" w:rsidTr="003A3FC9">
        <w:tc>
          <w:tcPr>
            <w:tcW w:w="1975" w:type="dxa"/>
          </w:tcPr>
          <w:p w14:paraId="08CA8FCB" w14:textId="4B7EA23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FR-F</w:t>
            </w:r>
          </w:p>
        </w:tc>
        <w:tc>
          <w:tcPr>
            <w:tcW w:w="7376" w:type="dxa"/>
          </w:tcPr>
          <w:p w14:paraId="5DFB234E" w14:textId="733D646E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agcggccgtacaccacgctcggaagc</w:t>
            </w:r>
            <w:proofErr w:type="spellEnd"/>
          </w:p>
        </w:tc>
      </w:tr>
      <w:tr w:rsidR="00DD10B7" w:rsidRPr="00F05915" w14:paraId="65F13265" w14:textId="77777777" w:rsidTr="003A3FC9">
        <w:tc>
          <w:tcPr>
            <w:tcW w:w="1975" w:type="dxa"/>
          </w:tcPr>
          <w:p w14:paraId="18FB881F" w14:textId="113E95F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417-sp-F</w:t>
            </w:r>
          </w:p>
        </w:tc>
        <w:tc>
          <w:tcPr>
            <w:tcW w:w="7376" w:type="dxa"/>
          </w:tcPr>
          <w:p w14:paraId="04A1C623" w14:textId="597904E9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tggcggaaggccc</w:t>
            </w:r>
            <w:proofErr w:type="spellEnd"/>
          </w:p>
        </w:tc>
      </w:tr>
      <w:tr w:rsidR="00DD10B7" w:rsidRPr="00F05915" w14:paraId="259239F1" w14:textId="77777777" w:rsidTr="003A3FC9">
        <w:tc>
          <w:tcPr>
            <w:tcW w:w="1975" w:type="dxa"/>
          </w:tcPr>
          <w:p w14:paraId="45E30085" w14:textId="503FAA0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sp-F</w:t>
            </w:r>
          </w:p>
        </w:tc>
        <w:tc>
          <w:tcPr>
            <w:tcW w:w="7376" w:type="dxa"/>
          </w:tcPr>
          <w:p w14:paraId="3097CC81" w14:textId="356A8A0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tcctcctcgtgggcttcggctgggcgcgccccgtgcccatct</w:t>
            </w:r>
            <w:proofErr w:type="spellEnd"/>
          </w:p>
        </w:tc>
      </w:tr>
      <w:tr w:rsidR="00DD10B7" w:rsidRPr="00F05915" w14:paraId="30335304" w14:textId="77777777" w:rsidTr="003A3FC9">
        <w:tc>
          <w:tcPr>
            <w:tcW w:w="1975" w:type="dxa"/>
          </w:tcPr>
          <w:p w14:paraId="7A71D24C" w14:textId="533E5DA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sp-R</w:t>
            </w:r>
          </w:p>
        </w:tc>
        <w:tc>
          <w:tcPr>
            <w:tcW w:w="7376" w:type="dxa"/>
          </w:tcPr>
          <w:p w14:paraId="7B9D954F" w14:textId="1A9B961A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agatgggcacggggcgcgcccagccgaagcccacgaggagga</w:t>
            </w:r>
            <w:proofErr w:type="spellEnd"/>
          </w:p>
        </w:tc>
      </w:tr>
      <w:tr w:rsidR="00DD10B7" w:rsidRPr="00F05915" w14:paraId="05D8B810" w14:textId="77777777" w:rsidTr="003A3FC9">
        <w:tc>
          <w:tcPr>
            <w:tcW w:w="1975" w:type="dxa"/>
          </w:tcPr>
          <w:p w14:paraId="0E2C118C" w14:textId="5DDA336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HR-F</w:t>
            </w:r>
          </w:p>
        </w:tc>
        <w:tc>
          <w:tcPr>
            <w:tcW w:w="7376" w:type="dxa"/>
          </w:tcPr>
          <w:p w14:paraId="4BA9E47A" w14:textId="58928BF3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tccgcacgtcggcttcgcag</w:t>
            </w:r>
            <w:proofErr w:type="spellEnd"/>
          </w:p>
        </w:tc>
      </w:tr>
      <w:tr w:rsidR="00DD10B7" w:rsidRPr="00F05915" w14:paraId="3530E67D" w14:textId="77777777" w:rsidTr="003A3FC9">
        <w:tc>
          <w:tcPr>
            <w:tcW w:w="1975" w:type="dxa"/>
          </w:tcPr>
          <w:p w14:paraId="6619ED04" w14:textId="6F95F69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HR-R</w:t>
            </w:r>
          </w:p>
        </w:tc>
        <w:tc>
          <w:tcPr>
            <w:tcW w:w="7376" w:type="dxa"/>
          </w:tcPr>
          <w:p w14:paraId="0BA69CEE" w14:textId="67231B4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aaattaaaaatgaagttgcggtttgaggagctcgcctggc</w:t>
            </w:r>
            <w:proofErr w:type="spellEnd"/>
          </w:p>
        </w:tc>
      </w:tr>
      <w:tr w:rsidR="00DD10B7" w:rsidRPr="00F05915" w14:paraId="04094DDD" w14:textId="77777777" w:rsidTr="003A3FC9">
        <w:tc>
          <w:tcPr>
            <w:tcW w:w="1975" w:type="dxa"/>
          </w:tcPr>
          <w:p w14:paraId="30071E15" w14:textId="48D9A99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481-sp-F</w:t>
            </w:r>
          </w:p>
        </w:tc>
        <w:tc>
          <w:tcPr>
            <w:tcW w:w="7376" w:type="dxa"/>
          </w:tcPr>
          <w:p w14:paraId="1C19C8D9" w14:textId="37F2CCAA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tcgtgggcttcggct</w:t>
            </w:r>
            <w:proofErr w:type="spellEnd"/>
          </w:p>
        </w:tc>
      </w:tr>
      <w:tr w:rsidR="00DD10B7" w:rsidRPr="00F05915" w14:paraId="15D08714" w14:textId="77777777" w:rsidTr="003A3FC9">
        <w:tc>
          <w:tcPr>
            <w:tcW w:w="1975" w:type="dxa"/>
          </w:tcPr>
          <w:p w14:paraId="545BCB72" w14:textId="587A573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sp-F</w:t>
            </w:r>
          </w:p>
        </w:tc>
        <w:tc>
          <w:tcPr>
            <w:tcW w:w="7376" w:type="dxa"/>
          </w:tcPr>
          <w:p w14:paraId="6098BE96" w14:textId="686FFB3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gccgcctcttccccgcctccttccgcgaggccgaggccctg</w:t>
            </w:r>
            <w:proofErr w:type="spellEnd"/>
          </w:p>
        </w:tc>
      </w:tr>
      <w:tr w:rsidR="00DD10B7" w:rsidRPr="00F05915" w14:paraId="5D4C694C" w14:textId="77777777" w:rsidTr="003A3FC9">
        <w:tc>
          <w:tcPr>
            <w:tcW w:w="1975" w:type="dxa"/>
          </w:tcPr>
          <w:p w14:paraId="1928561F" w14:textId="2B0670D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sp-R</w:t>
            </w:r>
          </w:p>
        </w:tc>
        <w:tc>
          <w:tcPr>
            <w:tcW w:w="7376" w:type="dxa"/>
          </w:tcPr>
          <w:p w14:paraId="3B7C934B" w14:textId="312295A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cagggcctcggcctcgcggaaggaggcggggaagaggcggcg</w:t>
            </w:r>
            <w:proofErr w:type="spellEnd"/>
          </w:p>
        </w:tc>
      </w:tr>
      <w:tr w:rsidR="00DD10B7" w:rsidRPr="00F05915" w14:paraId="000316CB" w14:textId="77777777" w:rsidTr="003A3FC9">
        <w:tc>
          <w:tcPr>
            <w:tcW w:w="1975" w:type="dxa"/>
          </w:tcPr>
          <w:p w14:paraId="27D2B4F1" w14:textId="16D338E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verify-sp-F</w:t>
            </w:r>
          </w:p>
        </w:tc>
        <w:tc>
          <w:tcPr>
            <w:tcW w:w="7376" w:type="dxa"/>
          </w:tcPr>
          <w:p w14:paraId="59745026" w14:textId="134BC33A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tccccgcctccttcc</w:t>
            </w:r>
            <w:proofErr w:type="spellEnd"/>
          </w:p>
        </w:tc>
      </w:tr>
      <w:tr w:rsidR="00DD10B7" w:rsidRPr="00F05915" w14:paraId="4E6B45A1" w14:textId="77777777" w:rsidTr="003A3FC9">
        <w:tc>
          <w:tcPr>
            <w:tcW w:w="1975" w:type="dxa"/>
          </w:tcPr>
          <w:p w14:paraId="3BEDCEEC" w14:textId="3828BA0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HL-F</w:t>
            </w:r>
          </w:p>
        </w:tc>
        <w:tc>
          <w:tcPr>
            <w:tcW w:w="7376" w:type="dxa"/>
          </w:tcPr>
          <w:p w14:paraId="2D28046F" w14:textId="34FAEFF3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tactttagattgatttaatactgcgcccacgcgggg</w:t>
            </w:r>
            <w:proofErr w:type="spellEnd"/>
          </w:p>
        </w:tc>
      </w:tr>
      <w:tr w:rsidR="00DD10B7" w:rsidRPr="00F05915" w14:paraId="72B675BD" w14:textId="77777777" w:rsidTr="003A3FC9">
        <w:tc>
          <w:tcPr>
            <w:tcW w:w="1975" w:type="dxa"/>
          </w:tcPr>
          <w:p w14:paraId="76F94A12" w14:textId="7F86D63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0492-HL-R</w:t>
            </w:r>
          </w:p>
        </w:tc>
        <w:tc>
          <w:tcPr>
            <w:tcW w:w="7376" w:type="dxa"/>
          </w:tcPr>
          <w:p w14:paraId="549B798B" w14:textId="72D62EF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ctttggggaaggtttttgtcacccctgccccagggcgaag</w:t>
            </w:r>
            <w:proofErr w:type="spellEnd"/>
          </w:p>
        </w:tc>
      </w:tr>
      <w:tr w:rsidR="00DD10B7" w:rsidRPr="00F05915" w14:paraId="7453E219" w14:textId="77777777" w:rsidTr="003A3FC9">
        <w:tc>
          <w:tcPr>
            <w:tcW w:w="1975" w:type="dxa"/>
          </w:tcPr>
          <w:p w14:paraId="16A3F027" w14:textId="1DD3975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HR-F</w:t>
            </w:r>
          </w:p>
        </w:tc>
        <w:tc>
          <w:tcPr>
            <w:tcW w:w="7376" w:type="dxa"/>
          </w:tcPr>
          <w:p w14:paraId="2A40C576" w14:textId="59628D1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gccctggggcaggggtgacaaaaaccttccccaaagtcaagggcaaag</w:t>
            </w:r>
            <w:proofErr w:type="spellEnd"/>
          </w:p>
        </w:tc>
      </w:tr>
      <w:tr w:rsidR="00DD10B7" w:rsidRPr="00F05915" w14:paraId="425E24A6" w14:textId="77777777" w:rsidTr="003A3FC9">
        <w:tc>
          <w:tcPr>
            <w:tcW w:w="1975" w:type="dxa"/>
          </w:tcPr>
          <w:p w14:paraId="4D6FB3E5" w14:textId="34CBC86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HR-R</w:t>
            </w:r>
          </w:p>
        </w:tc>
        <w:tc>
          <w:tcPr>
            <w:tcW w:w="7376" w:type="dxa"/>
          </w:tcPr>
          <w:p w14:paraId="515546EF" w14:textId="08D40CD6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cccttcttgagaagcctggcgatgg</w:t>
            </w:r>
            <w:proofErr w:type="spellEnd"/>
          </w:p>
        </w:tc>
      </w:tr>
      <w:tr w:rsidR="00DD10B7" w:rsidRPr="00F05915" w14:paraId="39A8B4F7" w14:textId="77777777" w:rsidTr="003A3FC9">
        <w:tc>
          <w:tcPr>
            <w:tcW w:w="1975" w:type="dxa"/>
          </w:tcPr>
          <w:p w14:paraId="7BF3264C" w14:textId="49FD130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sp-F</w:t>
            </w:r>
          </w:p>
        </w:tc>
        <w:tc>
          <w:tcPr>
            <w:tcW w:w="7376" w:type="dxa"/>
          </w:tcPr>
          <w:p w14:paraId="3A11375B" w14:textId="0CD0EB76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tcgggaacctctccttcacctgcccaaactccatccccacg</w:t>
            </w:r>
            <w:proofErr w:type="spellEnd"/>
          </w:p>
        </w:tc>
      </w:tr>
      <w:tr w:rsidR="00DD10B7" w:rsidRPr="00F05915" w14:paraId="1A0C9E97" w14:textId="77777777" w:rsidTr="003A3FC9">
        <w:tc>
          <w:tcPr>
            <w:tcW w:w="1975" w:type="dxa"/>
          </w:tcPr>
          <w:p w14:paraId="7AB4336E" w14:textId="45E5CC8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sp-R</w:t>
            </w:r>
          </w:p>
        </w:tc>
        <w:tc>
          <w:tcPr>
            <w:tcW w:w="7376" w:type="dxa"/>
          </w:tcPr>
          <w:p w14:paraId="6E25FF57" w14:textId="1BE36B6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cgtggggatggagtttgggcaggtgaaggagaggttcccgag</w:t>
            </w:r>
            <w:proofErr w:type="spellEnd"/>
          </w:p>
        </w:tc>
      </w:tr>
      <w:tr w:rsidR="00DD10B7" w:rsidRPr="00F05915" w14:paraId="5B440159" w14:textId="77777777" w:rsidTr="003A3FC9">
        <w:tc>
          <w:tcPr>
            <w:tcW w:w="1975" w:type="dxa"/>
          </w:tcPr>
          <w:p w14:paraId="7B9B59F4" w14:textId="7E9AF4A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verify-sp-F</w:t>
            </w:r>
          </w:p>
        </w:tc>
        <w:tc>
          <w:tcPr>
            <w:tcW w:w="7376" w:type="dxa"/>
          </w:tcPr>
          <w:p w14:paraId="11D6D2BD" w14:textId="288B832F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ccttcacctgcccaaac</w:t>
            </w:r>
            <w:proofErr w:type="spellEnd"/>
          </w:p>
        </w:tc>
      </w:tr>
      <w:tr w:rsidR="00DD10B7" w:rsidRPr="00F05915" w14:paraId="2BCB9588" w14:textId="77777777" w:rsidTr="003A3FC9">
        <w:tc>
          <w:tcPr>
            <w:tcW w:w="1975" w:type="dxa"/>
          </w:tcPr>
          <w:p w14:paraId="47D229A5" w14:textId="144EE99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HL-F</w:t>
            </w:r>
          </w:p>
        </w:tc>
        <w:tc>
          <w:tcPr>
            <w:tcW w:w="7376" w:type="dxa"/>
          </w:tcPr>
          <w:p w14:paraId="64947BC7" w14:textId="3264646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ggaggagcttggccacctcagcca</w:t>
            </w:r>
            <w:proofErr w:type="spellEnd"/>
          </w:p>
        </w:tc>
      </w:tr>
      <w:tr w:rsidR="00DD10B7" w:rsidRPr="00F05915" w14:paraId="01C2CAB6" w14:textId="77777777" w:rsidTr="003A3FC9">
        <w:tc>
          <w:tcPr>
            <w:tcW w:w="1975" w:type="dxa"/>
          </w:tcPr>
          <w:p w14:paraId="391B7695" w14:textId="506CAAB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HL-R</w:t>
            </w:r>
          </w:p>
        </w:tc>
        <w:tc>
          <w:tcPr>
            <w:tcW w:w="7376" w:type="dxa"/>
          </w:tcPr>
          <w:p w14:paraId="6DA0FF9A" w14:textId="73DF275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gctccttccttcttccgccgactcgcttcccctcgaaaacagagttct</w:t>
            </w:r>
            <w:proofErr w:type="spellEnd"/>
          </w:p>
        </w:tc>
      </w:tr>
      <w:tr w:rsidR="00DD10B7" w:rsidRPr="00F05915" w14:paraId="7243547E" w14:textId="77777777" w:rsidTr="003A3FC9">
        <w:tc>
          <w:tcPr>
            <w:tcW w:w="1975" w:type="dxa"/>
          </w:tcPr>
          <w:p w14:paraId="27B02C10" w14:textId="52F6340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HR-F</w:t>
            </w:r>
          </w:p>
        </w:tc>
        <w:tc>
          <w:tcPr>
            <w:tcW w:w="7376" w:type="dxa"/>
          </w:tcPr>
          <w:p w14:paraId="2C971D28" w14:textId="4A364276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cgaggggaagcgagtcggcggaagaaggaaggagcagggag</w:t>
            </w:r>
            <w:proofErr w:type="spellEnd"/>
          </w:p>
        </w:tc>
      </w:tr>
      <w:tr w:rsidR="00DD10B7" w:rsidRPr="00F05915" w14:paraId="52B4EC17" w14:textId="77777777" w:rsidTr="003A3FC9">
        <w:tc>
          <w:tcPr>
            <w:tcW w:w="1975" w:type="dxa"/>
          </w:tcPr>
          <w:p w14:paraId="3DB27734" w14:textId="1EA08DD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HR-R</w:t>
            </w:r>
          </w:p>
        </w:tc>
        <w:tc>
          <w:tcPr>
            <w:tcW w:w="7376" w:type="dxa"/>
          </w:tcPr>
          <w:p w14:paraId="0293E235" w14:textId="106F782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aaggcgtcagggaaggctacctcag</w:t>
            </w:r>
            <w:proofErr w:type="spellEnd"/>
          </w:p>
        </w:tc>
      </w:tr>
      <w:tr w:rsidR="00DD10B7" w:rsidRPr="00F05915" w14:paraId="49C7FB43" w14:textId="77777777" w:rsidTr="003A3FC9">
        <w:tc>
          <w:tcPr>
            <w:tcW w:w="1975" w:type="dxa"/>
          </w:tcPr>
          <w:p w14:paraId="60F1064A" w14:textId="1F616FB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sp-F</w:t>
            </w:r>
          </w:p>
        </w:tc>
        <w:tc>
          <w:tcPr>
            <w:tcW w:w="7376" w:type="dxa"/>
          </w:tcPr>
          <w:p w14:paraId="198B2DB6" w14:textId="7806DF5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tcgccctctacttcgccggggggtggcttgcggggctttcc</w:t>
            </w:r>
            <w:proofErr w:type="spellEnd"/>
          </w:p>
        </w:tc>
      </w:tr>
      <w:tr w:rsidR="00DD10B7" w:rsidRPr="00F05915" w14:paraId="5F1DE974" w14:textId="77777777" w:rsidTr="003A3FC9">
        <w:tc>
          <w:tcPr>
            <w:tcW w:w="1975" w:type="dxa"/>
          </w:tcPr>
          <w:p w14:paraId="585101F8" w14:textId="3AB3317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sp-R</w:t>
            </w:r>
          </w:p>
        </w:tc>
        <w:tc>
          <w:tcPr>
            <w:tcW w:w="7376" w:type="dxa"/>
          </w:tcPr>
          <w:p w14:paraId="36C56BF3" w14:textId="077CD3A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gaaagccccgcaagccaccccccggcgaagtagagggcgag</w:t>
            </w:r>
            <w:proofErr w:type="spellEnd"/>
          </w:p>
        </w:tc>
      </w:tr>
      <w:tr w:rsidR="00DD10B7" w:rsidRPr="00F05915" w14:paraId="022BA711" w14:textId="77777777" w:rsidTr="003A3FC9">
        <w:tc>
          <w:tcPr>
            <w:tcW w:w="1975" w:type="dxa"/>
          </w:tcPr>
          <w:p w14:paraId="28910F4B" w14:textId="5ACFB2E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verify-sp-F</w:t>
            </w:r>
          </w:p>
        </w:tc>
        <w:tc>
          <w:tcPr>
            <w:tcW w:w="7376" w:type="dxa"/>
          </w:tcPr>
          <w:p w14:paraId="60047D1F" w14:textId="73833FB8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gcttgcggggcttt</w:t>
            </w:r>
            <w:proofErr w:type="spellEnd"/>
          </w:p>
        </w:tc>
      </w:tr>
      <w:tr w:rsidR="00DD10B7" w:rsidRPr="00F05915" w14:paraId="3C5F08FF" w14:textId="77777777" w:rsidTr="003A3FC9">
        <w:tc>
          <w:tcPr>
            <w:tcW w:w="1975" w:type="dxa"/>
          </w:tcPr>
          <w:p w14:paraId="28F5B6F5" w14:textId="2944702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HL-F</w:t>
            </w:r>
          </w:p>
        </w:tc>
        <w:tc>
          <w:tcPr>
            <w:tcW w:w="7376" w:type="dxa"/>
          </w:tcPr>
          <w:p w14:paraId="7578A8FF" w14:textId="418EA1E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gttccagacccagacctcaagccccgct</w:t>
            </w:r>
            <w:proofErr w:type="spellEnd"/>
          </w:p>
        </w:tc>
      </w:tr>
      <w:tr w:rsidR="00DD10B7" w:rsidRPr="00F05915" w14:paraId="0D5E081A" w14:textId="77777777" w:rsidTr="003A3FC9">
        <w:tc>
          <w:tcPr>
            <w:tcW w:w="1975" w:type="dxa"/>
          </w:tcPr>
          <w:p w14:paraId="6AEAD2BE" w14:textId="17E583F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HL-R</w:t>
            </w:r>
          </w:p>
        </w:tc>
        <w:tc>
          <w:tcPr>
            <w:tcW w:w="7376" w:type="dxa"/>
          </w:tcPr>
          <w:p w14:paraId="4DA3A33B" w14:textId="5B056AC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tgcccagtccttccatagcgcccttattctataggcccgcagggaa</w:t>
            </w:r>
            <w:proofErr w:type="spellEnd"/>
          </w:p>
        </w:tc>
      </w:tr>
      <w:tr w:rsidR="00DD10B7" w:rsidRPr="00F05915" w14:paraId="6D4080EB" w14:textId="77777777" w:rsidTr="003A3FC9">
        <w:tc>
          <w:tcPr>
            <w:tcW w:w="1975" w:type="dxa"/>
          </w:tcPr>
          <w:p w14:paraId="5388E802" w14:textId="79DE6DB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HR-F</w:t>
            </w:r>
          </w:p>
        </w:tc>
        <w:tc>
          <w:tcPr>
            <w:tcW w:w="7376" w:type="dxa"/>
          </w:tcPr>
          <w:p w14:paraId="4639850B" w14:textId="6525123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cctatagaataagggcgctatggaaggactgggcatcgttttcctgg</w:t>
            </w:r>
            <w:proofErr w:type="spellEnd"/>
          </w:p>
        </w:tc>
      </w:tr>
      <w:tr w:rsidR="00DD10B7" w:rsidRPr="00F05915" w14:paraId="1BF5FB88" w14:textId="77777777" w:rsidTr="003A3FC9">
        <w:tc>
          <w:tcPr>
            <w:tcW w:w="1975" w:type="dxa"/>
          </w:tcPr>
          <w:p w14:paraId="11C247A8" w14:textId="5A390CD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HR-R</w:t>
            </w:r>
          </w:p>
        </w:tc>
        <w:tc>
          <w:tcPr>
            <w:tcW w:w="7376" w:type="dxa"/>
          </w:tcPr>
          <w:p w14:paraId="6543BADE" w14:textId="59AD8E4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ccccgccccgcccaccaggc</w:t>
            </w:r>
            <w:proofErr w:type="spellEnd"/>
          </w:p>
        </w:tc>
      </w:tr>
      <w:tr w:rsidR="00DD10B7" w:rsidRPr="00F05915" w14:paraId="606AEAA0" w14:textId="77777777" w:rsidTr="003A3FC9">
        <w:tc>
          <w:tcPr>
            <w:tcW w:w="1975" w:type="dxa"/>
          </w:tcPr>
          <w:p w14:paraId="7048AD34" w14:textId="7238509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sp-F</w:t>
            </w:r>
          </w:p>
        </w:tc>
        <w:tc>
          <w:tcPr>
            <w:tcW w:w="7376" w:type="dxa"/>
          </w:tcPr>
          <w:p w14:paraId="2F299855" w14:textId="7579D64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tcctcttccgggccctcccctgggaggcgggggccttgggc</w:t>
            </w:r>
            <w:proofErr w:type="spellEnd"/>
          </w:p>
        </w:tc>
      </w:tr>
      <w:tr w:rsidR="00DD10B7" w:rsidRPr="00F05915" w14:paraId="1F65258E" w14:textId="77777777" w:rsidTr="003A3FC9">
        <w:tc>
          <w:tcPr>
            <w:tcW w:w="1975" w:type="dxa"/>
          </w:tcPr>
          <w:p w14:paraId="64A9576C" w14:textId="5E1D441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sp-R</w:t>
            </w:r>
          </w:p>
        </w:tc>
        <w:tc>
          <w:tcPr>
            <w:tcW w:w="7376" w:type="dxa"/>
          </w:tcPr>
          <w:p w14:paraId="4F8BBADA" w14:textId="23C932E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cccaaggcccccgcctcccaggggagggcccggaagaggag</w:t>
            </w:r>
            <w:proofErr w:type="spellEnd"/>
          </w:p>
        </w:tc>
      </w:tr>
      <w:tr w:rsidR="00DD10B7" w:rsidRPr="00F05915" w14:paraId="10ABDF75" w14:textId="77777777" w:rsidTr="003A3FC9">
        <w:tc>
          <w:tcPr>
            <w:tcW w:w="1975" w:type="dxa"/>
          </w:tcPr>
          <w:p w14:paraId="6327A8F9" w14:textId="78B2323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0950-sp-F</w:t>
            </w:r>
          </w:p>
        </w:tc>
        <w:tc>
          <w:tcPr>
            <w:tcW w:w="7376" w:type="dxa"/>
          </w:tcPr>
          <w:p w14:paraId="038A53F1" w14:textId="298E8CE3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tcttccgggccctcc</w:t>
            </w:r>
            <w:proofErr w:type="spellEnd"/>
          </w:p>
        </w:tc>
      </w:tr>
      <w:tr w:rsidR="00DD10B7" w:rsidRPr="00F05915" w14:paraId="0554DD68" w14:textId="77777777" w:rsidTr="003A3FC9">
        <w:tc>
          <w:tcPr>
            <w:tcW w:w="1975" w:type="dxa"/>
          </w:tcPr>
          <w:p w14:paraId="1E541A22" w14:textId="0DB1E11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HL-F</w:t>
            </w:r>
          </w:p>
        </w:tc>
        <w:tc>
          <w:tcPr>
            <w:tcW w:w="7376" w:type="dxa"/>
          </w:tcPr>
          <w:p w14:paraId="1B7B5881" w14:textId="7C145656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atactttagattgatttaaagttcaaggcgatggccccgg</w:t>
            </w:r>
            <w:proofErr w:type="spellEnd"/>
          </w:p>
        </w:tc>
      </w:tr>
      <w:tr w:rsidR="00DD10B7" w:rsidRPr="00F05915" w14:paraId="292FBF59" w14:textId="77777777" w:rsidTr="003A3FC9">
        <w:tc>
          <w:tcPr>
            <w:tcW w:w="1975" w:type="dxa"/>
          </w:tcPr>
          <w:p w14:paraId="5BD518D3" w14:textId="3341298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HL-R</w:t>
            </w:r>
          </w:p>
        </w:tc>
        <w:tc>
          <w:tcPr>
            <w:tcW w:w="7376" w:type="dxa"/>
          </w:tcPr>
          <w:p w14:paraId="192642A0" w14:textId="65E3563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tagttttgcacccccagggcctcagtataggggcgggtggg</w:t>
            </w:r>
            <w:proofErr w:type="spellEnd"/>
          </w:p>
        </w:tc>
      </w:tr>
      <w:tr w:rsidR="00DD10B7" w:rsidRPr="00F05915" w14:paraId="7BCDAC2C" w14:textId="77777777" w:rsidTr="003A3FC9">
        <w:tc>
          <w:tcPr>
            <w:tcW w:w="1975" w:type="dxa"/>
          </w:tcPr>
          <w:p w14:paraId="57BA19BF" w14:textId="5D6E857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HR-F</w:t>
            </w:r>
          </w:p>
        </w:tc>
        <w:tc>
          <w:tcPr>
            <w:tcW w:w="7376" w:type="dxa"/>
          </w:tcPr>
          <w:p w14:paraId="197A88E9" w14:textId="7402329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cccgcccctatactgaggccctgggggtgcaaaactatgcggaggtga</w:t>
            </w:r>
            <w:proofErr w:type="spellEnd"/>
          </w:p>
        </w:tc>
      </w:tr>
      <w:tr w:rsidR="00DD10B7" w:rsidRPr="00F05915" w14:paraId="303F792C" w14:textId="77777777" w:rsidTr="003A3FC9">
        <w:tc>
          <w:tcPr>
            <w:tcW w:w="1975" w:type="dxa"/>
          </w:tcPr>
          <w:p w14:paraId="391C76DF" w14:textId="143ADC2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HR-R</w:t>
            </w:r>
          </w:p>
        </w:tc>
        <w:tc>
          <w:tcPr>
            <w:tcW w:w="7376" w:type="dxa"/>
          </w:tcPr>
          <w:p w14:paraId="140915BE" w14:textId="311D96B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cgaggagggccaggttctcggtg</w:t>
            </w:r>
            <w:proofErr w:type="spellEnd"/>
          </w:p>
        </w:tc>
      </w:tr>
      <w:tr w:rsidR="00DD10B7" w:rsidRPr="00F05915" w14:paraId="40BB829E" w14:textId="77777777" w:rsidTr="003A3FC9">
        <w:tc>
          <w:tcPr>
            <w:tcW w:w="1975" w:type="dxa"/>
          </w:tcPr>
          <w:p w14:paraId="661D44CC" w14:textId="572AF72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sp-F</w:t>
            </w:r>
          </w:p>
        </w:tc>
        <w:tc>
          <w:tcPr>
            <w:tcW w:w="7376" w:type="dxa"/>
          </w:tcPr>
          <w:p w14:paraId="0BE5353B" w14:textId="2658F18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cgcaaccggagcgtggccgccttcttctggggcctgaagccc</w:t>
            </w:r>
            <w:proofErr w:type="spellEnd"/>
          </w:p>
        </w:tc>
      </w:tr>
      <w:tr w:rsidR="00DD10B7" w:rsidRPr="00F05915" w14:paraId="18ADE13B" w14:textId="77777777" w:rsidTr="003A3FC9">
        <w:tc>
          <w:tcPr>
            <w:tcW w:w="1975" w:type="dxa"/>
          </w:tcPr>
          <w:p w14:paraId="1FED5108" w14:textId="3D37B29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sp-R</w:t>
            </w:r>
          </w:p>
        </w:tc>
        <w:tc>
          <w:tcPr>
            <w:tcW w:w="7376" w:type="dxa"/>
          </w:tcPr>
          <w:p w14:paraId="6E4A67C3" w14:textId="1CCC560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ggcttcaggccccagaagaaggcggccacgctccggttgcg</w:t>
            </w:r>
            <w:proofErr w:type="spellEnd"/>
          </w:p>
        </w:tc>
      </w:tr>
      <w:tr w:rsidR="00DD10B7" w:rsidRPr="00F05915" w14:paraId="26A47348" w14:textId="77777777" w:rsidTr="003A3FC9">
        <w:tc>
          <w:tcPr>
            <w:tcW w:w="1975" w:type="dxa"/>
          </w:tcPr>
          <w:p w14:paraId="1347C248" w14:textId="300C2B3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verify-sp-F</w:t>
            </w:r>
          </w:p>
        </w:tc>
        <w:tc>
          <w:tcPr>
            <w:tcW w:w="7376" w:type="dxa"/>
          </w:tcPr>
          <w:p w14:paraId="42F50532" w14:textId="427AB296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ttcttctggggcctgaa</w:t>
            </w:r>
            <w:proofErr w:type="spellEnd"/>
          </w:p>
        </w:tc>
      </w:tr>
      <w:tr w:rsidR="00DD10B7" w:rsidRPr="00F05915" w14:paraId="779392DF" w14:textId="77777777" w:rsidTr="003A3FC9">
        <w:tc>
          <w:tcPr>
            <w:tcW w:w="1975" w:type="dxa"/>
          </w:tcPr>
          <w:p w14:paraId="09EB96F6" w14:textId="0C1A0FC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HL-F</w:t>
            </w:r>
          </w:p>
        </w:tc>
        <w:tc>
          <w:tcPr>
            <w:tcW w:w="7376" w:type="dxa"/>
          </w:tcPr>
          <w:p w14:paraId="2E0B0D32" w14:textId="5EDC107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cgccatcgtggccgtggccgggccgagcc</w:t>
            </w:r>
            <w:proofErr w:type="spellEnd"/>
          </w:p>
        </w:tc>
      </w:tr>
      <w:tr w:rsidR="00DD10B7" w:rsidRPr="00F05915" w14:paraId="13E49D11" w14:textId="77777777" w:rsidTr="003A3FC9">
        <w:tc>
          <w:tcPr>
            <w:tcW w:w="1975" w:type="dxa"/>
          </w:tcPr>
          <w:p w14:paraId="59B93E6B" w14:textId="3B6FC65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HL-R</w:t>
            </w:r>
          </w:p>
        </w:tc>
        <w:tc>
          <w:tcPr>
            <w:tcW w:w="7376" w:type="dxa"/>
          </w:tcPr>
          <w:p w14:paraId="329C79A5" w14:textId="4A1A0600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ggcgaggaccttccctgaggccccatgataccccttcgccc</w:t>
            </w:r>
            <w:proofErr w:type="spellEnd"/>
          </w:p>
        </w:tc>
      </w:tr>
      <w:tr w:rsidR="00DD10B7" w:rsidRPr="00F05915" w14:paraId="0EE2960E" w14:textId="77777777" w:rsidTr="003A3FC9">
        <w:tc>
          <w:tcPr>
            <w:tcW w:w="1975" w:type="dxa"/>
          </w:tcPr>
          <w:p w14:paraId="40C331A4" w14:textId="6364FF8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HR-F</w:t>
            </w:r>
          </w:p>
        </w:tc>
        <w:tc>
          <w:tcPr>
            <w:tcW w:w="7376" w:type="dxa"/>
          </w:tcPr>
          <w:p w14:paraId="1B544AC1" w14:textId="34AB832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gaaggggtatcatggggcctcagggaaggtcctcgccgaggcc</w:t>
            </w:r>
            <w:proofErr w:type="spellEnd"/>
          </w:p>
        </w:tc>
      </w:tr>
      <w:tr w:rsidR="00DD10B7" w:rsidRPr="00F05915" w14:paraId="2C64D407" w14:textId="77777777" w:rsidTr="003A3FC9">
        <w:tc>
          <w:tcPr>
            <w:tcW w:w="1975" w:type="dxa"/>
          </w:tcPr>
          <w:p w14:paraId="12A63511" w14:textId="32D285D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HR-R</w:t>
            </w:r>
          </w:p>
        </w:tc>
        <w:tc>
          <w:tcPr>
            <w:tcW w:w="7376" w:type="dxa"/>
          </w:tcPr>
          <w:p w14:paraId="0D4E7D35" w14:textId="5164944B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ccccgcccggcctcaggggggcctaccagg</w:t>
            </w:r>
            <w:proofErr w:type="spellEnd"/>
          </w:p>
        </w:tc>
      </w:tr>
      <w:tr w:rsidR="00DD10B7" w:rsidRPr="00F05915" w14:paraId="30D70F2C" w14:textId="77777777" w:rsidTr="003A3FC9">
        <w:tc>
          <w:tcPr>
            <w:tcW w:w="1975" w:type="dxa"/>
          </w:tcPr>
          <w:p w14:paraId="16D9871F" w14:textId="1A99D44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sp-F</w:t>
            </w:r>
          </w:p>
        </w:tc>
        <w:tc>
          <w:tcPr>
            <w:tcW w:w="7376" w:type="dxa"/>
          </w:tcPr>
          <w:p w14:paraId="32215FB1" w14:textId="1A71186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tcctggagctccttcttgggcccacccaggtggtggccaaga</w:t>
            </w:r>
            <w:proofErr w:type="spellEnd"/>
          </w:p>
        </w:tc>
      </w:tr>
      <w:tr w:rsidR="00DD10B7" w:rsidRPr="00F05915" w14:paraId="0937DFEB" w14:textId="77777777" w:rsidTr="003A3FC9">
        <w:tc>
          <w:tcPr>
            <w:tcW w:w="1975" w:type="dxa"/>
          </w:tcPr>
          <w:p w14:paraId="55FB3BB2" w14:textId="7FC32B1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sp-R</w:t>
            </w:r>
          </w:p>
        </w:tc>
        <w:tc>
          <w:tcPr>
            <w:tcW w:w="7376" w:type="dxa"/>
          </w:tcPr>
          <w:p w14:paraId="222DFDE6" w14:textId="7D593093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tcttggccaccacctgggtgggcccaagaaggagctccagga</w:t>
            </w:r>
            <w:proofErr w:type="spellEnd"/>
          </w:p>
        </w:tc>
      </w:tr>
      <w:tr w:rsidR="00DD10B7" w:rsidRPr="00F05915" w14:paraId="546C0EDC" w14:textId="77777777" w:rsidTr="003A3FC9">
        <w:tc>
          <w:tcPr>
            <w:tcW w:w="1975" w:type="dxa"/>
          </w:tcPr>
          <w:p w14:paraId="6EDD4938" w14:textId="61A9772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1110-sp-F</w:t>
            </w:r>
          </w:p>
        </w:tc>
        <w:tc>
          <w:tcPr>
            <w:tcW w:w="7376" w:type="dxa"/>
          </w:tcPr>
          <w:p w14:paraId="3A4ED025" w14:textId="052B60A1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cccaggtggtggccaa</w:t>
            </w:r>
            <w:proofErr w:type="spellEnd"/>
          </w:p>
        </w:tc>
      </w:tr>
      <w:tr w:rsidR="00DD10B7" w:rsidRPr="00F05915" w14:paraId="6532E55F" w14:textId="77777777" w:rsidTr="003A3FC9">
        <w:tc>
          <w:tcPr>
            <w:tcW w:w="1975" w:type="dxa"/>
          </w:tcPr>
          <w:p w14:paraId="15C91DA4" w14:textId="4F32491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HL-F</w:t>
            </w:r>
          </w:p>
        </w:tc>
        <w:tc>
          <w:tcPr>
            <w:tcW w:w="7376" w:type="dxa"/>
          </w:tcPr>
          <w:p w14:paraId="5F82E0D6" w14:textId="146F8A29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tactttagattgatttaactccgccaccccgccaag</w:t>
            </w:r>
            <w:proofErr w:type="spellEnd"/>
          </w:p>
        </w:tc>
      </w:tr>
      <w:tr w:rsidR="00DD10B7" w:rsidRPr="00F05915" w14:paraId="726EFD34" w14:textId="77777777" w:rsidTr="003A3FC9">
        <w:tc>
          <w:tcPr>
            <w:tcW w:w="1975" w:type="dxa"/>
          </w:tcPr>
          <w:p w14:paraId="03DCA547" w14:textId="2F35953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HL-R</w:t>
            </w:r>
          </w:p>
        </w:tc>
        <w:tc>
          <w:tcPr>
            <w:tcW w:w="7376" w:type="dxa"/>
          </w:tcPr>
          <w:p w14:paraId="42BD4A38" w14:textId="35AAC96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gaccttcatgggccccagttcatcgcggcggaccctggc</w:t>
            </w:r>
            <w:proofErr w:type="spellEnd"/>
          </w:p>
        </w:tc>
      </w:tr>
      <w:tr w:rsidR="00DD10B7" w:rsidRPr="00F05915" w14:paraId="5753639A" w14:textId="77777777" w:rsidTr="003A3FC9">
        <w:tc>
          <w:tcPr>
            <w:tcW w:w="1975" w:type="dxa"/>
          </w:tcPr>
          <w:p w14:paraId="39B8B72E" w14:textId="73FE685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HR-F</w:t>
            </w:r>
          </w:p>
        </w:tc>
        <w:tc>
          <w:tcPr>
            <w:tcW w:w="7376" w:type="dxa"/>
          </w:tcPr>
          <w:p w14:paraId="7E5827B7" w14:textId="01F684B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ccagggtccgccgcgatgaactggggcccatgaaggtcaagga</w:t>
            </w:r>
            <w:proofErr w:type="spellEnd"/>
          </w:p>
        </w:tc>
      </w:tr>
      <w:tr w:rsidR="00DD10B7" w:rsidRPr="00F05915" w14:paraId="48BB93AC" w14:textId="77777777" w:rsidTr="003A3FC9">
        <w:tc>
          <w:tcPr>
            <w:tcW w:w="1975" w:type="dxa"/>
          </w:tcPr>
          <w:p w14:paraId="4E51DA37" w14:textId="694F0F1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HR-R</w:t>
            </w:r>
          </w:p>
        </w:tc>
        <w:tc>
          <w:tcPr>
            <w:tcW w:w="7376" w:type="dxa"/>
          </w:tcPr>
          <w:p w14:paraId="352D5DC0" w14:textId="1903BE2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aaattaaaaatgaagttagatagaagatctccaacaggtgttccgcg</w:t>
            </w:r>
            <w:proofErr w:type="spellEnd"/>
          </w:p>
        </w:tc>
      </w:tr>
      <w:tr w:rsidR="00DD10B7" w:rsidRPr="00F05915" w14:paraId="5FDC55D6" w14:textId="77777777" w:rsidTr="003A3FC9">
        <w:tc>
          <w:tcPr>
            <w:tcW w:w="1975" w:type="dxa"/>
          </w:tcPr>
          <w:p w14:paraId="5E6A9247" w14:textId="3FA3B1B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sp-F</w:t>
            </w:r>
          </w:p>
        </w:tc>
        <w:tc>
          <w:tcPr>
            <w:tcW w:w="7376" w:type="dxa"/>
          </w:tcPr>
          <w:p w14:paraId="397AA800" w14:textId="05E6A75C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ttcatcctctccgtcctctccccctacttccagcagcagtgg</w:t>
            </w:r>
            <w:proofErr w:type="spellEnd"/>
          </w:p>
        </w:tc>
      </w:tr>
      <w:tr w:rsidR="00DD10B7" w:rsidRPr="00F05915" w14:paraId="1AD8C2FB" w14:textId="77777777" w:rsidTr="003A3FC9">
        <w:tc>
          <w:tcPr>
            <w:tcW w:w="1975" w:type="dxa"/>
          </w:tcPr>
          <w:p w14:paraId="64E16C34" w14:textId="7CAF260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sp-R</w:t>
            </w:r>
          </w:p>
        </w:tc>
        <w:tc>
          <w:tcPr>
            <w:tcW w:w="7376" w:type="dxa"/>
          </w:tcPr>
          <w:p w14:paraId="3700FA95" w14:textId="6652977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ccactgctgctggaagtagggggagaggacggagaggatgaa</w:t>
            </w:r>
            <w:proofErr w:type="spellEnd"/>
          </w:p>
        </w:tc>
      </w:tr>
      <w:tr w:rsidR="00DD10B7" w:rsidRPr="00F05915" w14:paraId="290331A3" w14:textId="77777777" w:rsidTr="003A3FC9">
        <w:tc>
          <w:tcPr>
            <w:tcW w:w="1975" w:type="dxa"/>
          </w:tcPr>
          <w:p w14:paraId="70C85F82" w14:textId="0989574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1111-sp-F</w:t>
            </w:r>
          </w:p>
        </w:tc>
        <w:tc>
          <w:tcPr>
            <w:tcW w:w="7376" w:type="dxa"/>
          </w:tcPr>
          <w:p w14:paraId="5204EEFE" w14:textId="17704093" w:rsidR="00DD10B7" w:rsidRPr="00F05915" w:rsidRDefault="00396E9A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ccccctacttccagcag</w:t>
            </w:r>
            <w:proofErr w:type="spellEnd"/>
          </w:p>
        </w:tc>
      </w:tr>
      <w:tr w:rsidR="00DD10B7" w:rsidRPr="00F05915" w14:paraId="358A7FBB" w14:textId="77777777" w:rsidTr="003A3FC9">
        <w:tc>
          <w:tcPr>
            <w:tcW w:w="1975" w:type="dxa"/>
          </w:tcPr>
          <w:p w14:paraId="23867E82" w14:textId="2CB2CD23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HL-F</w:t>
            </w:r>
          </w:p>
        </w:tc>
        <w:tc>
          <w:tcPr>
            <w:tcW w:w="7376" w:type="dxa"/>
          </w:tcPr>
          <w:p w14:paraId="79AFF67F" w14:textId="6274948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gggtgggggccttcctctcc</w:t>
            </w:r>
            <w:proofErr w:type="spellEnd"/>
          </w:p>
        </w:tc>
      </w:tr>
      <w:tr w:rsidR="00DD10B7" w:rsidRPr="00F05915" w14:paraId="06C2EA7E" w14:textId="77777777" w:rsidTr="003A3FC9">
        <w:tc>
          <w:tcPr>
            <w:tcW w:w="1975" w:type="dxa"/>
          </w:tcPr>
          <w:p w14:paraId="6F622F4D" w14:textId="2D73C11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111-HL-R</w:t>
            </w:r>
          </w:p>
        </w:tc>
        <w:tc>
          <w:tcPr>
            <w:tcW w:w="7376" w:type="dxa"/>
          </w:tcPr>
          <w:p w14:paraId="24BD9336" w14:textId="4CC336F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gtcgtgcagggggatcatgcctcacctccggcaaggtcatttta</w:t>
            </w:r>
            <w:proofErr w:type="spellEnd"/>
          </w:p>
        </w:tc>
      </w:tr>
      <w:tr w:rsidR="00DD10B7" w:rsidRPr="00F05915" w14:paraId="3C9F76FB" w14:textId="77777777" w:rsidTr="003A3FC9">
        <w:tc>
          <w:tcPr>
            <w:tcW w:w="1975" w:type="dxa"/>
          </w:tcPr>
          <w:p w14:paraId="53A87C2C" w14:textId="78218B7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HR-F</w:t>
            </w:r>
          </w:p>
        </w:tc>
        <w:tc>
          <w:tcPr>
            <w:tcW w:w="7376" w:type="dxa"/>
          </w:tcPr>
          <w:p w14:paraId="01B07D87" w14:textId="39F0EC63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ccttgccggaggtgaggcatgatccccctgcacgacatcaacc</w:t>
            </w:r>
            <w:proofErr w:type="spellEnd"/>
          </w:p>
        </w:tc>
      </w:tr>
      <w:tr w:rsidR="00DD10B7" w:rsidRPr="00F05915" w14:paraId="2AD7A44B" w14:textId="77777777" w:rsidTr="003A3FC9">
        <w:tc>
          <w:tcPr>
            <w:tcW w:w="1975" w:type="dxa"/>
          </w:tcPr>
          <w:p w14:paraId="20098BA9" w14:textId="6AA971C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HR-R</w:t>
            </w:r>
          </w:p>
        </w:tc>
        <w:tc>
          <w:tcPr>
            <w:tcW w:w="7376" w:type="dxa"/>
          </w:tcPr>
          <w:p w14:paraId="293FA68A" w14:textId="017F852A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aaattaaaaatgaagttcccaggtaaaagcccgcggg</w:t>
            </w:r>
            <w:proofErr w:type="spellEnd"/>
          </w:p>
        </w:tc>
      </w:tr>
      <w:tr w:rsidR="00DD10B7" w:rsidRPr="00F05915" w14:paraId="68FDDCA3" w14:textId="77777777" w:rsidTr="003A3FC9">
        <w:tc>
          <w:tcPr>
            <w:tcW w:w="1975" w:type="dxa"/>
          </w:tcPr>
          <w:p w14:paraId="3B9F77B9" w14:textId="14245ED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sp-F</w:t>
            </w:r>
          </w:p>
        </w:tc>
        <w:tc>
          <w:tcPr>
            <w:tcW w:w="7376" w:type="dxa"/>
          </w:tcPr>
          <w:p w14:paraId="6FC0D623" w14:textId="525856D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tcccgcaacggccgggccgggccttcggactccgccttcagc</w:t>
            </w:r>
            <w:proofErr w:type="spellEnd"/>
          </w:p>
        </w:tc>
      </w:tr>
      <w:tr w:rsidR="00DD10B7" w:rsidRPr="00F05915" w14:paraId="710A419D" w14:textId="77777777" w:rsidTr="003A3FC9">
        <w:tc>
          <w:tcPr>
            <w:tcW w:w="1975" w:type="dxa"/>
          </w:tcPr>
          <w:p w14:paraId="615AB01C" w14:textId="22088CE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sp-R</w:t>
            </w:r>
          </w:p>
        </w:tc>
        <w:tc>
          <w:tcPr>
            <w:tcW w:w="7376" w:type="dxa"/>
          </w:tcPr>
          <w:p w14:paraId="6F231C01" w14:textId="3D122F6B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ctgaaggcggagtccgaaggcccggcccggccgttgcggga</w:t>
            </w:r>
            <w:proofErr w:type="spellEnd"/>
          </w:p>
        </w:tc>
      </w:tr>
      <w:tr w:rsidR="00DD10B7" w:rsidRPr="00F05915" w14:paraId="61C02A78" w14:textId="77777777" w:rsidTr="003A3FC9">
        <w:tc>
          <w:tcPr>
            <w:tcW w:w="1975" w:type="dxa"/>
          </w:tcPr>
          <w:p w14:paraId="41E9CE77" w14:textId="7DB1E9D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1128-sp-F</w:t>
            </w:r>
          </w:p>
        </w:tc>
        <w:tc>
          <w:tcPr>
            <w:tcW w:w="7376" w:type="dxa"/>
          </w:tcPr>
          <w:p w14:paraId="41A27C87" w14:textId="7C23A597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tcggactccgccttca</w:t>
            </w:r>
            <w:proofErr w:type="spellEnd"/>
          </w:p>
        </w:tc>
      </w:tr>
      <w:tr w:rsidR="00DD10B7" w:rsidRPr="00F05915" w14:paraId="72F2BC6B" w14:textId="77777777" w:rsidTr="003A3FC9">
        <w:tc>
          <w:tcPr>
            <w:tcW w:w="1975" w:type="dxa"/>
          </w:tcPr>
          <w:p w14:paraId="18962217" w14:textId="3A4A7C0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HL-F</w:t>
            </w:r>
          </w:p>
        </w:tc>
        <w:tc>
          <w:tcPr>
            <w:tcW w:w="7376" w:type="dxa"/>
          </w:tcPr>
          <w:p w14:paraId="52A67A23" w14:textId="5685B81E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atactttagattgatttaactccaccagcttgcggaggatca</w:t>
            </w:r>
            <w:proofErr w:type="spellEnd"/>
          </w:p>
        </w:tc>
      </w:tr>
      <w:tr w:rsidR="00DD10B7" w:rsidRPr="00F05915" w14:paraId="4B431A7D" w14:textId="77777777" w:rsidTr="003A3FC9">
        <w:tc>
          <w:tcPr>
            <w:tcW w:w="1975" w:type="dxa"/>
          </w:tcPr>
          <w:p w14:paraId="2E8A1DBA" w14:textId="62F535F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HL-R</w:t>
            </w:r>
          </w:p>
        </w:tc>
        <w:tc>
          <w:tcPr>
            <w:tcW w:w="7376" w:type="dxa"/>
          </w:tcPr>
          <w:p w14:paraId="03A32424" w14:textId="7424CB4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tgcggccctttgcggggcggtcttccttcaaggtacaccggggg</w:t>
            </w:r>
            <w:proofErr w:type="spellEnd"/>
          </w:p>
        </w:tc>
      </w:tr>
      <w:tr w:rsidR="00DD10B7" w:rsidRPr="00F05915" w14:paraId="5AF0BF9E" w14:textId="77777777" w:rsidTr="003A3FC9">
        <w:tc>
          <w:tcPr>
            <w:tcW w:w="1975" w:type="dxa"/>
          </w:tcPr>
          <w:p w14:paraId="3DC92393" w14:textId="42974E9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HR-F</w:t>
            </w:r>
          </w:p>
        </w:tc>
        <w:tc>
          <w:tcPr>
            <w:tcW w:w="7376" w:type="dxa"/>
          </w:tcPr>
          <w:p w14:paraId="68669AF0" w14:textId="41AFC58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tgtaccttgaaggaagaccgccccgcaaagggccg</w:t>
            </w:r>
            <w:proofErr w:type="spellEnd"/>
          </w:p>
        </w:tc>
      </w:tr>
      <w:tr w:rsidR="00DD10B7" w:rsidRPr="00F05915" w14:paraId="10D70781" w14:textId="77777777" w:rsidTr="003A3FC9">
        <w:tc>
          <w:tcPr>
            <w:tcW w:w="1975" w:type="dxa"/>
          </w:tcPr>
          <w:p w14:paraId="05DE5F94" w14:textId="0F3AE7B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HR-R</w:t>
            </w:r>
          </w:p>
        </w:tc>
        <w:tc>
          <w:tcPr>
            <w:tcW w:w="7376" w:type="dxa"/>
          </w:tcPr>
          <w:p w14:paraId="3F0574BA" w14:textId="61D7955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taaattaaaaatgaagttccctcgcggtggacaaggacc</w:t>
            </w:r>
            <w:proofErr w:type="spellEnd"/>
          </w:p>
        </w:tc>
      </w:tr>
      <w:tr w:rsidR="00DD10B7" w:rsidRPr="00F05915" w14:paraId="77FA4EE2" w14:textId="77777777" w:rsidTr="003A3FC9">
        <w:tc>
          <w:tcPr>
            <w:tcW w:w="1975" w:type="dxa"/>
          </w:tcPr>
          <w:p w14:paraId="06AC043E" w14:textId="268835B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sp-F</w:t>
            </w:r>
          </w:p>
        </w:tc>
        <w:tc>
          <w:tcPr>
            <w:tcW w:w="7376" w:type="dxa"/>
          </w:tcPr>
          <w:p w14:paraId="102B6DE2" w14:textId="52819FE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aacttcgtggggccgagccaggtggtcaccaactaccacgtgatc</w:t>
            </w:r>
            <w:proofErr w:type="spellEnd"/>
          </w:p>
        </w:tc>
      </w:tr>
      <w:tr w:rsidR="00DD10B7" w:rsidRPr="00F05915" w14:paraId="52BB5673" w14:textId="77777777" w:rsidTr="003A3FC9">
        <w:tc>
          <w:tcPr>
            <w:tcW w:w="1975" w:type="dxa"/>
          </w:tcPr>
          <w:p w14:paraId="339AC078" w14:textId="5CB1C24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sp-R</w:t>
            </w:r>
          </w:p>
        </w:tc>
        <w:tc>
          <w:tcPr>
            <w:tcW w:w="7376" w:type="dxa"/>
          </w:tcPr>
          <w:p w14:paraId="52D6785C" w14:textId="2A7793A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aacgatcacgtggtagttggtgaccacctggctcggccccacgaa</w:t>
            </w:r>
            <w:proofErr w:type="spellEnd"/>
          </w:p>
        </w:tc>
      </w:tr>
      <w:tr w:rsidR="00DD10B7" w:rsidRPr="00F05915" w14:paraId="557C0A92" w14:textId="77777777" w:rsidTr="003A3FC9">
        <w:tc>
          <w:tcPr>
            <w:tcW w:w="1975" w:type="dxa"/>
          </w:tcPr>
          <w:p w14:paraId="3737160F" w14:textId="4867864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1905-sp-F</w:t>
            </w:r>
          </w:p>
        </w:tc>
        <w:tc>
          <w:tcPr>
            <w:tcW w:w="7376" w:type="dxa"/>
          </w:tcPr>
          <w:p w14:paraId="57561DBB" w14:textId="65C67BCE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ccaggtggtcaccaac</w:t>
            </w:r>
            <w:proofErr w:type="spellEnd"/>
          </w:p>
        </w:tc>
      </w:tr>
      <w:tr w:rsidR="00DD10B7" w:rsidRPr="00F05915" w14:paraId="30998616" w14:textId="77777777" w:rsidTr="003A3FC9">
        <w:tc>
          <w:tcPr>
            <w:tcW w:w="1975" w:type="dxa"/>
          </w:tcPr>
          <w:p w14:paraId="7DE39B93" w14:textId="2120E7E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HL-F</w:t>
            </w:r>
          </w:p>
        </w:tc>
        <w:tc>
          <w:tcPr>
            <w:tcW w:w="7376" w:type="dxa"/>
          </w:tcPr>
          <w:p w14:paraId="1FD44B4B" w14:textId="066E363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tactttagattgatttaacgacaaggaggaggcggcgc</w:t>
            </w:r>
            <w:proofErr w:type="spellEnd"/>
          </w:p>
        </w:tc>
      </w:tr>
      <w:tr w:rsidR="00DD10B7" w:rsidRPr="00F05915" w14:paraId="70752074" w14:textId="77777777" w:rsidTr="003A3FC9">
        <w:tc>
          <w:tcPr>
            <w:tcW w:w="1975" w:type="dxa"/>
          </w:tcPr>
          <w:p w14:paraId="35CDC835" w14:textId="4D22513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HL-R</w:t>
            </w:r>
          </w:p>
        </w:tc>
        <w:tc>
          <w:tcPr>
            <w:tcW w:w="7376" w:type="dxa"/>
          </w:tcPr>
          <w:p w14:paraId="32865EB7" w14:textId="389198A5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ttcaaggtgggcatggccgggcctacattacctcaggcgcgg</w:t>
            </w:r>
            <w:proofErr w:type="spellEnd"/>
          </w:p>
        </w:tc>
      </w:tr>
      <w:tr w:rsidR="00DD10B7" w:rsidRPr="00F05915" w14:paraId="1A8C5397" w14:textId="77777777" w:rsidTr="003A3FC9">
        <w:tc>
          <w:tcPr>
            <w:tcW w:w="1975" w:type="dxa"/>
          </w:tcPr>
          <w:p w14:paraId="5DE8779A" w14:textId="4499D59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HR-F</w:t>
            </w:r>
          </w:p>
        </w:tc>
        <w:tc>
          <w:tcPr>
            <w:tcW w:w="7376" w:type="dxa"/>
          </w:tcPr>
          <w:p w14:paraId="3A413273" w14:textId="5CA41863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cctgaggtaatgtaggcccggccatgcccaccttgaaggagctc</w:t>
            </w:r>
            <w:proofErr w:type="spellEnd"/>
          </w:p>
        </w:tc>
      </w:tr>
      <w:tr w:rsidR="00DD10B7" w:rsidRPr="00F05915" w14:paraId="21A0F402" w14:textId="77777777" w:rsidTr="003A3FC9">
        <w:tc>
          <w:tcPr>
            <w:tcW w:w="1975" w:type="dxa"/>
          </w:tcPr>
          <w:p w14:paraId="5DEDC823" w14:textId="1E48649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HR-R</w:t>
            </w:r>
          </w:p>
        </w:tc>
        <w:tc>
          <w:tcPr>
            <w:tcW w:w="7376" w:type="dxa"/>
          </w:tcPr>
          <w:p w14:paraId="0623E054" w14:textId="5A47811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aaattaaaaatgaagttggaaggcgtagacctcgggggc</w:t>
            </w:r>
            <w:proofErr w:type="spellEnd"/>
          </w:p>
        </w:tc>
      </w:tr>
      <w:tr w:rsidR="00DD10B7" w:rsidRPr="00F05915" w14:paraId="3B6D930C" w14:textId="77777777" w:rsidTr="003A3FC9">
        <w:tc>
          <w:tcPr>
            <w:tcW w:w="1975" w:type="dxa"/>
          </w:tcPr>
          <w:p w14:paraId="1C5B6BC8" w14:textId="042F5A5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genome-F</w:t>
            </w:r>
          </w:p>
        </w:tc>
        <w:tc>
          <w:tcPr>
            <w:tcW w:w="7376" w:type="dxa"/>
          </w:tcPr>
          <w:p w14:paraId="7A429F5C" w14:textId="27A8B9E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cccggcctcaagccacatggcggcgg</w:t>
            </w:r>
            <w:proofErr w:type="spellEnd"/>
          </w:p>
        </w:tc>
      </w:tr>
      <w:tr w:rsidR="00DD10B7" w:rsidRPr="00F05915" w14:paraId="4132577B" w14:textId="77777777" w:rsidTr="003A3FC9">
        <w:tc>
          <w:tcPr>
            <w:tcW w:w="1975" w:type="dxa"/>
          </w:tcPr>
          <w:p w14:paraId="3B83907F" w14:textId="0EF0C30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exam-sp-F</w:t>
            </w:r>
          </w:p>
        </w:tc>
        <w:tc>
          <w:tcPr>
            <w:tcW w:w="7376" w:type="dxa"/>
          </w:tcPr>
          <w:p w14:paraId="414B3AAB" w14:textId="457619B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aggtctcccggcgcttccaggttcccctg</w:t>
            </w:r>
            <w:proofErr w:type="spellEnd"/>
          </w:p>
        </w:tc>
      </w:tr>
      <w:tr w:rsidR="00DD10B7" w:rsidRPr="00F05915" w14:paraId="4C599747" w14:textId="77777777" w:rsidTr="003A3FC9">
        <w:tc>
          <w:tcPr>
            <w:tcW w:w="1975" w:type="dxa"/>
          </w:tcPr>
          <w:p w14:paraId="7EFF3D4F" w14:textId="5EC644B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035-genome-R</w:t>
            </w:r>
          </w:p>
        </w:tc>
        <w:tc>
          <w:tcPr>
            <w:tcW w:w="7376" w:type="dxa"/>
          </w:tcPr>
          <w:p w14:paraId="20E00B71" w14:textId="7747379C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ttgcggtaggcctcgctctcgttcagcttccggca</w:t>
            </w:r>
            <w:proofErr w:type="spellEnd"/>
          </w:p>
        </w:tc>
      </w:tr>
      <w:tr w:rsidR="00DD10B7" w:rsidRPr="00F05915" w14:paraId="4B3A0B4F" w14:textId="77777777" w:rsidTr="003A3FC9">
        <w:tc>
          <w:tcPr>
            <w:tcW w:w="1975" w:type="dxa"/>
          </w:tcPr>
          <w:p w14:paraId="6BC05428" w14:textId="022D43A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genome-F</w:t>
            </w:r>
          </w:p>
        </w:tc>
        <w:tc>
          <w:tcPr>
            <w:tcW w:w="7376" w:type="dxa"/>
          </w:tcPr>
          <w:p w14:paraId="4C697B51" w14:textId="1D89FBD2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gtcctccacggggcccacgtaggtcttgaacatcatgttgaagtagcg</w:t>
            </w:r>
            <w:proofErr w:type="spellEnd"/>
          </w:p>
        </w:tc>
      </w:tr>
      <w:tr w:rsidR="00DD10B7" w:rsidRPr="00F05915" w14:paraId="73CAFF49" w14:textId="77777777" w:rsidTr="003A3FC9">
        <w:tc>
          <w:tcPr>
            <w:tcW w:w="1975" w:type="dxa"/>
          </w:tcPr>
          <w:p w14:paraId="02F0871A" w14:textId="518E751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exam-sp-F</w:t>
            </w:r>
          </w:p>
        </w:tc>
        <w:tc>
          <w:tcPr>
            <w:tcW w:w="7376" w:type="dxa"/>
          </w:tcPr>
          <w:p w14:paraId="607B9156" w14:textId="612DEC7C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gcgagtttgaggagcgcctgcggcagatcattgag</w:t>
            </w:r>
            <w:proofErr w:type="spellEnd"/>
          </w:p>
        </w:tc>
      </w:tr>
      <w:tr w:rsidR="00DD10B7" w:rsidRPr="00F05915" w14:paraId="3CD0A760" w14:textId="77777777" w:rsidTr="003A3FC9">
        <w:tc>
          <w:tcPr>
            <w:tcW w:w="1975" w:type="dxa"/>
          </w:tcPr>
          <w:p w14:paraId="1D37455C" w14:textId="39D62CA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174-genome-R</w:t>
            </w:r>
          </w:p>
        </w:tc>
        <w:tc>
          <w:tcPr>
            <w:tcW w:w="7376" w:type="dxa"/>
          </w:tcPr>
          <w:p w14:paraId="6C6CA340" w14:textId="687D150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ccgcctcctccatgcggaagaccccgatctcc</w:t>
            </w:r>
            <w:proofErr w:type="spellEnd"/>
          </w:p>
        </w:tc>
      </w:tr>
      <w:tr w:rsidR="00DD10B7" w:rsidRPr="00F05915" w14:paraId="24269658" w14:textId="77777777" w:rsidTr="003A3FC9">
        <w:tc>
          <w:tcPr>
            <w:tcW w:w="1975" w:type="dxa"/>
          </w:tcPr>
          <w:p w14:paraId="6755A4E4" w14:textId="219CBD7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genome-F</w:t>
            </w:r>
          </w:p>
        </w:tc>
        <w:tc>
          <w:tcPr>
            <w:tcW w:w="7376" w:type="dxa"/>
          </w:tcPr>
          <w:p w14:paraId="5BA39CA3" w14:textId="151DEEE7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gcctcctcaagcgcctggtctacggggtg</w:t>
            </w:r>
            <w:proofErr w:type="spellEnd"/>
          </w:p>
        </w:tc>
      </w:tr>
      <w:tr w:rsidR="00DD10B7" w:rsidRPr="00F05915" w14:paraId="2098877D" w14:textId="77777777" w:rsidTr="003A3FC9">
        <w:tc>
          <w:tcPr>
            <w:tcW w:w="1975" w:type="dxa"/>
          </w:tcPr>
          <w:p w14:paraId="5B4A5CC2" w14:textId="3862D7E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exam-sp-F</w:t>
            </w:r>
          </w:p>
        </w:tc>
        <w:tc>
          <w:tcPr>
            <w:tcW w:w="7376" w:type="dxa"/>
          </w:tcPr>
          <w:p w14:paraId="4ED57516" w14:textId="4300A2E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gggccgcctgggtgaagcggagctctatccc</w:t>
            </w:r>
            <w:proofErr w:type="spellEnd"/>
          </w:p>
        </w:tc>
      </w:tr>
      <w:tr w:rsidR="00DD10B7" w:rsidRPr="00F05915" w14:paraId="79DBF526" w14:textId="77777777" w:rsidTr="003A3FC9">
        <w:tc>
          <w:tcPr>
            <w:tcW w:w="1975" w:type="dxa"/>
          </w:tcPr>
          <w:p w14:paraId="34BC6B1F" w14:textId="0A76AC2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51-genome-R</w:t>
            </w:r>
          </w:p>
        </w:tc>
        <w:tc>
          <w:tcPr>
            <w:tcW w:w="7376" w:type="dxa"/>
          </w:tcPr>
          <w:p w14:paraId="3B664586" w14:textId="05B5F52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attgagcagacggcccgcggcgagcgc</w:t>
            </w:r>
            <w:proofErr w:type="spellEnd"/>
          </w:p>
        </w:tc>
      </w:tr>
      <w:tr w:rsidR="00DD10B7" w:rsidRPr="00F05915" w14:paraId="4496AB2B" w14:textId="77777777" w:rsidTr="003A3FC9">
        <w:tc>
          <w:tcPr>
            <w:tcW w:w="1975" w:type="dxa"/>
          </w:tcPr>
          <w:p w14:paraId="3D7D7AB3" w14:textId="308BD05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genome-F</w:t>
            </w:r>
          </w:p>
        </w:tc>
        <w:tc>
          <w:tcPr>
            <w:tcW w:w="7376" w:type="dxa"/>
          </w:tcPr>
          <w:p w14:paraId="11D8EBB0" w14:textId="7EC438EC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cggcgtggagattcacggcaccaccatcctcg</w:t>
            </w:r>
            <w:proofErr w:type="spellEnd"/>
          </w:p>
        </w:tc>
      </w:tr>
      <w:tr w:rsidR="00DD10B7" w:rsidRPr="00F05915" w14:paraId="76DC9ABF" w14:textId="77777777" w:rsidTr="003A3FC9">
        <w:tc>
          <w:tcPr>
            <w:tcW w:w="1975" w:type="dxa"/>
          </w:tcPr>
          <w:p w14:paraId="17E5FF6F" w14:textId="48C8B31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exam-sp-F</w:t>
            </w:r>
          </w:p>
        </w:tc>
        <w:tc>
          <w:tcPr>
            <w:tcW w:w="7376" w:type="dxa"/>
          </w:tcPr>
          <w:p w14:paraId="6D8512F3" w14:textId="568B4ED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aaagaccgagatcgcccgccgcctcgc</w:t>
            </w:r>
            <w:proofErr w:type="spellEnd"/>
          </w:p>
        </w:tc>
      </w:tr>
      <w:tr w:rsidR="00DD10B7" w:rsidRPr="00F05915" w14:paraId="494CA973" w14:textId="77777777" w:rsidTr="003A3FC9">
        <w:tc>
          <w:tcPr>
            <w:tcW w:w="1975" w:type="dxa"/>
          </w:tcPr>
          <w:p w14:paraId="470997A1" w14:textId="395CBE5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4-genome-R</w:t>
            </w:r>
          </w:p>
        </w:tc>
        <w:tc>
          <w:tcPr>
            <w:tcW w:w="7376" w:type="dxa"/>
          </w:tcPr>
          <w:p w14:paraId="560ACEBC" w14:textId="35FECB7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gtgtcctcgagggccagggcctgcttgaggg</w:t>
            </w:r>
            <w:proofErr w:type="spellEnd"/>
          </w:p>
        </w:tc>
      </w:tr>
      <w:tr w:rsidR="00DD10B7" w:rsidRPr="00F05915" w14:paraId="5B9F8CBE" w14:textId="77777777" w:rsidTr="003A3FC9">
        <w:tc>
          <w:tcPr>
            <w:tcW w:w="1975" w:type="dxa"/>
          </w:tcPr>
          <w:p w14:paraId="60EFDF29" w14:textId="0AD0BFD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genome-F</w:t>
            </w:r>
          </w:p>
        </w:tc>
        <w:tc>
          <w:tcPr>
            <w:tcW w:w="7376" w:type="dxa"/>
          </w:tcPr>
          <w:p w14:paraId="6D511C55" w14:textId="055B8D1F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ctggggtcactccatcctggacctcctggccgaccttcc</w:t>
            </w:r>
            <w:proofErr w:type="spellEnd"/>
          </w:p>
        </w:tc>
      </w:tr>
      <w:tr w:rsidR="00DD10B7" w:rsidRPr="00F05915" w14:paraId="1775CABD" w14:textId="77777777" w:rsidTr="003A3FC9">
        <w:tc>
          <w:tcPr>
            <w:tcW w:w="1975" w:type="dxa"/>
          </w:tcPr>
          <w:p w14:paraId="347D3981" w14:textId="244189B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exam-sp-F</w:t>
            </w:r>
          </w:p>
        </w:tc>
        <w:tc>
          <w:tcPr>
            <w:tcW w:w="7376" w:type="dxa"/>
          </w:tcPr>
          <w:p w14:paraId="4313CB5A" w14:textId="014D3F2D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cctccgccacctccaggccatgatcgtggcc</w:t>
            </w:r>
            <w:proofErr w:type="spellEnd"/>
          </w:p>
        </w:tc>
      </w:tr>
      <w:tr w:rsidR="00DD10B7" w:rsidRPr="00F05915" w14:paraId="051EB645" w14:textId="77777777" w:rsidTr="003A3FC9">
        <w:tc>
          <w:tcPr>
            <w:tcW w:w="1975" w:type="dxa"/>
          </w:tcPr>
          <w:p w14:paraId="1BA4B5BC" w14:textId="0B7D40F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265-genome-R</w:t>
            </w:r>
          </w:p>
        </w:tc>
        <w:tc>
          <w:tcPr>
            <w:tcW w:w="7376" w:type="dxa"/>
          </w:tcPr>
          <w:p w14:paraId="18DCB561" w14:textId="5F32369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gtctataaggcgctcggcgtgctggttcttcagcacctcccg</w:t>
            </w:r>
            <w:proofErr w:type="spellEnd"/>
          </w:p>
        </w:tc>
      </w:tr>
      <w:tr w:rsidR="00DD10B7" w:rsidRPr="00F05915" w14:paraId="0CBE54F6" w14:textId="77777777" w:rsidTr="003A3FC9">
        <w:tc>
          <w:tcPr>
            <w:tcW w:w="1975" w:type="dxa"/>
          </w:tcPr>
          <w:p w14:paraId="72A15292" w14:textId="24655C0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genome-F</w:t>
            </w:r>
          </w:p>
        </w:tc>
        <w:tc>
          <w:tcPr>
            <w:tcW w:w="7376" w:type="dxa"/>
          </w:tcPr>
          <w:p w14:paraId="31E9AEFD" w14:textId="5F87F21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ggacctcgaggcctacctgggcgtccccaagt</w:t>
            </w:r>
            <w:proofErr w:type="spellEnd"/>
          </w:p>
        </w:tc>
      </w:tr>
      <w:tr w:rsidR="00DD10B7" w:rsidRPr="00F05915" w14:paraId="4AD944A4" w14:textId="77777777" w:rsidTr="003A3FC9">
        <w:tc>
          <w:tcPr>
            <w:tcW w:w="1975" w:type="dxa"/>
          </w:tcPr>
          <w:p w14:paraId="733DE4BE" w14:textId="7D5F917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exam-sp-F</w:t>
            </w:r>
          </w:p>
        </w:tc>
        <w:tc>
          <w:tcPr>
            <w:tcW w:w="7376" w:type="dxa"/>
          </w:tcPr>
          <w:p w14:paraId="287D4EF3" w14:textId="565C1051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aggtggcggaaggcccccggggca</w:t>
            </w:r>
            <w:proofErr w:type="spellEnd"/>
          </w:p>
        </w:tc>
      </w:tr>
      <w:tr w:rsidR="00DD10B7" w:rsidRPr="00F05915" w14:paraId="36DFAB56" w14:textId="77777777" w:rsidTr="003A3FC9">
        <w:tc>
          <w:tcPr>
            <w:tcW w:w="1975" w:type="dxa"/>
          </w:tcPr>
          <w:p w14:paraId="78480DBE" w14:textId="24EAD2F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17-genome-R</w:t>
            </w:r>
          </w:p>
        </w:tc>
        <w:tc>
          <w:tcPr>
            <w:tcW w:w="7376" w:type="dxa"/>
          </w:tcPr>
          <w:p w14:paraId="7F442D5A" w14:textId="5FABF18B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ttggtccttatctttttggtgctgggcacgatctttctggggcttgcc</w:t>
            </w:r>
            <w:proofErr w:type="spellEnd"/>
          </w:p>
        </w:tc>
      </w:tr>
      <w:tr w:rsidR="00DD10B7" w:rsidRPr="00F05915" w14:paraId="75132B67" w14:textId="77777777" w:rsidTr="003A3FC9">
        <w:tc>
          <w:tcPr>
            <w:tcW w:w="1975" w:type="dxa"/>
          </w:tcPr>
          <w:p w14:paraId="50ED2FF8" w14:textId="625E5AF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genome-F</w:t>
            </w:r>
          </w:p>
        </w:tc>
        <w:tc>
          <w:tcPr>
            <w:tcW w:w="7376" w:type="dxa"/>
          </w:tcPr>
          <w:p w14:paraId="36561B21" w14:textId="58D42D56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cgctcccgccccgtcctcctcgtggagaacacc</w:t>
            </w:r>
            <w:proofErr w:type="spellEnd"/>
          </w:p>
        </w:tc>
      </w:tr>
      <w:tr w:rsidR="00DD10B7" w:rsidRPr="00F05915" w14:paraId="79407EF2" w14:textId="77777777" w:rsidTr="003A3FC9">
        <w:tc>
          <w:tcPr>
            <w:tcW w:w="1975" w:type="dxa"/>
          </w:tcPr>
          <w:p w14:paraId="2D29E3A2" w14:textId="5EDC2F4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exam-sp-F</w:t>
            </w:r>
          </w:p>
        </w:tc>
        <w:tc>
          <w:tcPr>
            <w:tcW w:w="7376" w:type="dxa"/>
          </w:tcPr>
          <w:p w14:paraId="3B0E893B" w14:textId="400DC9D9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aagagaacggcgagggccaggttcaccaggatcccgg</w:t>
            </w:r>
            <w:proofErr w:type="spellEnd"/>
          </w:p>
        </w:tc>
      </w:tr>
      <w:tr w:rsidR="00DD10B7" w:rsidRPr="00F05915" w14:paraId="2FC5D005" w14:textId="77777777" w:rsidTr="003A3FC9">
        <w:tc>
          <w:tcPr>
            <w:tcW w:w="1975" w:type="dxa"/>
          </w:tcPr>
          <w:p w14:paraId="1597C54A" w14:textId="6C055F9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81-genome-R</w:t>
            </w:r>
          </w:p>
        </w:tc>
        <w:tc>
          <w:tcPr>
            <w:tcW w:w="7376" w:type="dxa"/>
          </w:tcPr>
          <w:p w14:paraId="7A7860E6" w14:textId="25325624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tggccttcctcctcggggccttcgggctcatcctcc</w:t>
            </w:r>
            <w:proofErr w:type="spellEnd"/>
          </w:p>
        </w:tc>
      </w:tr>
      <w:tr w:rsidR="00DD10B7" w:rsidRPr="00F05915" w14:paraId="2A9DFE5F" w14:textId="77777777" w:rsidTr="003A3FC9">
        <w:tc>
          <w:tcPr>
            <w:tcW w:w="1975" w:type="dxa"/>
          </w:tcPr>
          <w:p w14:paraId="55F78A61" w14:textId="0F84788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genome-F</w:t>
            </w:r>
          </w:p>
        </w:tc>
        <w:tc>
          <w:tcPr>
            <w:tcW w:w="7376" w:type="dxa"/>
          </w:tcPr>
          <w:p w14:paraId="14849D35" w14:textId="33B5AAC8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ccaaagcctccggagggccctcgccctaaagcc</w:t>
            </w:r>
            <w:proofErr w:type="spellEnd"/>
          </w:p>
        </w:tc>
      </w:tr>
      <w:tr w:rsidR="00DD10B7" w:rsidRPr="00F05915" w14:paraId="62D6BB81" w14:textId="77777777" w:rsidTr="003A3FC9">
        <w:tc>
          <w:tcPr>
            <w:tcW w:w="1975" w:type="dxa"/>
          </w:tcPr>
          <w:p w14:paraId="51661440" w14:textId="4DEE1BC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exam-sp-F</w:t>
            </w:r>
          </w:p>
        </w:tc>
        <w:tc>
          <w:tcPr>
            <w:tcW w:w="7376" w:type="dxa"/>
          </w:tcPr>
          <w:p w14:paraId="5423CD5D" w14:textId="61A9A9E9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cgtcctcgcccacttcctccacaacgcca</w:t>
            </w:r>
            <w:proofErr w:type="spellEnd"/>
          </w:p>
        </w:tc>
      </w:tr>
      <w:tr w:rsidR="00DD10B7" w:rsidRPr="00F05915" w14:paraId="297A5997" w14:textId="77777777" w:rsidTr="003A3FC9">
        <w:tc>
          <w:tcPr>
            <w:tcW w:w="1975" w:type="dxa"/>
          </w:tcPr>
          <w:p w14:paraId="06B7D3E7" w14:textId="1291B3A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492-genome-R</w:t>
            </w:r>
          </w:p>
        </w:tc>
        <w:tc>
          <w:tcPr>
            <w:tcW w:w="7376" w:type="dxa"/>
          </w:tcPr>
          <w:p w14:paraId="5548E908" w14:textId="1BD99136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tgagctcctccagaaaggcctcccggaggtcctg</w:t>
            </w:r>
            <w:proofErr w:type="spellEnd"/>
          </w:p>
        </w:tc>
      </w:tr>
      <w:tr w:rsidR="00DD10B7" w:rsidRPr="00F05915" w14:paraId="6632C500" w14:textId="77777777" w:rsidTr="003A3FC9">
        <w:tc>
          <w:tcPr>
            <w:tcW w:w="1975" w:type="dxa"/>
          </w:tcPr>
          <w:p w14:paraId="21863F75" w14:textId="71F8E7E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genome-F</w:t>
            </w:r>
          </w:p>
        </w:tc>
        <w:tc>
          <w:tcPr>
            <w:tcW w:w="7376" w:type="dxa"/>
          </w:tcPr>
          <w:p w14:paraId="363D2F64" w14:textId="346F2497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tgcgccaaacccggcccaccttcactgcg</w:t>
            </w:r>
            <w:proofErr w:type="spellEnd"/>
          </w:p>
        </w:tc>
      </w:tr>
      <w:tr w:rsidR="00DD10B7" w:rsidRPr="00F05915" w14:paraId="7B126521" w14:textId="77777777" w:rsidTr="003A3FC9">
        <w:tc>
          <w:tcPr>
            <w:tcW w:w="1975" w:type="dxa"/>
          </w:tcPr>
          <w:p w14:paraId="106C1B29" w14:textId="7A08287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0663-exam-sp-F</w:t>
            </w:r>
          </w:p>
        </w:tc>
        <w:tc>
          <w:tcPr>
            <w:tcW w:w="7376" w:type="dxa"/>
          </w:tcPr>
          <w:p w14:paraId="1E5A9E02" w14:textId="3CC2F6A9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accccgcggagaagtcccgcaccctcacc</w:t>
            </w:r>
            <w:proofErr w:type="spellEnd"/>
          </w:p>
        </w:tc>
      </w:tr>
      <w:tr w:rsidR="00DD10B7" w:rsidRPr="00F05915" w14:paraId="7D1B682F" w14:textId="77777777" w:rsidTr="003A3FC9">
        <w:tc>
          <w:tcPr>
            <w:tcW w:w="1975" w:type="dxa"/>
          </w:tcPr>
          <w:p w14:paraId="142B1A04" w14:textId="497666E8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63-genome-R</w:t>
            </w:r>
          </w:p>
        </w:tc>
        <w:tc>
          <w:tcPr>
            <w:tcW w:w="7376" w:type="dxa"/>
          </w:tcPr>
          <w:p w14:paraId="5491D1CF" w14:textId="2EE2DAB7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ggtctggtacgccgtgcggaacaagggatggaa</w:t>
            </w:r>
            <w:proofErr w:type="spellEnd"/>
          </w:p>
        </w:tc>
      </w:tr>
      <w:tr w:rsidR="00DD10B7" w:rsidRPr="00F05915" w14:paraId="40A68F14" w14:textId="77777777" w:rsidTr="003A3FC9">
        <w:tc>
          <w:tcPr>
            <w:tcW w:w="1975" w:type="dxa"/>
          </w:tcPr>
          <w:p w14:paraId="462BA91F" w14:textId="3FB10071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genome-F</w:t>
            </w:r>
          </w:p>
        </w:tc>
        <w:tc>
          <w:tcPr>
            <w:tcW w:w="7376" w:type="dxa"/>
          </w:tcPr>
          <w:p w14:paraId="1403F76F" w14:textId="6067DEEA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gaccaaacgggcatcggccgtccaaaccaccttacacccccaa</w:t>
            </w:r>
            <w:proofErr w:type="spellEnd"/>
          </w:p>
        </w:tc>
      </w:tr>
      <w:tr w:rsidR="00DD10B7" w:rsidRPr="00F05915" w14:paraId="15FFE803" w14:textId="77777777" w:rsidTr="003A3FC9">
        <w:tc>
          <w:tcPr>
            <w:tcW w:w="1975" w:type="dxa"/>
          </w:tcPr>
          <w:p w14:paraId="15130712" w14:textId="0D849D3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exam-sp-F</w:t>
            </w:r>
          </w:p>
        </w:tc>
        <w:tc>
          <w:tcPr>
            <w:tcW w:w="7376" w:type="dxa"/>
          </w:tcPr>
          <w:p w14:paraId="16030386" w14:textId="1B3D6113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tccaggagccccaggccgcggaccaaaa</w:t>
            </w:r>
            <w:proofErr w:type="spellEnd"/>
          </w:p>
        </w:tc>
      </w:tr>
      <w:tr w:rsidR="00DD10B7" w:rsidRPr="00F05915" w14:paraId="7D49EA4A" w14:textId="77777777" w:rsidTr="003A3FC9">
        <w:tc>
          <w:tcPr>
            <w:tcW w:w="1975" w:type="dxa"/>
          </w:tcPr>
          <w:p w14:paraId="09457002" w14:textId="2731715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687-genome-R</w:t>
            </w:r>
          </w:p>
        </w:tc>
        <w:tc>
          <w:tcPr>
            <w:tcW w:w="7376" w:type="dxa"/>
          </w:tcPr>
          <w:p w14:paraId="47E6AD0E" w14:textId="5414C05B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tctccagcacggtcttggagatgcggtcggggttctccagg</w:t>
            </w:r>
            <w:proofErr w:type="spellEnd"/>
          </w:p>
        </w:tc>
      </w:tr>
      <w:tr w:rsidR="00DD10B7" w:rsidRPr="00F05915" w14:paraId="761ABEFB" w14:textId="77777777" w:rsidTr="003A3FC9">
        <w:tc>
          <w:tcPr>
            <w:tcW w:w="1975" w:type="dxa"/>
          </w:tcPr>
          <w:p w14:paraId="1797767A" w14:textId="4A6B74F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genome-F</w:t>
            </w:r>
          </w:p>
        </w:tc>
        <w:tc>
          <w:tcPr>
            <w:tcW w:w="7376" w:type="dxa"/>
          </w:tcPr>
          <w:p w14:paraId="28A8DBE5" w14:textId="76F963F7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cacccagaggatgggcaggaaggacagggcgttg</w:t>
            </w:r>
            <w:proofErr w:type="spellEnd"/>
          </w:p>
        </w:tc>
      </w:tr>
      <w:tr w:rsidR="00DD10B7" w:rsidRPr="00F05915" w14:paraId="3C30198E" w14:textId="77777777" w:rsidTr="003A3FC9">
        <w:tc>
          <w:tcPr>
            <w:tcW w:w="1975" w:type="dxa"/>
          </w:tcPr>
          <w:p w14:paraId="0AEA7A74" w14:textId="1FFEFFC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exam-sp-F</w:t>
            </w:r>
          </w:p>
        </w:tc>
        <w:tc>
          <w:tcPr>
            <w:tcW w:w="7376" w:type="dxa"/>
          </w:tcPr>
          <w:p w14:paraId="60686A9D" w14:textId="4F0C650D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agggtctaccgggcgctcctcgccctgaggaa</w:t>
            </w:r>
            <w:proofErr w:type="spellEnd"/>
          </w:p>
        </w:tc>
      </w:tr>
      <w:tr w:rsidR="00DD10B7" w:rsidRPr="00F05915" w14:paraId="26E85BA0" w14:textId="77777777" w:rsidTr="003A3FC9">
        <w:tc>
          <w:tcPr>
            <w:tcW w:w="1975" w:type="dxa"/>
          </w:tcPr>
          <w:p w14:paraId="51F33408" w14:textId="0D583D3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50-genome-R</w:t>
            </w:r>
          </w:p>
        </w:tc>
        <w:tc>
          <w:tcPr>
            <w:tcW w:w="7376" w:type="dxa"/>
          </w:tcPr>
          <w:p w14:paraId="7A1FFA7C" w14:textId="35B1DC7E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cgttcccgcttgctgaagctgtccgggcttacc</w:t>
            </w:r>
            <w:proofErr w:type="spellEnd"/>
          </w:p>
        </w:tc>
      </w:tr>
      <w:tr w:rsidR="00DD10B7" w:rsidRPr="00F05915" w14:paraId="27BD88FA" w14:textId="77777777" w:rsidTr="003A3FC9">
        <w:tc>
          <w:tcPr>
            <w:tcW w:w="1975" w:type="dxa"/>
          </w:tcPr>
          <w:p w14:paraId="4E4FAE14" w14:textId="207D1CB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genome-F</w:t>
            </w:r>
          </w:p>
        </w:tc>
        <w:tc>
          <w:tcPr>
            <w:tcW w:w="7376" w:type="dxa"/>
          </w:tcPr>
          <w:p w14:paraId="61D60643" w14:textId="28350F07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ggtggcggaagaacggggggcgccccttta</w:t>
            </w:r>
            <w:proofErr w:type="spellEnd"/>
          </w:p>
        </w:tc>
      </w:tr>
      <w:tr w:rsidR="00DD10B7" w:rsidRPr="00F05915" w14:paraId="02B47CC4" w14:textId="77777777" w:rsidTr="003A3FC9">
        <w:tc>
          <w:tcPr>
            <w:tcW w:w="1975" w:type="dxa"/>
          </w:tcPr>
          <w:p w14:paraId="4776DFA8" w14:textId="2955831C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exam-sp-F</w:t>
            </w:r>
          </w:p>
        </w:tc>
        <w:tc>
          <w:tcPr>
            <w:tcW w:w="7376" w:type="dxa"/>
          </w:tcPr>
          <w:p w14:paraId="366F0AB2" w14:textId="23BC3BD8" w:rsidR="00DD10B7" w:rsidRPr="00F05915" w:rsidRDefault="00DD10B7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gggggttcccggagctcaaagaccaccacgggcttc</w:t>
            </w:r>
            <w:proofErr w:type="spellEnd"/>
          </w:p>
        </w:tc>
      </w:tr>
      <w:tr w:rsidR="00DD10B7" w:rsidRPr="00F05915" w14:paraId="285B9E13" w14:textId="77777777" w:rsidTr="003A3FC9">
        <w:tc>
          <w:tcPr>
            <w:tcW w:w="1975" w:type="dxa"/>
          </w:tcPr>
          <w:p w14:paraId="56E1E905" w14:textId="4A857FE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0974-genome-R</w:t>
            </w:r>
          </w:p>
        </w:tc>
        <w:tc>
          <w:tcPr>
            <w:tcW w:w="7376" w:type="dxa"/>
          </w:tcPr>
          <w:p w14:paraId="33B5384A" w14:textId="538F806D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tcttccgggggcggacggaggtggccatc</w:t>
            </w:r>
            <w:proofErr w:type="spellEnd"/>
          </w:p>
        </w:tc>
      </w:tr>
      <w:tr w:rsidR="00DD10B7" w:rsidRPr="00F05915" w14:paraId="3D5B1880" w14:textId="77777777" w:rsidTr="003A3FC9">
        <w:tc>
          <w:tcPr>
            <w:tcW w:w="1975" w:type="dxa"/>
          </w:tcPr>
          <w:p w14:paraId="0AD2D99A" w14:textId="5658BC2B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genome-F</w:t>
            </w:r>
          </w:p>
        </w:tc>
        <w:tc>
          <w:tcPr>
            <w:tcW w:w="7376" w:type="dxa"/>
          </w:tcPr>
          <w:p w14:paraId="55F29E98" w14:textId="4CE10DB0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aggtggcctcgttcttgcggcggagcagatcg</w:t>
            </w:r>
            <w:proofErr w:type="spellEnd"/>
          </w:p>
        </w:tc>
      </w:tr>
      <w:tr w:rsidR="00DD10B7" w:rsidRPr="00F05915" w14:paraId="5801DF11" w14:textId="77777777" w:rsidTr="003A3FC9">
        <w:tc>
          <w:tcPr>
            <w:tcW w:w="1975" w:type="dxa"/>
          </w:tcPr>
          <w:p w14:paraId="7511D345" w14:textId="6401B5C6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exam-sp-F</w:t>
            </w:r>
          </w:p>
        </w:tc>
        <w:tc>
          <w:tcPr>
            <w:tcW w:w="7376" w:type="dxa"/>
          </w:tcPr>
          <w:p w14:paraId="47E2ED09" w14:textId="0040EF94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cccgcgggcttttacctggggtactgggc</w:t>
            </w:r>
            <w:proofErr w:type="spellEnd"/>
          </w:p>
        </w:tc>
      </w:tr>
      <w:tr w:rsidR="00DD10B7" w:rsidRPr="00F05915" w14:paraId="6D87A4D1" w14:textId="77777777" w:rsidTr="003A3FC9">
        <w:tc>
          <w:tcPr>
            <w:tcW w:w="1975" w:type="dxa"/>
          </w:tcPr>
          <w:p w14:paraId="69308C5D" w14:textId="1FE4DC1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0-genome-R</w:t>
            </w:r>
          </w:p>
        </w:tc>
        <w:tc>
          <w:tcPr>
            <w:tcW w:w="7376" w:type="dxa"/>
          </w:tcPr>
          <w:p w14:paraId="0685B7E9" w14:textId="16129D2B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ctggttcaggcgcttgaagataaaggccatcacctgggcc</w:t>
            </w:r>
            <w:proofErr w:type="spellEnd"/>
          </w:p>
        </w:tc>
      </w:tr>
      <w:tr w:rsidR="00DD10B7" w:rsidRPr="00F05915" w14:paraId="5B1617CD" w14:textId="77777777" w:rsidTr="003A3FC9">
        <w:tc>
          <w:tcPr>
            <w:tcW w:w="1975" w:type="dxa"/>
          </w:tcPr>
          <w:p w14:paraId="41595A8F" w14:textId="21E625E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genome-F</w:t>
            </w:r>
          </w:p>
        </w:tc>
        <w:tc>
          <w:tcPr>
            <w:tcW w:w="7376" w:type="dxa"/>
          </w:tcPr>
          <w:p w14:paraId="1BF3F4C5" w14:textId="007BEA91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caccgcgggcaccgccctcctcttccacg</w:t>
            </w:r>
            <w:proofErr w:type="spellEnd"/>
          </w:p>
        </w:tc>
      </w:tr>
      <w:tr w:rsidR="00DD10B7" w:rsidRPr="00F05915" w14:paraId="61EE37C7" w14:textId="77777777" w:rsidTr="003A3FC9">
        <w:tc>
          <w:tcPr>
            <w:tcW w:w="1975" w:type="dxa"/>
          </w:tcPr>
          <w:p w14:paraId="2FBCA2D9" w14:textId="4E1E41A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exam-sp-F</w:t>
            </w:r>
          </w:p>
        </w:tc>
        <w:tc>
          <w:tcPr>
            <w:tcW w:w="7376" w:type="dxa"/>
          </w:tcPr>
          <w:p w14:paraId="72C02184" w14:textId="037CF64C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gcaggtcctgagggccatccgcctcacggac</w:t>
            </w:r>
            <w:proofErr w:type="spellEnd"/>
          </w:p>
        </w:tc>
      </w:tr>
      <w:tr w:rsidR="00DD10B7" w:rsidRPr="00F05915" w14:paraId="16C5FEAF" w14:textId="77777777" w:rsidTr="003A3FC9">
        <w:tc>
          <w:tcPr>
            <w:tcW w:w="1975" w:type="dxa"/>
          </w:tcPr>
          <w:p w14:paraId="069538B0" w14:textId="2378941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11-genome-R</w:t>
            </w:r>
          </w:p>
        </w:tc>
        <w:tc>
          <w:tcPr>
            <w:tcW w:w="7376" w:type="dxa"/>
          </w:tcPr>
          <w:p w14:paraId="25AC712F" w14:textId="0E8133E8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acgcccaaaagcccctgcaccagctggag</w:t>
            </w:r>
            <w:proofErr w:type="spellEnd"/>
          </w:p>
        </w:tc>
      </w:tr>
      <w:tr w:rsidR="00DD10B7" w:rsidRPr="00F05915" w14:paraId="0340380B" w14:textId="77777777" w:rsidTr="003A3FC9">
        <w:tc>
          <w:tcPr>
            <w:tcW w:w="1975" w:type="dxa"/>
          </w:tcPr>
          <w:p w14:paraId="3C3F717E" w14:textId="481599CA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genome-F</w:t>
            </w:r>
          </w:p>
        </w:tc>
        <w:tc>
          <w:tcPr>
            <w:tcW w:w="7376" w:type="dxa"/>
          </w:tcPr>
          <w:p w14:paraId="68F1B62E" w14:textId="593E74C0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agcgggtcctggacgtgtacagctacgtgggg</w:t>
            </w:r>
            <w:proofErr w:type="spellEnd"/>
          </w:p>
        </w:tc>
      </w:tr>
      <w:tr w:rsidR="00DD10B7" w:rsidRPr="00F05915" w14:paraId="02782A8B" w14:textId="77777777" w:rsidTr="003A3FC9">
        <w:tc>
          <w:tcPr>
            <w:tcW w:w="1975" w:type="dxa"/>
          </w:tcPr>
          <w:p w14:paraId="718201E0" w14:textId="12498020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exam-sp-F</w:t>
            </w:r>
          </w:p>
        </w:tc>
        <w:tc>
          <w:tcPr>
            <w:tcW w:w="7376" w:type="dxa"/>
          </w:tcPr>
          <w:p w14:paraId="238EE6A3" w14:textId="651E14C3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aggaggcccacgaggaggaggggccagaggaa</w:t>
            </w:r>
            <w:proofErr w:type="spellEnd"/>
          </w:p>
        </w:tc>
      </w:tr>
      <w:tr w:rsidR="00DD10B7" w:rsidRPr="00F05915" w14:paraId="3E2EF45F" w14:textId="77777777" w:rsidTr="003A3FC9">
        <w:tc>
          <w:tcPr>
            <w:tcW w:w="1975" w:type="dxa"/>
          </w:tcPr>
          <w:p w14:paraId="7EC5BF87" w14:textId="272DE91F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128-genome-R</w:t>
            </w:r>
          </w:p>
        </w:tc>
        <w:tc>
          <w:tcPr>
            <w:tcW w:w="7376" w:type="dxa"/>
          </w:tcPr>
          <w:p w14:paraId="03518E4A" w14:textId="3E68D847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gggcacggtgatcaccgccttggtgatcttttcccc</w:t>
            </w:r>
            <w:proofErr w:type="spellEnd"/>
          </w:p>
        </w:tc>
      </w:tr>
      <w:tr w:rsidR="00DD10B7" w:rsidRPr="00F05915" w14:paraId="626A41AB" w14:textId="77777777" w:rsidTr="003A3FC9">
        <w:tc>
          <w:tcPr>
            <w:tcW w:w="1975" w:type="dxa"/>
          </w:tcPr>
          <w:p w14:paraId="5A72CFC4" w14:textId="052C2F9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genome-F</w:t>
            </w:r>
          </w:p>
        </w:tc>
        <w:tc>
          <w:tcPr>
            <w:tcW w:w="7376" w:type="dxa"/>
          </w:tcPr>
          <w:p w14:paraId="01996DFF" w14:textId="000D8DA1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acgagaccgtcctcctggaggggcggcagatgt</w:t>
            </w:r>
            <w:proofErr w:type="spellEnd"/>
          </w:p>
        </w:tc>
      </w:tr>
      <w:tr w:rsidR="00DD10B7" w:rsidRPr="00F05915" w14:paraId="57CABA59" w14:textId="77777777" w:rsidTr="003A3FC9">
        <w:tc>
          <w:tcPr>
            <w:tcW w:w="1975" w:type="dxa"/>
          </w:tcPr>
          <w:p w14:paraId="609E98C3" w14:textId="7668E6ED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exam-sp-F</w:t>
            </w:r>
          </w:p>
        </w:tc>
        <w:tc>
          <w:tcPr>
            <w:tcW w:w="7376" w:type="dxa"/>
          </w:tcPr>
          <w:p w14:paraId="3F576581" w14:textId="2E3C6A6C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tcttcaccgacgcccccctcaccgtagggaactc</w:t>
            </w:r>
            <w:proofErr w:type="spellEnd"/>
          </w:p>
        </w:tc>
      </w:tr>
      <w:tr w:rsidR="00DD10B7" w:rsidRPr="00F05915" w14:paraId="0B6F0DD6" w14:textId="77777777" w:rsidTr="003A3FC9">
        <w:tc>
          <w:tcPr>
            <w:tcW w:w="1975" w:type="dxa"/>
          </w:tcPr>
          <w:p w14:paraId="5B716A88" w14:textId="30B7C58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1905-genome-R</w:t>
            </w:r>
          </w:p>
        </w:tc>
        <w:tc>
          <w:tcPr>
            <w:tcW w:w="7376" w:type="dxa"/>
          </w:tcPr>
          <w:p w14:paraId="2910D227" w14:textId="3F0287D6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tgccgtggaagtccaggtggtcgtcggggtagaagttcacg</w:t>
            </w:r>
            <w:proofErr w:type="spellEnd"/>
          </w:p>
        </w:tc>
      </w:tr>
      <w:tr w:rsidR="00DD10B7" w:rsidRPr="00F05915" w14:paraId="582BDCF2" w14:textId="77777777" w:rsidTr="003A3FC9">
        <w:tc>
          <w:tcPr>
            <w:tcW w:w="1975" w:type="dxa"/>
          </w:tcPr>
          <w:p w14:paraId="71911E7D" w14:textId="2CF9E7F9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pTT27-F1</w:t>
            </w:r>
          </w:p>
        </w:tc>
        <w:tc>
          <w:tcPr>
            <w:tcW w:w="7376" w:type="dxa"/>
          </w:tcPr>
          <w:p w14:paraId="674B9A1E" w14:textId="35B57B86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aactacctggacatctggcgcgtcctgcccttcttccactacctga</w:t>
            </w:r>
            <w:proofErr w:type="spellEnd"/>
          </w:p>
        </w:tc>
      </w:tr>
      <w:tr w:rsidR="00DD10B7" w:rsidRPr="00F05915" w14:paraId="1591303F" w14:textId="77777777" w:rsidTr="003A3FC9">
        <w:tc>
          <w:tcPr>
            <w:tcW w:w="1975" w:type="dxa"/>
          </w:tcPr>
          <w:p w14:paraId="7C619409" w14:textId="154F2D4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pTT27-R1</w:t>
            </w:r>
          </w:p>
        </w:tc>
        <w:tc>
          <w:tcPr>
            <w:tcW w:w="7376" w:type="dxa"/>
          </w:tcPr>
          <w:p w14:paraId="46791647" w14:textId="465E817D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gcctttgacatggacaaggcgcaggtggtgcggac</w:t>
            </w:r>
            <w:proofErr w:type="spellEnd"/>
          </w:p>
        </w:tc>
      </w:tr>
      <w:tr w:rsidR="00DD10B7" w:rsidRPr="00F05915" w14:paraId="76A4C8EA" w14:textId="77777777" w:rsidTr="003A3FC9">
        <w:tc>
          <w:tcPr>
            <w:tcW w:w="1975" w:type="dxa"/>
          </w:tcPr>
          <w:p w14:paraId="52146D24" w14:textId="54BE41F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pTT27-F2</w:t>
            </w:r>
          </w:p>
        </w:tc>
        <w:tc>
          <w:tcPr>
            <w:tcW w:w="7376" w:type="dxa"/>
          </w:tcPr>
          <w:p w14:paraId="74ABD6DE" w14:textId="68B962F5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acccgtcctcctgacctttgcaaggcaagcccactc</w:t>
            </w:r>
            <w:proofErr w:type="spellEnd"/>
          </w:p>
        </w:tc>
      </w:tr>
      <w:tr w:rsidR="00DD10B7" w:rsidRPr="00F05915" w14:paraId="744F88B7" w14:textId="77777777" w:rsidTr="003A3FC9">
        <w:tc>
          <w:tcPr>
            <w:tcW w:w="1975" w:type="dxa"/>
          </w:tcPr>
          <w:p w14:paraId="57914620" w14:textId="0981F705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pTT27-R2</w:t>
            </w:r>
          </w:p>
        </w:tc>
        <w:tc>
          <w:tcPr>
            <w:tcW w:w="7376" w:type="dxa"/>
          </w:tcPr>
          <w:p w14:paraId="7B3C1B67" w14:textId="0E3C9DB6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ccgatggcgaagagggcggtcctaagttcttccaggtagtc</w:t>
            </w:r>
            <w:proofErr w:type="spellEnd"/>
          </w:p>
        </w:tc>
      </w:tr>
      <w:tr w:rsidR="00DD10B7" w:rsidRPr="00F05915" w14:paraId="530DB848" w14:textId="77777777" w:rsidTr="003A3FC9">
        <w:tc>
          <w:tcPr>
            <w:tcW w:w="1975" w:type="dxa"/>
          </w:tcPr>
          <w:p w14:paraId="4879032C" w14:textId="24472454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pTT27-F3</w:t>
            </w:r>
          </w:p>
        </w:tc>
        <w:tc>
          <w:tcPr>
            <w:tcW w:w="7376" w:type="dxa"/>
          </w:tcPr>
          <w:p w14:paraId="657B793D" w14:textId="783651DA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cttcccttcggtccgggcctccctccgtagctt</w:t>
            </w:r>
            <w:proofErr w:type="spellEnd"/>
          </w:p>
        </w:tc>
      </w:tr>
      <w:tr w:rsidR="00DD10B7" w:rsidRPr="00F05915" w14:paraId="6C6848D1" w14:textId="77777777" w:rsidTr="003A3FC9">
        <w:tc>
          <w:tcPr>
            <w:tcW w:w="1975" w:type="dxa"/>
          </w:tcPr>
          <w:p w14:paraId="2CD1B4BA" w14:textId="5ECA6B6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exam-pTT27-R3</w:t>
            </w:r>
          </w:p>
        </w:tc>
        <w:tc>
          <w:tcPr>
            <w:tcW w:w="7376" w:type="dxa"/>
          </w:tcPr>
          <w:p w14:paraId="040F03B7" w14:textId="7FED7CDD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cggacgcgaggcggcttggggagcttctcctttc</w:t>
            </w:r>
            <w:proofErr w:type="spellEnd"/>
          </w:p>
        </w:tc>
      </w:tr>
      <w:tr w:rsidR="00DD10B7" w:rsidRPr="00F05915" w14:paraId="19C12C28" w14:textId="77777777" w:rsidTr="003A3FC9">
        <w:tc>
          <w:tcPr>
            <w:tcW w:w="1975" w:type="dxa"/>
          </w:tcPr>
          <w:p w14:paraId="523B0C48" w14:textId="037DE137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repT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sp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F</w:t>
            </w:r>
          </w:p>
        </w:tc>
        <w:tc>
          <w:tcPr>
            <w:tcW w:w="7376" w:type="dxa"/>
          </w:tcPr>
          <w:p w14:paraId="3E53077D" w14:textId="1AF28AC8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acaccaccacggcctaccagatcctcaagctcatgggcttcgac</w:t>
            </w:r>
            <w:proofErr w:type="spellEnd"/>
          </w:p>
        </w:tc>
      </w:tr>
      <w:tr w:rsidR="00DD10B7" w:rsidRPr="00F05915" w14:paraId="2CB59BBB" w14:textId="77777777" w:rsidTr="003A3FC9">
        <w:tc>
          <w:tcPr>
            <w:tcW w:w="1975" w:type="dxa"/>
          </w:tcPr>
          <w:p w14:paraId="79834797" w14:textId="1ADCBFE2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repT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sp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R</w:t>
            </w:r>
          </w:p>
        </w:tc>
        <w:tc>
          <w:tcPr>
            <w:tcW w:w="7376" w:type="dxa"/>
          </w:tcPr>
          <w:p w14:paraId="3C5E6AA2" w14:textId="7EC0D0A1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aacgtcgaagcccatgagcttgaggatctggtaggccgtggtggt</w:t>
            </w:r>
            <w:proofErr w:type="spellEnd"/>
          </w:p>
        </w:tc>
      </w:tr>
      <w:tr w:rsidR="00DD10B7" w:rsidRPr="00F05915" w14:paraId="7283A6BF" w14:textId="77777777" w:rsidTr="003A3FC9">
        <w:tc>
          <w:tcPr>
            <w:tcW w:w="1975" w:type="dxa"/>
            <w:tcBorders>
              <w:bottom w:val="single" w:sz="4" w:space="0" w:color="auto"/>
            </w:tcBorders>
          </w:tcPr>
          <w:p w14:paraId="3E1882C7" w14:textId="7883856E" w:rsidR="00DD10B7" w:rsidRPr="00F05915" w:rsidRDefault="00DD10B7" w:rsidP="003A3FC9">
            <w:pPr>
              <w:snapToGrid w:val="0"/>
              <w:spacing w:before="20" w:after="20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r w:rsidRPr="00F05915">
              <w:rPr>
                <w:rFonts w:asciiTheme="majorBidi" w:hAnsiTheme="majorBidi" w:cstheme="majorBidi"/>
                <w:sz w:val="24"/>
                <w:szCs w:val="24"/>
              </w:rPr>
              <w:t>verify-</w:t>
            </w: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repT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proofErr w:type="spellStart"/>
            <w:r w:rsidRPr="00F05915">
              <w:rPr>
                <w:rFonts w:asciiTheme="majorBidi" w:hAnsiTheme="majorBidi" w:cstheme="majorBidi"/>
                <w:sz w:val="24"/>
                <w:szCs w:val="24"/>
              </w:rPr>
              <w:t>sp</w:t>
            </w:r>
            <w:proofErr w:type="spellEnd"/>
            <w:r w:rsidRPr="00F05915">
              <w:rPr>
                <w:rFonts w:asciiTheme="majorBidi" w:hAnsiTheme="majorBidi" w:cstheme="majorBidi"/>
                <w:sz w:val="24"/>
                <w:szCs w:val="24"/>
              </w:rPr>
              <w:t>-F</w:t>
            </w:r>
          </w:p>
        </w:tc>
        <w:tc>
          <w:tcPr>
            <w:tcW w:w="7376" w:type="dxa"/>
            <w:tcBorders>
              <w:bottom w:val="single" w:sz="4" w:space="0" w:color="auto"/>
            </w:tcBorders>
          </w:tcPr>
          <w:p w14:paraId="4D5DD63F" w14:textId="06BADC5A" w:rsidR="00DD10B7" w:rsidRPr="00F05915" w:rsidRDefault="00CA5C64" w:rsidP="003A3FC9">
            <w:pPr>
              <w:snapToGrid w:val="0"/>
              <w:spacing w:before="20" w:after="20"/>
              <w:ind w:left="851"/>
              <w:jc w:val="lowKashida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DD10B7" w:rsidRPr="00F05915">
              <w:rPr>
                <w:rFonts w:asciiTheme="majorBidi" w:hAnsiTheme="majorBidi" w:cstheme="majorBidi"/>
                <w:sz w:val="24"/>
                <w:szCs w:val="24"/>
              </w:rPr>
              <w:t>gcctaccagatcctcaagc</w:t>
            </w:r>
            <w:proofErr w:type="spellEnd"/>
          </w:p>
        </w:tc>
      </w:tr>
    </w:tbl>
    <w:p w14:paraId="79B9D576" w14:textId="622D2662" w:rsidR="00DA5CC1" w:rsidRPr="00F05915" w:rsidRDefault="003A3FC9" w:rsidP="004C7B04">
      <w:pPr>
        <w:snapToGrid w:val="0"/>
        <w:spacing w:before="3840" w:after="0" w:line="360" w:lineRule="auto"/>
        <w:jc w:val="both"/>
        <w:rPr>
          <w:rFonts w:asciiTheme="majorBidi" w:hAnsiTheme="majorBidi" w:cstheme="majorBidi"/>
          <w:lang w:bidi="ar-EG"/>
        </w:rPr>
      </w:pPr>
      <w:r w:rsidRPr="00CB49A8">
        <w:rPr>
          <w:rFonts w:asciiTheme="majorBidi" w:hAnsiTheme="majorBidi" w:cstheme="majorBidi"/>
          <w:b/>
          <w:bCs/>
          <w:lang w:bidi="ar-EG"/>
        </w:rPr>
        <w:lastRenderedPageBreak/>
        <w:t>T</w:t>
      </w:r>
      <w:r>
        <w:rPr>
          <w:rFonts w:asciiTheme="majorBidi" w:hAnsiTheme="majorBidi" w:cstheme="majorBidi"/>
          <w:b/>
          <w:bCs/>
          <w:lang w:bidi="ar-EG"/>
        </w:rPr>
        <w:t>able</w:t>
      </w:r>
      <w:r w:rsidRPr="00CB49A8">
        <w:rPr>
          <w:rFonts w:asciiTheme="majorBidi" w:hAnsiTheme="majorBidi" w:cstheme="majorBidi"/>
          <w:b/>
          <w:bCs/>
          <w:lang w:bidi="ar-EG"/>
        </w:rPr>
        <w:t xml:space="preserve"> </w:t>
      </w:r>
      <w:r>
        <w:rPr>
          <w:rFonts w:asciiTheme="majorBidi" w:hAnsiTheme="majorBidi" w:cstheme="majorBidi"/>
          <w:b/>
          <w:bCs/>
          <w:lang w:bidi="ar-EG"/>
        </w:rPr>
        <w:t>S</w:t>
      </w:r>
      <w:r w:rsidRPr="00CB49A8">
        <w:rPr>
          <w:rFonts w:asciiTheme="majorBidi" w:hAnsiTheme="majorBidi" w:cstheme="majorBidi"/>
          <w:b/>
          <w:bCs/>
          <w:lang w:bidi="ar-EG"/>
        </w:rPr>
        <w:t>3</w:t>
      </w:r>
      <w:r>
        <w:rPr>
          <w:rFonts w:asciiTheme="majorBidi" w:hAnsiTheme="majorBidi" w:cstheme="majorBidi"/>
          <w:b/>
          <w:bCs/>
          <w:lang w:bidi="ar-EG"/>
        </w:rPr>
        <w:t>.</w:t>
      </w:r>
      <w:r w:rsidRPr="00F05915">
        <w:rPr>
          <w:rFonts w:asciiTheme="majorBidi" w:hAnsiTheme="majorBidi" w:cstheme="majorBidi"/>
          <w:lang w:bidi="ar-EG"/>
        </w:rPr>
        <w:t xml:space="preserve"> Plasmids used in </w:t>
      </w:r>
      <w:r>
        <w:rPr>
          <w:rFonts w:asciiTheme="majorBidi" w:hAnsiTheme="majorBidi" w:cstheme="majorBidi"/>
          <w:lang w:bidi="ar-EG"/>
        </w:rPr>
        <w:t>the current</w:t>
      </w:r>
      <w:r w:rsidRPr="00F05915">
        <w:rPr>
          <w:rFonts w:asciiTheme="majorBidi" w:hAnsiTheme="majorBidi" w:cstheme="majorBidi"/>
          <w:lang w:bidi="ar-EG"/>
        </w:rPr>
        <w:t xml:space="preserve"> study</w:t>
      </w:r>
      <w:r>
        <w:rPr>
          <w:rFonts w:asciiTheme="majorBidi" w:hAnsiTheme="majorBidi" w:cstheme="majorBidi"/>
          <w:lang w:bidi="ar-EG"/>
        </w:rPr>
        <w:t>.</w:t>
      </w:r>
    </w:p>
    <w:tbl>
      <w:tblPr>
        <w:tblStyle w:val="TableGrid"/>
        <w:tblW w:w="107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6804"/>
        <w:gridCol w:w="1384"/>
      </w:tblGrid>
      <w:tr w:rsidR="00B374B0" w:rsidRPr="003A3FC9" w14:paraId="428C2312" w14:textId="77777777" w:rsidTr="003A3FC9">
        <w:trPr>
          <w:trHeight w:val="150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0BDBB" w14:textId="5F15BA1A" w:rsidR="00B374B0" w:rsidRPr="003A3FC9" w:rsidRDefault="00A273D4" w:rsidP="003A3FC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Plasmid nam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B6F99" w14:textId="7C45F0D9" w:rsidR="00B374B0" w:rsidRPr="003A3FC9" w:rsidRDefault="00A273D4" w:rsidP="003A3FC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Plasmid description</w:t>
            </w:r>
          </w:p>
        </w:tc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5110E" w14:textId="6A4E7084" w:rsidR="00B374B0" w:rsidRPr="003A3FC9" w:rsidRDefault="00A273D4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Source </w:t>
            </w:r>
          </w:p>
        </w:tc>
      </w:tr>
      <w:tr w:rsidR="003A3FC9" w:rsidRPr="003A3FC9" w14:paraId="09AC0DFB" w14:textId="77777777" w:rsidTr="003A3FC9">
        <w:trPr>
          <w:trHeight w:val="295"/>
          <w:jc w:val="center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92B041F" w14:textId="499028C7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pRKP31</w:t>
            </w:r>
          </w:p>
        </w:tc>
        <w:tc>
          <w:tcPr>
            <w:tcW w:w="6804" w:type="dxa"/>
            <w:tcBorders>
              <w:top w:val="single" w:sz="4" w:space="0" w:color="auto"/>
            </w:tcBorders>
            <w:vAlign w:val="center"/>
          </w:tcPr>
          <w:p w14:paraId="3249F8CC" w14:textId="3A75C527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The backbone plasmid used to construct promoter screening plasmids</w:t>
            </w:r>
          </w:p>
        </w:tc>
        <w:tc>
          <w:tcPr>
            <w:tcW w:w="1384" w:type="dxa"/>
            <w:tcBorders>
              <w:top w:val="single" w:sz="4" w:space="0" w:color="auto"/>
            </w:tcBorders>
            <w:vAlign w:val="center"/>
          </w:tcPr>
          <w:p w14:paraId="5ADA7449" w14:textId="2FEFE1AC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sz w:val="20"/>
                <w:szCs w:val="20"/>
              </w:rPr>
              <w:t>Lab stock</w:t>
            </w:r>
          </w:p>
        </w:tc>
      </w:tr>
      <w:tr w:rsidR="003A3FC9" w:rsidRPr="003A3FC9" w14:paraId="047512EB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22C9D932" w14:textId="6E373CD7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pRKP31-AC3</w:t>
            </w:r>
          </w:p>
        </w:tc>
        <w:tc>
          <w:tcPr>
            <w:tcW w:w="6804" w:type="dxa"/>
            <w:vAlign w:val="center"/>
          </w:tcPr>
          <w:p w14:paraId="349E1BB2" w14:textId="01658F58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The knockout plasmid based on endogenous CRISPR </w:t>
            </w: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ype I-B system</w:t>
            </w:r>
          </w:p>
        </w:tc>
        <w:tc>
          <w:tcPr>
            <w:tcW w:w="1384" w:type="dxa"/>
            <w:vAlign w:val="center"/>
          </w:tcPr>
          <w:p w14:paraId="30994EE9" w14:textId="4E6495B0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sz w:val="20"/>
                <w:szCs w:val="20"/>
              </w:rPr>
              <w:t>Lab stock</w:t>
            </w:r>
          </w:p>
        </w:tc>
      </w:tr>
      <w:tr w:rsidR="003A3FC9" w:rsidRPr="003A3FC9" w14:paraId="18160FB0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152A5357" w14:textId="1B3D110A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slp-TTP0042</w:t>
            </w:r>
          </w:p>
        </w:tc>
        <w:tc>
          <w:tcPr>
            <w:tcW w:w="6804" w:type="dxa"/>
            <w:vAlign w:val="center"/>
          </w:tcPr>
          <w:p w14:paraId="13CBF65E" w14:textId="700AACB0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To monitor TTP0042 expression level based on the </w:t>
            </w:r>
            <w:proofErr w:type="spellStart"/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slp</w:t>
            </w:r>
            <w:proofErr w:type="spellEnd"/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 promoter</w:t>
            </w:r>
          </w:p>
        </w:tc>
        <w:tc>
          <w:tcPr>
            <w:tcW w:w="1384" w:type="dxa"/>
            <w:vAlign w:val="center"/>
          </w:tcPr>
          <w:p w14:paraId="12B72BC0" w14:textId="229F3AE9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sz w:val="20"/>
                <w:szCs w:val="20"/>
              </w:rPr>
              <w:t>Lab stock</w:t>
            </w:r>
          </w:p>
        </w:tc>
      </w:tr>
      <w:tr w:rsidR="003A3FC9" w:rsidRPr="003A3FC9" w14:paraId="4EBD83FC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2164897D" w14:textId="10C35F70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nqo-TTP0042</w:t>
            </w:r>
          </w:p>
        </w:tc>
        <w:tc>
          <w:tcPr>
            <w:tcW w:w="6804" w:type="dxa"/>
            <w:vAlign w:val="center"/>
          </w:tcPr>
          <w:p w14:paraId="28FB3CE1" w14:textId="35A73FCF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To monitor TTP0042 expression level based on the </w:t>
            </w:r>
            <w:proofErr w:type="spellStart"/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nqo</w:t>
            </w:r>
            <w:proofErr w:type="spellEnd"/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 promoter</w:t>
            </w:r>
          </w:p>
        </w:tc>
        <w:tc>
          <w:tcPr>
            <w:tcW w:w="1384" w:type="dxa"/>
            <w:vAlign w:val="center"/>
          </w:tcPr>
          <w:p w14:paraId="495B4D9E" w14:textId="11D60DD9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3064B55F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6876B967" w14:textId="5AB285C1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ago-TTP0042</w:t>
            </w:r>
          </w:p>
        </w:tc>
        <w:tc>
          <w:tcPr>
            <w:tcW w:w="6804" w:type="dxa"/>
            <w:vAlign w:val="center"/>
          </w:tcPr>
          <w:p w14:paraId="2DB3A42C" w14:textId="44F1BD78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ago promoter</w:t>
            </w:r>
          </w:p>
        </w:tc>
        <w:tc>
          <w:tcPr>
            <w:tcW w:w="1384" w:type="dxa"/>
            <w:vAlign w:val="center"/>
          </w:tcPr>
          <w:p w14:paraId="5FADFA35" w14:textId="0108D742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AF32FC" w:rsidRPr="003A3FC9" w14:paraId="78022506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75594C69" w14:textId="697EA5BE" w:rsidR="00AF32FC" w:rsidRPr="003A3FC9" w:rsidRDefault="00AF32FC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P0042</w:t>
            </w:r>
          </w:p>
        </w:tc>
        <w:tc>
          <w:tcPr>
            <w:tcW w:w="6804" w:type="dxa"/>
            <w:vAlign w:val="center"/>
          </w:tcPr>
          <w:p w14:paraId="7DD53C05" w14:textId="13402CFF" w:rsidR="00AF32FC" w:rsidRPr="003A3FC9" w:rsidRDefault="00287DA8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To monitor TTP0042 expression level based on </w:t>
            </w:r>
            <w:r w:rsidR="00AF32FC"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he P31 promoter</w:t>
            </w:r>
          </w:p>
        </w:tc>
        <w:tc>
          <w:tcPr>
            <w:tcW w:w="1384" w:type="dxa"/>
            <w:vAlign w:val="center"/>
          </w:tcPr>
          <w:p w14:paraId="786C90F6" w14:textId="43FB7064" w:rsidR="00AF32FC" w:rsidRPr="003A3FC9" w:rsidRDefault="00AF32FC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Lab</w:t>
            </w:r>
            <w:r w:rsid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 stock</w:t>
            </w:r>
          </w:p>
        </w:tc>
      </w:tr>
      <w:tr w:rsidR="003A3FC9" w:rsidRPr="003A3FC9" w14:paraId="46C0B9EB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5471B42D" w14:textId="0D7D25DA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031-TTP0042</w:t>
            </w:r>
          </w:p>
        </w:tc>
        <w:tc>
          <w:tcPr>
            <w:tcW w:w="6804" w:type="dxa"/>
            <w:vAlign w:val="center"/>
          </w:tcPr>
          <w:p w14:paraId="2919F884" w14:textId="3542F02B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031 promoter</w:t>
            </w:r>
          </w:p>
        </w:tc>
        <w:tc>
          <w:tcPr>
            <w:tcW w:w="1384" w:type="dxa"/>
            <w:vAlign w:val="center"/>
          </w:tcPr>
          <w:p w14:paraId="645FB572" w14:textId="5EA418D0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36AF54CB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38DC0FE1" w14:textId="4FF76AD3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43-TTP0042</w:t>
            </w:r>
          </w:p>
        </w:tc>
        <w:tc>
          <w:tcPr>
            <w:tcW w:w="6804" w:type="dxa"/>
            <w:vAlign w:val="center"/>
          </w:tcPr>
          <w:p w14:paraId="6D59EAE0" w14:textId="35BFB6D8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43 promoter</w:t>
            </w:r>
          </w:p>
        </w:tc>
        <w:tc>
          <w:tcPr>
            <w:tcW w:w="1384" w:type="dxa"/>
            <w:vAlign w:val="center"/>
          </w:tcPr>
          <w:p w14:paraId="2D948B43" w14:textId="611056F3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134B459A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17B0359F" w14:textId="1D5EFCA7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214-TTP0042</w:t>
            </w:r>
          </w:p>
        </w:tc>
        <w:tc>
          <w:tcPr>
            <w:tcW w:w="6804" w:type="dxa"/>
            <w:vAlign w:val="center"/>
          </w:tcPr>
          <w:p w14:paraId="5E05CF34" w14:textId="3CEE67A1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214 promoter</w:t>
            </w:r>
          </w:p>
        </w:tc>
        <w:tc>
          <w:tcPr>
            <w:tcW w:w="1384" w:type="dxa"/>
            <w:vAlign w:val="center"/>
          </w:tcPr>
          <w:p w14:paraId="1FEAF1CF" w14:textId="3BE4C49F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1A5C429C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44419C15" w14:textId="48F0DDD9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215-TTP0042</w:t>
            </w:r>
          </w:p>
        </w:tc>
        <w:tc>
          <w:tcPr>
            <w:tcW w:w="6804" w:type="dxa"/>
            <w:vAlign w:val="center"/>
          </w:tcPr>
          <w:p w14:paraId="240DA9BF" w14:textId="54BECCBC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215 promoter</w:t>
            </w:r>
          </w:p>
        </w:tc>
        <w:tc>
          <w:tcPr>
            <w:tcW w:w="1384" w:type="dxa"/>
            <w:vAlign w:val="center"/>
          </w:tcPr>
          <w:p w14:paraId="3B35CF3E" w14:textId="10BB9F84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69182269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7CFC8458" w14:textId="20D96A0D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0416-TTP0042</w:t>
            </w:r>
          </w:p>
        </w:tc>
        <w:tc>
          <w:tcPr>
            <w:tcW w:w="6804" w:type="dxa"/>
            <w:vAlign w:val="center"/>
          </w:tcPr>
          <w:p w14:paraId="7E6E2B96" w14:textId="6FFC3E32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0416 promoter</w:t>
            </w:r>
          </w:p>
        </w:tc>
        <w:tc>
          <w:tcPr>
            <w:tcW w:w="1384" w:type="dxa"/>
            <w:vAlign w:val="center"/>
          </w:tcPr>
          <w:p w14:paraId="638B1100" w14:textId="133A787A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728398D5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558C2343" w14:textId="02D55D9D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0984-TTP0042</w:t>
            </w:r>
          </w:p>
        </w:tc>
        <w:tc>
          <w:tcPr>
            <w:tcW w:w="6804" w:type="dxa"/>
            <w:vAlign w:val="center"/>
          </w:tcPr>
          <w:p w14:paraId="7C31993A" w14:textId="5DE0A97A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0984 promoter</w:t>
            </w:r>
          </w:p>
        </w:tc>
        <w:tc>
          <w:tcPr>
            <w:tcW w:w="1384" w:type="dxa"/>
            <w:vAlign w:val="center"/>
          </w:tcPr>
          <w:p w14:paraId="15D048C0" w14:textId="5CA72E54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1A1DD9F6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383C1633" w14:textId="799BCFB1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1578-TTP0042</w:t>
            </w:r>
          </w:p>
        </w:tc>
        <w:tc>
          <w:tcPr>
            <w:tcW w:w="6804" w:type="dxa"/>
            <w:vAlign w:val="center"/>
          </w:tcPr>
          <w:p w14:paraId="742C868E" w14:textId="29A25EA2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1578 promoter</w:t>
            </w:r>
          </w:p>
        </w:tc>
        <w:tc>
          <w:tcPr>
            <w:tcW w:w="1384" w:type="dxa"/>
            <w:vAlign w:val="center"/>
          </w:tcPr>
          <w:p w14:paraId="6B32E23B" w14:textId="3A3C6B32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3FCEB7D2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526C4D94" w14:textId="4B1AF517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1706-TTP0042</w:t>
            </w:r>
          </w:p>
        </w:tc>
        <w:tc>
          <w:tcPr>
            <w:tcW w:w="6804" w:type="dxa"/>
            <w:vAlign w:val="center"/>
          </w:tcPr>
          <w:p w14:paraId="1FE9191C" w14:textId="362B6E66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1706 promoter</w:t>
            </w:r>
          </w:p>
        </w:tc>
        <w:tc>
          <w:tcPr>
            <w:tcW w:w="1384" w:type="dxa"/>
            <w:vAlign w:val="center"/>
          </w:tcPr>
          <w:p w14:paraId="4C7501B1" w14:textId="1CB41849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523D6A90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06B28E40" w14:textId="0498713F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1798-TTP0042</w:t>
            </w:r>
          </w:p>
        </w:tc>
        <w:tc>
          <w:tcPr>
            <w:tcW w:w="6804" w:type="dxa"/>
            <w:vAlign w:val="center"/>
          </w:tcPr>
          <w:p w14:paraId="0B07D1E5" w14:textId="189D856F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To monitor TTP0042 expression level based on the P1798 promoter</w:t>
            </w:r>
          </w:p>
        </w:tc>
        <w:tc>
          <w:tcPr>
            <w:tcW w:w="1384" w:type="dxa"/>
            <w:vAlign w:val="center"/>
          </w:tcPr>
          <w:p w14:paraId="460BEAD9" w14:textId="5BACDC39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3D2B053C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445D56C4" w14:textId="31707066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repT-AC3</w:t>
            </w:r>
          </w:p>
        </w:tc>
        <w:tc>
          <w:tcPr>
            <w:tcW w:w="6804" w:type="dxa"/>
            <w:vAlign w:val="center"/>
          </w:tcPr>
          <w:p w14:paraId="4BD67E16" w14:textId="7FCDE815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An editing plasmid for knockdown of the </w:t>
            </w:r>
            <w:proofErr w:type="spellStart"/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repT</w:t>
            </w:r>
            <w:proofErr w:type="spellEnd"/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 xml:space="preserve"> gene using the type I-B system</w:t>
            </w:r>
          </w:p>
        </w:tc>
        <w:tc>
          <w:tcPr>
            <w:tcW w:w="1384" w:type="dxa"/>
            <w:vAlign w:val="center"/>
          </w:tcPr>
          <w:p w14:paraId="7EAFE682" w14:textId="5C4B57E0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27893678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07F8020A" w14:textId="031E2761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035-AC3</w:t>
            </w:r>
          </w:p>
        </w:tc>
        <w:tc>
          <w:tcPr>
            <w:tcW w:w="6804" w:type="dxa"/>
            <w:vAlign w:val="center"/>
          </w:tcPr>
          <w:p w14:paraId="5072EF6E" w14:textId="0F6C3F4C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035 gene using the type I-B system</w:t>
            </w:r>
          </w:p>
        </w:tc>
        <w:tc>
          <w:tcPr>
            <w:tcW w:w="1384" w:type="dxa"/>
            <w:vAlign w:val="center"/>
          </w:tcPr>
          <w:p w14:paraId="645838D5" w14:textId="5EE875A2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28EF8146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2E10ACA8" w14:textId="16E92248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174-AC3</w:t>
            </w:r>
          </w:p>
        </w:tc>
        <w:tc>
          <w:tcPr>
            <w:tcW w:w="6804" w:type="dxa"/>
            <w:vAlign w:val="center"/>
          </w:tcPr>
          <w:p w14:paraId="50BC7D2D" w14:textId="387A0BB3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174 gene using the type I-B system</w:t>
            </w:r>
          </w:p>
        </w:tc>
        <w:tc>
          <w:tcPr>
            <w:tcW w:w="1384" w:type="dxa"/>
            <w:vAlign w:val="center"/>
          </w:tcPr>
          <w:p w14:paraId="6A1B0083" w14:textId="6A2BBF3E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272C1D49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20C8A0B5" w14:textId="6A949A2C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251-AC3</w:t>
            </w:r>
          </w:p>
        </w:tc>
        <w:tc>
          <w:tcPr>
            <w:tcW w:w="6804" w:type="dxa"/>
            <w:vAlign w:val="center"/>
          </w:tcPr>
          <w:p w14:paraId="4BCA04FD" w14:textId="76D0553C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251 gene using the type I-B system</w:t>
            </w:r>
          </w:p>
        </w:tc>
        <w:tc>
          <w:tcPr>
            <w:tcW w:w="1384" w:type="dxa"/>
            <w:vAlign w:val="center"/>
          </w:tcPr>
          <w:p w14:paraId="202E3175" w14:textId="6A434E1F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17CBE30E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486BDAB8" w14:textId="19A24E20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264-AC3</w:t>
            </w:r>
          </w:p>
        </w:tc>
        <w:tc>
          <w:tcPr>
            <w:tcW w:w="6804" w:type="dxa"/>
            <w:vAlign w:val="center"/>
          </w:tcPr>
          <w:p w14:paraId="6CB2A1AD" w14:textId="5D6931ED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264 gene using the type I-B system</w:t>
            </w:r>
          </w:p>
        </w:tc>
        <w:tc>
          <w:tcPr>
            <w:tcW w:w="1384" w:type="dxa"/>
            <w:vAlign w:val="center"/>
          </w:tcPr>
          <w:p w14:paraId="1BF16C13" w14:textId="5BEA8A26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0CC62DC5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72AF0538" w14:textId="3078EA8A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265-AC3</w:t>
            </w:r>
          </w:p>
        </w:tc>
        <w:tc>
          <w:tcPr>
            <w:tcW w:w="6804" w:type="dxa"/>
            <w:vAlign w:val="center"/>
          </w:tcPr>
          <w:p w14:paraId="3F6827AF" w14:textId="725866EB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265 gene using the type I-B system</w:t>
            </w:r>
          </w:p>
        </w:tc>
        <w:tc>
          <w:tcPr>
            <w:tcW w:w="1384" w:type="dxa"/>
            <w:vAlign w:val="center"/>
          </w:tcPr>
          <w:p w14:paraId="19C7459C" w14:textId="7CC58B01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29F4AE55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0074E9E3" w14:textId="586FB166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417-AC3</w:t>
            </w:r>
          </w:p>
        </w:tc>
        <w:tc>
          <w:tcPr>
            <w:tcW w:w="6804" w:type="dxa"/>
            <w:vAlign w:val="center"/>
          </w:tcPr>
          <w:p w14:paraId="203D5646" w14:textId="25A1A6A2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417 gene using the type I-B system</w:t>
            </w:r>
          </w:p>
        </w:tc>
        <w:tc>
          <w:tcPr>
            <w:tcW w:w="1384" w:type="dxa"/>
            <w:vAlign w:val="center"/>
          </w:tcPr>
          <w:p w14:paraId="6C2386BB" w14:textId="64A8900B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02ACC463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4C46DEA9" w14:textId="1A2DC3B0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481-AC3</w:t>
            </w:r>
          </w:p>
        </w:tc>
        <w:tc>
          <w:tcPr>
            <w:tcW w:w="6804" w:type="dxa"/>
            <w:vAlign w:val="center"/>
          </w:tcPr>
          <w:p w14:paraId="55D8E417" w14:textId="6EC0CF05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481 gene using the type I-B system</w:t>
            </w:r>
          </w:p>
        </w:tc>
        <w:tc>
          <w:tcPr>
            <w:tcW w:w="1384" w:type="dxa"/>
            <w:vAlign w:val="center"/>
          </w:tcPr>
          <w:p w14:paraId="7CB3395E" w14:textId="04A00C21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70593D37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49DCE427" w14:textId="1ACBE1C0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492-AC3</w:t>
            </w:r>
          </w:p>
        </w:tc>
        <w:tc>
          <w:tcPr>
            <w:tcW w:w="6804" w:type="dxa"/>
            <w:vAlign w:val="center"/>
          </w:tcPr>
          <w:p w14:paraId="3A2998AA" w14:textId="63DDCAF5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492 gene using the type I-B system</w:t>
            </w:r>
          </w:p>
        </w:tc>
        <w:tc>
          <w:tcPr>
            <w:tcW w:w="1384" w:type="dxa"/>
            <w:vAlign w:val="center"/>
          </w:tcPr>
          <w:p w14:paraId="68D28C32" w14:textId="4CBEED16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4A9BA8C3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77E98585" w14:textId="0F641FB6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663-AC3</w:t>
            </w:r>
          </w:p>
        </w:tc>
        <w:tc>
          <w:tcPr>
            <w:tcW w:w="6804" w:type="dxa"/>
            <w:vAlign w:val="center"/>
          </w:tcPr>
          <w:p w14:paraId="54B425AB" w14:textId="2F3F486F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663 gene using the type I-B system</w:t>
            </w:r>
          </w:p>
        </w:tc>
        <w:tc>
          <w:tcPr>
            <w:tcW w:w="1384" w:type="dxa"/>
            <w:vAlign w:val="center"/>
          </w:tcPr>
          <w:p w14:paraId="1E15EFC2" w14:textId="5D32FC87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0BDC64B5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0B92BE30" w14:textId="09DC1C5C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687-AC3</w:t>
            </w:r>
          </w:p>
        </w:tc>
        <w:tc>
          <w:tcPr>
            <w:tcW w:w="6804" w:type="dxa"/>
            <w:vAlign w:val="center"/>
          </w:tcPr>
          <w:p w14:paraId="1796E140" w14:textId="39CC4ED6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687 gene using the type I-B system</w:t>
            </w:r>
          </w:p>
        </w:tc>
        <w:tc>
          <w:tcPr>
            <w:tcW w:w="1384" w:type="dxa"/>
            <w:vAlign w:val="center"/>
          </w:tcPr>
          <w:p w14:paraId="124C155E" w14:textId="351C25D1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5AECF042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1BAF8605" w14:textId="041ED7F5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950-AC3</w:t>
            </w:r>
          </w:p>
        </w:tc>
        <w:tc>
          <w:tcPr>
            <w:tcW w:w="6804" w:type="dxa"/>
            <w:vAlign w:val="center"/>
          </w:tcPr>
          <w:p w14:paraId="37B53AFE" w14:textId="4C4229C6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950 gene using the type I-B system</w:t>
            </w:r>
          </w:p>
        </w:tc>
        <w:tc>
          <w:tcPr>
            <w:tcW w:w="1384" w:type="dxa"/>
            <w:vAlign w:val="center"/>
          </w:tcPr>
          <w:p w14:paraId="3EA4FF8F" w14:textId="1C610FA1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0123014C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309A6F2F" w14:textId="394DED8D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0974-AC3</w:t>
            </w:r>
          </w:p>
        </w:tc>
        <w:tc>
          <w:tcPr>
            <w:tcW w:w="6804" w:type="dxa"/>
            <w:vAlign w:val="center"/>
          </w:tcPr>
          <w:p w14:paraId="2FA8264E" w14:textId="0C206833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0974 gene using a type I-B system</w:t>
            </w:r>
          </w:p>
        </w:tc>
        <w:tc>
          <w:tcPr>
            <w:tcW w:w="1384" w:type="dxa"/>
            <w:vAlign w:val="center"/>
          </w:tcPr>
          <w:p w14:paraId="60D25C12" w14:textId="136AFE08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1698AC13" w14:textId="77777777" w:rsidTr="003A3FC9">
        <w:trPr>
          <w:trHeight w:val="326"/>
          <w:jc w:val="center"/>
        </w:trPr>
        <w:tc>
          <w:tcPr>
            <w:tcW w:w="2552" w:type="dxa"/>
            <w:vAlign w:val="center"/>
          </w:tcPr>
          <w:p w14:paraId="5EBAF6A9" w14:textId="5767A2CC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1110-AC3</w:t>
            </w:r>
          </w:p>
        </w:tc>
        <w:tc>
          <w:tcPr>
            <w:tcW w:w="6804" w:type="dxa"/>
            <w:vAlign w:val="center"/>
          </w:tcPr>
          <w:p w14:paraId="4595A1C9" w14:textId="12B21384" w:rsidR="003A3FC9" w:rsidRPr="003A3FC9" w:rsidRDefault="003A3FC9" w:rsidP="003A3FC9">
            <w:pPr>
              <w:snapToGrid w:val="0"/>
              <w:jc w:val="lowKashida"/>
              <w:rPr>
                <w:rFonts w:asciiTheme="majorBidi" w:eastAsia="SimSun" w:hAnsiTheme="majorBidi" w:cstheme="majorBidi"/>
                <w:bCs/>
                <w:sz w:val="20"/>
                <w:szCs w:val="20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1110 gene using the type I-B system</w:t>
            </w:r>
          </w:p>
        </w:tc>
        <w:tc>
          <w:tcPr>
            <w:tcW w:w="1384" w:type="dxa"/>
            <w:vAlign w:val="center"/>
          </w:tcPr>
          <w:p w14:paraId="186C878B" w14:textId="3D802106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512C9C19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577D2F5D" w14:textId="708BA203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1111-AC3</w:t>
            </w:r>
          </w:p>
        </w:tc>
        <w:tc>
          <w:tcPr>
            <w:tcW w:w="6804" w:type="dxa"/>
            <w:vAlign w:val="center"/>
          </w:tcPr>
          <w:p w14:paraId="788EF44C" w14:textId="6E6A1A5B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1111 gene using the type I-B system</w:t>
            </w:r>
          </w:p>
        </w:tc>
        <w:tc>
          <w:tcPr>
            <w:tcW w:w="1384" w:type="dxa"/>
            <w:vAlign w:val="center"/>
          </w:tcPr>
          <w:p w14:paraId="1F3F0EEF" w14:textId="7B1B93A1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1F07736B" w14:textId="77777777" w:rsidTr="003A3FC9">
        <w:trPr>
          <w:trHeight w:val="317"/>
          <w:jc w:val="center"/>
        </w:trPr>
        <w:tc>
          <w:tcPr>
            <w:tcW w:w="2552" w:type="dxa"/>
            <w:vAlign w:val="center"/>
          </w:tcPr>
          <w:p w14:paraId="376D4A8B" w14:textId="54FC6CEF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1128-AC3</w:t>
            </w:r>
          </w:p>
        </w:tc>
        <w:tc>
          <w:tcPr>
            <w:tcW w:w="6804" w:type="dxa"/>
            <w:vAlign w:val="center"/>
          </w:tcPr>
          <w:p w14:paraId="76D179B4" w14:textId="737DCC56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1128 gene using the type I-B system</w:t>
            </w:r>
          </w:p>
        </w:tc>
        <w:tc>
          <w:tcPr>
            <w:tcW w:w="1384" w:type="dxa"/>
            <w:vAlign w:val="center"/>
          </w:tcPr>
          <w:p w14:paraId="5D36EBF8" w14:textId="2D464F64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  <w:tr w:rsidR="003A3FC9" w:rsidRPr="003A3FC9" w14:paraId="5DC631DE" w14:textId="77777777" w:rsidTr="003A3FC9">
        <w:trPr>
          <w:trHeight w:val="317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7BE3A00B" w14:textId="628C106E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pRKP31-TTC1905-AC3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vAlign w:val="center"/>
          </w:tcPr>
          <w:p w14:paraId="667FAD78" w14:textId="2D9C8C52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eastAsia="SimSun" w:hAnsiTheme="majorBidi" w:cstheme="majorBidi"/>
                <w:bCs/>
                <w:sz w:val="20"/>
                <w:szCs w:val="20"/>
              </w:rPr>
              <w:t>An editing plasmid for knockdown of the TTC1905 gene using the type I-B system</w:t>
            </w:r>
          </w:p>
        </w:tc>
        <w:tc>
          <w:tcPr>
            <w:tcW w:w="1384" w:type="dxa"/>
            <w:tcBorders>
              <w:bottom w:val="single" w:sz="4" w:space="0" w:color="auto"/>
            </w:tcBorders>
            <w:vAlign w:val="center"/>
          </w:tcPr>
          <w:p w14:paraId="4B2ECEF4" w14:textId="7A9512A3" w:rsidR="003A3FC9" w:rsidRPr="003A3FC9" w:rsidRDefault="003A3FC9" w:rsidP="003A3FC9">
            <w:pPr>
              <w:snapToGrid w:val="0"/>
              <w:jc w:val="lowKashida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3A3FC9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Current study</w:t>
            </w:r>
          </w:p>
        </w:tc>
      </w:tr>
    </w:tbl>
    <w:p w14:paraId="0C86A67D" w14:textId="67C302B8" w:rsidR="00435F22" w:rsidRPr="00F05915" w:rsidRDefault="00435F22" w:rsidP="004C7B04">
      <w:pPr>
        <w:jc w:val="lowKashida"/>
        <w:rPr>
          <w:rFonts w:asciiTheme="majorBidi" w:hAnsiTheme="majorBidi" w:cstheme="majorBidi"/>
          <w:lang w:bidi="ar-EG"/>
        </w:rPr>
      </w:pPr>
    </w:p>
    <w:sectPr w:rsidR="00435F22" w:rsidRPr="00F05915" w:rsidSect="00346FC9">
      <w:pgSz w:w="12240" w:h="15840"/>
      <w:pgMar w:top="1134" w:right="1134" w:bottom="1134" w:left="1134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A263E" w14:textId="77777777" w:rsidR="008F586E" w:rsidRDefault="008F586E" w:rsidP="00274874">
      <w:pPr>
        <w:spacing w:after="0" w:line="240" w:lineRule="auto"/>
      </w:pPr>
      <w:r>
        <w:separator/>
      </w:r>
    </w:p>
  </w:endnote>
  <w:endnote w:type="continuationSeparator" w:id="0">
    <w:p w14:paraId="77E96B32" w14:textId="77777777" w:rsidR="008F586E" w:rsidRDefault="008F586E" w:rsidP="00274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19D7D6" w14:textId="77777777" w:rsidR="008F586E" w:rsidRDefault="008F586E" w:rsidP="00274874">
      <w:pPr>
        <w:spacing w:after="0" w:line="240" w:lineRule="auto"/>
      </w:pPr>
      <w:r>
        <w:separator/>
      </w:r>
    </w:p>
  </w:footnote>
  <w:footnote w:type="continuationSeparator" w:id="0">
    <w:p w14:paraId="05B1E6F2" w14:textId="77777777" w:rsidR="008F586E" w:rsidRDefault="008F586E" w:rsidP="002748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01118F2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45422145" o:spid="_x0000_i1025" type="#_x0000_t75" style="width:844.5pt;height:658.5pt;visibility:visible;mso-wrap-style:square">
            <v:imagedata r:id="rId1" o:title=""/>
          </v:shape>
        </w:pict>
      </mc:Choice>
      <mc:Fallback>
        <w:drawing>
          <wp:inline distT="0" distB="0" distL="0" distR="0" wp14:anchorId="670CD24D" wp14:editId="71ECD093">
            <wp:extent cx="10725150" cy="8362950"/>
            <wp:effectExtent l="0" t="0" r="0" b="0"/>
            <wp:docPr id="1645422145" name="Picture 1645422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5150" cy="836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16DD60A1"/>
    <w:multiLevelType w:val="multilevel"/>
    <w:tmpl w:val="8D34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1F7427E"/>
    <w:multiLevelType w:val="multilevel"/>
    <w:tmpl w:val="4FCE1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D91C46"/>
    <w:multiLevelType w:val="hybridMultilevel"/>
    <w:tmpl w:val="48EE4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91F56"/>
    <w:multiLevelType w:val="hybridMultilevel"/>
    <w:tmpl w:val="B9DCB4AC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55834E37"/>
    <w:multiLevelType w:val="multilevel"/>
    <w:tmpl w:val="A6E4F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CE063A"/>
    <w:multiLevelType w:val="multilevel"/>
    <w:tmpl w:val="00947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7B65C47"/>
    <w:multiLevelType w:val="multilevel"/>
    <w:tmpl w:val="AD76F5D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05098685">
    <w:abstractNumId w:val="1"/>
  </w:num>
  <w:num w:numId="2" w16cid:durableId="1768229044">
    <w:abstractNumId w:val="5"/>
  </w:num>
  <w:num w:numId="3" w16cid:durableId="210775915">
    <w:abstractNumId w:val="0"/>
  </w:num>
  <w:num w:numId="4" w16cid:durableId="532962594">
    <w:abstractNumId w:val="2"/>
  </w:num>
  <w:num w:numId="5" w16cid:durableId="262107463">
    <w:abstractNumId w:val="4"/>
  </w:num>
  <w:num w:numId="6" w16cid:durableId="1871451184">
    <w:abstractNumId w:val="3"/>
  </w:num>
  <w:num w:numId="7" w16cid:durableId="476543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2tTQ2MDUyMzG1NDRR0lEKTi0uzszPAykwqgUA/wdX7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icrobial Cell Factorie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d2ezdt2ivd5vmefv9k5955p29f052zzex09&quot;&gt;My EndNote Library&lt;record-ids&gt;&lt;item&gt;3&lt;/item&gt;&lt;item&gt;4&lt;/item&gt;&lt;item&gt;5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41&lt;/item&gt;&lt;item&gt;42&lt;/item&gt;&lt;item&gt;43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61&lt;/item&gt;&lt;/record-ids&gt;&lt;/item&gt;&lt;/Libraries&gt;"/>
  </w:docVars>
  <w:rsids>
    <w:rsidRoot w:val="004C5EA7"/>
    <w:rsid w:val="000033F0"/>
    <w:rsid w:val="00003FC7"/>
    <w:rsid w:val="00004053"/>
    <w:rsid w:val="000066A3"/>
    <w:rsid w:val="0001124B"/>
    <w:rsid w:val="00011B01"/>
    <w:rsid w:val="00016506"/>
    <w:rsid w:val="00021EEE"/>
    <w:rsid w:val="0002434C"/>
    <w:rsid w:val="00030A8D"/>
    <w:rsid w:val="000310C4"/>
    <w:rsid w:val="00031560"/>
    <w:rsid w:val="0003212B"/>
    <w:rsid w:val="00032982"/>
    <w:rsid w:val="0003446A"/>
    <w:rsid w:val="0003561A"/>
    <w:rsid w:val="00037876"/>
    <w:rsid w:val="00040518"/>
    <w:rsid w:val="00041F2C"/>
    <w:rsid w:val="00045ACE"/>
    <w:rsid w:val="00051A76"/>
    <w:rsid w:val="000605B8"/>
    <w:rsid w:val="0006257B"/>
    <w:rsid w:val="000640D5"/>
    <w:rsid w:val="00065B49"/>
    <w:rsid w:val="00066EEE"/>
    <w:rsid w:val="000727AC"/>
    <w:rsid w:val="00081F22"/>
    <w:rsid w:val="00082FBF"/>
    <w:rsid w:val="00087347"/>
    <w:rsid w:val="00087D15"/>
    <w:rsid w:val="000A07BE"/>
    <w:rsid w:val="000A1B5D"/>
    <w:rsid w:val="000A462F"/>
    <w:rsid w:val="000B09F2"/>
    <w:rsid w:val="000B4A10"/>
    <w:rsid w:val="000B5864"/>
    <w:rsid w:val="000B5A09"/>
    <w:rsid w:val="000C0735"/>
    <w:rsid w:val="000C5B9D"/>
    <w:rsid w:val="000C66C2"/>
    <w:rsid w:val="000D1770"/>
    <w:rsid w:val="000D1EFA"/>
    <w:rsid w:val="000D379E"/>
    <w:rsid w:val="000D4017"/>
    <w:rsid w:val="000D4E53"/>
    <w:rsid w:val="000D4EBE"/>
    <w:rsid w:val="000D63F1"/>
    <w:rsid w:val="000D7092"/>
    <w:rsid w:val="000E1CD1"/>
    <w:rsid w:val="000E716F"/>
    <w:rsid w:val="000F5C95"/>
    <w:rsid w:val="00102A6E"/>
    <w:rsid w:val="00111F55"/>
    <w:rsid w:val="00113437"/>
    <w:rsid w:val="00113F6C"/>
    <w:rsid w:val="001143F0"/>
    <w:rsid w:val="00116634"/>
    <w:rsid w:val="00117763"/>
    <w:rsid w:val="00121365"/>
    <w:rsid w:val="001215FE"/>
    <w:rsid w:val="00124DB2"/>
    <w:rsid w:val="001250C4"/>
    <w:rsid w:val="00125BD5"/>
    <w:rsid w:val="001319D5"/>
    <w:rsid w:val="0013549E"/>
    <w:rsid w:val="00136161"/>
    <w:rsid w:val="001404DE"/>
    <w:rsid w:val="0014104A"/>
    <w:rsid w:val="00141B19"/>
    <w:rsid w:val="00153A6D"/>
    <w:rsid w:val="001546A3"/>
    <w:rsid w:val="0015661B"/>
    <w:rsid w:val="00161711"/>
    <w:rsid w:val="00165DE8"/>
    <w:rsid w:val="0016725D"/>
    <w:rsid w:val="00167D48"/>
    <w:rsid w:val="00167DB1"/>
    <w:rsid w:val="001714B7"/>
    <w:rsid w:val="00172A9A"/>
    <w:rsid w:val="00174B37"/>
    <w:rsid w:val="00177C6C"/>
    <w:rsid w:val="00181C20"/>
    <w:rsid w:val="00186D0A"/>
    <w:rsid w:val="00190CD2"/>
    <w:rsid w:val="00193E83"/>
    <w:rsid w:val="00195208"/>
    <w:rsid w:val="001953B4"/>
    <w:rsid w:val="00196DE9"/>
    <w:rsid w:val="00197C0A"/>
    <w:rsid w:val="001A1BC0"/>
    <w:rsid w:val="001A2F83"/>
    <w:rsid w:val="001A504C"/>
    <w:rsid w:val="001A75B6"/>
    <w:rsid w:val="001B0A11"/>
    <w:rsid w:val="001B61C4"/>
    <w:rsid w:val="001C2135"/>
    <w:rsid w:val="001C4E35"/>
    <w:rsid w:val="001D0862"/>
    <w:rsid w:val="001D0A2C"/>
    <w:rsid w:val="001D2DF7"/>
    <w:rsid w:val="001E281D"/>
    <w:rsid w:val="001E49A8"/>
    <w:rsid w:val="001E4C9A"/>
    <w:rsid w:val="001E75E8"/>
    <w:rsid w:val="001F16F6"/>
    <w:rsid w:val="001F3D62"/>
    <w:rsid w:val="001F3E2E"/>
    <w:rsid w:val="00206FFA"/>
    <w:rsid w:val="00207D5C"/>
    <w:rsid w:val="00210B54"/>
    <w:rsid w:val="00211838"/>
    <w:rsid w:val="002133FD"/>
    <w:rsid w:val="00214EBC"/>
    <w:rsid w:val="00217BF0"/>
    <w:rsid w:val="00221367"/>
    <w:rsid w:val="00227A17"/>
    <w:rsid w:val="00227C49"/>
    <w:rsid w:val="0023465E"/>
    <w:rsid w:val="0023618D"/>
    <w:rsid w:val="002413FD"/>
    <w:rsid w:val="002472B8"/>
    <w:rsid w:val="00260AA6"/>
    <w:rsid w:val="00264536"/>
    <w:rsid w:val="00267986"/>
    <w:rsid w:val="002723C2"/>
    <w:rsid w:val="00274874"/>
    <w:rsid w:val="00277909"/>
    <w:rsid w:val="002820F6"/>
    <w:rsid w:val="00282B00"/>
    <w:rsid w:val="0028392A"/>
    <w:rsid w:val="00287DA8"/>
    <w:rsid w:val="00290434"/>
    <w:rsid w:val="00295C93"/>
    <w:rsid w:val="00296C79"/>
    <w:rsid w:val="002976A1"/>
    <w:rsid w:val="002A3876"/>
    <w:rsid w:val="002B0A3D"/>
    <w:rsid w:val="002B1DB3"/>
    <w:rsid w:val="002B3D92"/>
    <w:rsid w:val="002B5C70"/>
    <w:rsid w:val="002B689A"/>
    <w:rsid w:val="002B7F57"/>
    <w:rsid w:val="002C30EC"/>
    <w:rsid w:val="002C533F"/>
    <w:rsid w:val="002C55E4"/>
    <w:rsid w:val="002C7430"/>
    <w:rsid w:val="002D1E4D"/>
    <w:rsid w:val="002E2A72"/>
    <w:rsid w:val="002F1B6C"/>
    <w:rsid w:val="002F2794"/>
    <w:rsid w:val="002F3AF5"/>
    <w:rsid w:val="002F4306"/>
    <w:rsid w:val="002F53B1"/>
    <w:rsid w:val="002F7ACC"/>
    <w:rsid w:val="00310A96"/>
    <w:rsid w:val="00312792"/>
    <w:rsid w:val="00312933"/>
    <w:rsid w:val="00313174"/>
    <w:rsid w:val="00313C38"/>
    <w:rsid w:val="00314163"/>
    <w:rsid w:val="00316CC9"/>
    <w:rsid w:val="00317730"/>
    <w:rsid w:val="0031788F"/>
    <w:rsid w:val="00317D90"/>
    <w:rsid w:val="003201E2"/>
    <w:rsid w:val="00325195"/>
    <w:rsid w:val="003311A0"/>
    <w:rsid w:val="0034054F"/>
    <w:rsid w:val="00342F85"/>
    <w:rsid w:val="003444B3"/>
    <w:rsid w:val="00346FC9"/>
    <w:rsid w:val="00347807"/>
    <w:rsid w:val="00351899"/>
    <w:rsid w:val="00354003"/>
    <w:rsid w:val="003552EF"/>
    <w:rsid w:val="003557DD"/>
    <w:rsid w:val="00361F11"/>
    <w:rsid w:val="003628A6"/>
    <w:rsid w:val="00363B8B"/>
    <w:rsid w:val="00363F22"/>
    <w:rsid w:val="00366842"/>
    <w:rsid w:val="00367A67"/>
    <w:rsid w:val="00373777"/>
    <w:rsid w:val="00373DA1"/>
    <w:rsid w:val="00376D16"/>
    <w:rsid w:val="00380CF4"/>
    <w:rsid w:val="0038280B"/>
    <w:rsid w:val="003837FD"/>
    <w:rsid w:val="00394379"/>
    <w:rsid w:val="00394426"/>
    <w:rsid w:val="003958E6"/>
    <w:rsid w:val="00396E9A"/>
    <w:rsid w:val="003A0CEB"/>
    <w:rsid w:val="003A1B71"/>
    <w:rsid w:val="003A1D06"/>
    <w:rsid w:val="003A1EAE"/>
    <w:rsid w:val="003A2443"/>
    <w:rsid w:val="003A3AD5"/>
    <w:rsid w:val="003A3F5F"/>
    <w:rsid w:val="003A3FC9"/>
    <w:rsid w:val="003A5C4E"/>
    <w:rsid w:val="003A77A7"/>
    <w:rsid w:val="003B04A4"/>
    <w:rsid w:val="003B19D7"/>
    <w:rsid w:val="003B28F2"/>
    <w:rsid w:val="003B5302"/>
    <w:rsid w:val="003B5C54"/>
    <w:rsid w:val="003B694C"/>
    <w:rsid w:val="003C2049"/>
    <w:rsid w:val="003C66CA"/>
    <w:rsid w:val="003D0C52"/>
    <w:rsid w:val="003D1D8B"/>
    <w:rsid w:val="003D2988"/>
    <w:rsid w:val="003D6519"/>
    <w:rsid w:val="003D672A"/>
    <w:rsid w:val="003D7A7A"/>
    <w:rsid w:val="00401DA7"/>
    <w:rsid w:val="0040206A"/>
    <w:rsid w:val="00402DFB"/>
    <w:rsid w:val="004065A3"/>
    <w:rsid w:val="00406D97"/>
    <w:rsid w:val="00410C52"/>
    <w:rsid w:val="00410D0D"/>
    <w:rsid w:val="00411A45"/>
    <w:rsid w:val="0041430C"/>
    <w:rsid w:val="004158E6"/>
    <w:rsid w:val="004170A9"/>
    <w:rsid w:val="00417B70"/>
    <w:rsid w:val="00422653"/>
    <w:rsid w:val="004309C1"/>
    <w:rsid w:val="00435F22"/>
    <w:rsid w:val="00436AAA"/>
    <w:rsid w:val="00440619"/>
    <w:rsid w:val="004459A4"/>
    <w:rsid w:val="00453A6C"/>
    <w:rsid w:val="0045412C"/>
    <w:rsid w:val="00456E5E"/>
    <w:rsid w:val="00457BA3"/>
    <w:rsid w:val="00457BD2"/>
    <w:rsid w:val="00460475"/>
    <w:rsid w:val="00462F14"/>
    <w:rsid w:val="00464CCB"/>
    <w:rsid w:val="00470478"/>
    <w:rsid w:val="00471B65"/>
    <w:rsid w:val="00484140"/>
    <w:rsid w:val="00487D0B"/>
    <w:rsid w:val="00490C7C"/>
    <w:rsid w:val="004914D9"/>
    <w:rsid w:val="004955B2"/>
    <w:rsid w:val="00496B9A"/>
    <w:rsid w:val="00497BE4"/>
    <w:rsid w:val="004A2BB6"/>
    <w:rsid w:val="004A40C8"/>
    <w:rsid w:val="004A4493"/>
    <w:rsid w:val="004A4E88"/>
    <w:rsid w:val="004A581C"/>
    <w:rsid w:val="004A6F29"/>
    <w:rsid w:val="004B094B"/>
    <w:rsid w:val="004B0DCC"/>
    <w:rsid w:val="004B6B74"/>
    <w:rsid w:val="004C0388"/>
    <w:rsid w:val="004C15A4"/>
    <w:rsid w:val="004C5EA7"/>
    <w:rsid w:val="004C64FA"/>
    <w:rsid w:val="004C7B04"/>
    <w:rsid w:val="004D0219"/>
    <w:rsid w:val="004D74EF"/>
    <w:rsid w:val="004E03D3"/>
    <w:rsid w:val="004E0441"/>
    <w:rsid w:val="004E213E"/>
    <w:rsid w:val="004E359E"/>
    <w:rsid w:val="004E3F91"/>
    <w:rsid w:val="004E7418"/>
    <w:rsid w:val="004F3FFC"/>
    <w:rsid w:val="004F4ACD"/>
    <w:rsid w:val="004F7126"/>
    <w:rsid w:val="004F7C14"/>
    <w:rsid w:val="004F7C1C"/>
    <w:rsid w:val="0050020A"/>
    <w:rsid w:val="0050525E"/>
    <w:rsid w:val="005058BB"/>
    <w:rsid w:val="00506E23"/>
    <w:rsid w:val="00507C3E"/>
    <w:rsid w:val="005153D9"/>
    <w:rsid w:val="00520277"/>
    <w:rsid w:val="00523F14"/>
    <w:rsid w:val="005263D8"/>
    <w:rsid w:val="00527E1A"/>
    <w:rsid w:val="0053279C"/>
    <w:rsid w:val="00536F5A"/>
    <w:rsid w:val="005432BA"/>
    <w:rsid w:val="00543CDB"/>
    <w:rsid w:val="00544E3C"/>
    <w:rsid w:val="00544F9A"/>
    <w:rsid w:val="00545740"/>
    <w:rsid w:val="005501CA"/>
    <w:rsid w:val="0055215D"/>
    <w:rsid w:val="005540E2"/>
    <w:rsid w:val="005548A5"/>
    <w:rsid w:val="005558BF"/>
    <w:rsid w:val="00565DC9"/>
    <w:rsid w:val="0056609D"/>
    <w:rsid w:val="00571361"/>
    <w:rsid w:val="00572A9E"/>
    <w:rsid w:val="00573D85"/>
    <w:rsid w:val="005747A3"/>
    <w:rsid w:val="0057542D"/>
    <w:rsid w:val="005764B8"/>
    <w:rsid w:val="00576561"/>
    <w:rsid w:val="0058088B"/>
    <w:rsid w:val="005838FA"/>
    <w:rsid w:val="00595CF9"/>
    <w:rsid w:val="00597807"/>
    <w:rsid w:val="005A3912"/>
    <w:rsid w:val="005A7EE6"/>
    <w:rsid w:val="005B13EE"/>
    <w:rsid w:val="005B1C61"/>
    <w:rsid w:val="005B5591"/>
    <w:rsid w:val="005D277A"/>
    <w:rsid w:val="005D55FC"/>
    <w:rsid w:val="005D5FA1"/>
    <w:rsid w:val="005E7BC4"/>
    <w:rsid w:val="005F332D"/>
    <w:rsid w:val="005F66CD"/>
    <w:rsid w:val="0060267C"/>
    <w:rsid w:val="00620D01"/>
    <w:rsid w:val="00621828"/>
    <w:rsid w:val="0062409C"/>
    <w:rsid w:val="006249AA"/>
    <w:rsid w:val="00625339"/>
    <w:rsid w:val="00625ABE"/>
    <w:rsid w:val="00625C14"/>
    <w:rsid w:val="00637142"/>
    <w:rsid w:val="0064063D"/>
    <w:rsid w:val="00647D84"/>
    <w:rsid w:val="00652AEA"/>
    <w:rsid w:val="0065620B"/>
    <w:rsid w:val="00656841"/>
    <w:rsid w:val="00662147"/>
    <w:rsid w:val="00662E55"/>
    <w:rsid w:val="00664178"/>
    <w:rsid w:val="006649C9"/>
    <w:rsid w:val="00665250"/>
    <w:rsid w:val="006662E8"/>
    <w:rsid w:val="0067613B"/>
    <w:rsid w:val="00676D2C"/>
    <w:rsid w:val="00677976"/>
    <w:rsid w:val="0068504F"/>
    <w:rsid w:val="00685842"/>
    <w:rsid w:val="00686FF2"/>
    <w:rsid w:val="00687CA3"/>
    <w:rsid w:val="00691D2F"/>
    <w:rsid w:val="00695E8E"/>
    <w:rsid w:val="0069705E"/>
    <w:rsid w:val="006A047D"/>
    <w:rsid w:val="006A321F"/>
    <w:rsid w:val="006A5D12"/>
    <w:rsid w:val="006B0423"/>
    <w:rsid w:val="006B408A"/>
    <w:rsid w:val="006B470F"/>
    <w:rsid w:val="006B4A6D"/>
    <w:rsid w:val="006B6E76"/>
    <w:rsid w:val="006B7BAF"/>
    <w:rsid w:val="006C349A"/>
    <w:rsid w:val="006C671D"/>
    <w:rsid w:val="006C73ED"/>
    <w:rsid w:val="006E0ACD"/>
    <w:rsid w:val="006E0B4A"/>
    <w:rsid w:val="006E6B89"/>
    <w:rsid w:val="006E78AC"/>
    <w:rsid w:val="006F7636"/>
    <w:rsid w:val="00700E63"/>
    <w:rsid w:val="00704C87"/>
    <w:rsid w:val="007050B9"/>
    <w:rsid w:val="007214A1"/>
    <w:rsid w:val="0072389D"/>
    <w:rsid w:val="00724AE0"/>
    <w:rsid w:val="00725DA5"/>
    <w:rsid w:val="0073283B"/>
    <w:rsid w:val="007343DA"/>
    <w:rsid w:val="00737EB9"/>
    <w:rsid w:val="00740410"/>
    <w:rsid w:val="00740D1B"/>
    <w:rsid w:val="007413AC"/>
    <w:rsid w:val="007427B5"/>
    <w:rsid w:val="00743B9F"/>
    <w:rsid w:val="007469CF"/>
    <w:rsid w:val="00747DBB"/>
    <w:rsid w:val="007530A1"/>
    <w:rsid w:val="00753DAC"/>
    <w:rsid w:val="007564AC"/>
    <w:rsid w:val="0076068C"/>
    <w:rsid w:val="00760D53"/>
    <w:rsid w:val="007652D9"/>
    <w:rsid w:val="00765E4D"/>
    <w:rsid w:val="00765EDE"/>
    <w:rsid w:val="007719F5"/>
    <w:rsid w:val="00772F62"/>
    <w:rsid w:val="0078035F"/>
    <w:rsid w:val="00781BA6"/>
    <w:rsid w:val="0078309E"/>
    <w:rsid w:val="00784B38"/>
    <w:rsid w:val="007900C7"/>
    <w:rsid w:val="00790A65"/>
    <w:rsid w:val="00790F97"/>
    <w:rsid w:val="00794CB6"/>
    <w:rsid w:val="00795D7B"/>
    <w:rsid w:val="007962F0"/>
    <w:rsid w:val="007A0EF0"/>
    <w:rsid w:val="007A400B"/>
    <w:rsid w:val="007A668E"/>
    <w:rsid w:val="007B077D"/>
    <w:rsid w:val="007B14A5"/>
    <w:rsid w:val="007B1516"/>
    <w:rsid w:val="007B15BD"/>
    <w:rsid w:val="007B51C1"/>
    <w:rsid w:val="007B5410"/>
    <w:rsid w:val="007B6209"/>
    <w:rsid w:val="007C2C60"/>
    <w:rsid w:val="007C4843"/>
    <w:rsid w:val="007C676E"/>
    <w:rsid w:val="007C6B69"/>
    <w:rsid w:val="007C71E0"/>
    <w:rsid w:val="007D1CD0"/>
    <w:rsid w:val="007D458A"/>
    <w:rsid w:val="007D5135"/>
    <w:rsid w:val="007D6595"/>
    <w:rsid w:val="007E02CD"/>
    <w:rsid w:val="007E4661"/>
    <w:rsid w:val="007E485B"/>
    <w:rsid w:val="007E4F48"/>
    <w:rsid w:val="007F04EF"/>
    <w:rsid w:val="007F39E2"/>
    <w:rsid w:val="0080033F"/>
    <w:rsid w:val="00805617"/>
    <w:rsid w:val="00806740"/>
    <w:rsid w:val="0080752B"/>
    <w:rsid w:val="0081093F"/>
    <w:rsid w:val="00810C56"/>
    <w:rsid w:val="00810F03"/>
    <w:rsid w:val="008165AD"/>
    <w:rsid w:val="00816F99"/>
    <w:rsid w:val="0081783A"/>
    <w:rsid w:val="008212FF"/>
    <w:rsid w:val="008219CE"/>
    <w:rsid w:val="0082251A"/>
    <w:rsid w:val="00822F23"/>
    <w:rsid w:val="00822F31"/>
    <w:rsid w:val="00824E69"/>
    <w:rsid w:val="00826AFC"/>
    <w:rsid w:val="00827D73"/>
    <w:rsid w:val="00832CAB"/>
    <w:rsid w:val="00833341"/>
    <w:rsid w:val="00833EC0"/>
    <w:rsid w:val="008346A4"/>
    <w:rsid w:val="00835151"/>
    <w:rsid w:val="008442A1"/>
    <w:rsid w:val="008464D3"/>
    <w:rsid w:val="00847BF8"/>
    <w:rsid w:val="0085106C"/>
    <w:rsid w:val="008521DC"/>
    <w:rsid w:val="008556CC"/>
    <w:rsid w:val="00856F3C"/>
    <w:rsid w:val="00862939"/>
    <w:rsid w:val="008646B9"/>
    <w:rsid w:val="00874659"/>
    <w:rsid w:val="00882D55"/>
    <w:rsid w:val="00882D7F"/>
    <w:rsid w:val="00883B2B"/>
    <w:rsid w:val="008843A2"/>
    <w:rsid w:val="0088626B"/>
    <w:rsid w:val="008879F2"/>
    <w:rsid w:val="00891138"/>
    <w:rsid w:val="00892DCA"/>
    <w:rsid w:val="00893600"/>
    <w:rsid w:val="008942B3"/>
    <w:rsid w:val="008A1E7F"/>
    <w:rsid w:val="008A29E3"/>
    <w:rsid w:val="008A2FB6"/>
    <w:rsid w:val="008A5574"/>
    <w:rsid w:val="008A6089"/>
    <w:rsid w:val="008B6130"/>
    <w:rsid w:val="008C1140"/>
    <w:rsid w:val="008C25D4"/>
    <w:rsid w:val="008C7E2B"/>
    <w:rsid w:val="008D0B60"/>
    <w:rsid w:val="008D1B0A"/>
    <w:rsid w:val="008D2107"/>
    <w:rsid w:val="008D4BA5"/>
    <w:rsid w:val="008D58AD"/>
    <w:rsid w:val="008E1E8F"/>
    <w:rsid w:val="008E3123"/>
    <w:rsid w:val="008E32DE"/>
    <w:rsid w:val="008E6BA3"/>
    <w:rsid w:val="008F0362"/>
    <w:rsid w:val="008F05D7"/>
    <w:rsid w:val="008F586E"/>
    <w:rsid w:val="00905FDB"/>
    <w:rsid w:val="009068A1"/>
    <w:rsid w:val="009134E9"/>
    <w:rsid w:val="00915E09"/>
    <w:rsid w:val="009215CD"/>
    <w:rsid w:val="0092493E"/>
    <w:rsid w:val="00932E13"/>
    <w:rsid w:val="00933F3A"/>
    <w:rsid w:val="00934109"/>
    <w:rsid w:val="00935A26"/>
    <w:rsid w:val="00937307"/>
    <w:rsid w:val="00940E4F"/>
    <w:rsid w:val="00943A09"/>
    <w:rsid w:val="009451B6"/>
    <w:rsid w:val="00947794"/>
    <w:rsid w:val="00947965"/>
    <w:rsid w:val="00947CC2"/>
    <w:rsid w:val="00951038"/>
    <w:rsid w:val="00955E47"/>
    <w:rsid w:val="009649FD"/>
    <w:rsid w:val="00967E9A"/>
    <w:rsid w:val="00970684"/>
    <w:rsid w:val="0097149E"/>
    <w:rsid w:val="009750DE"/>
    <w:rsid w:val="009767EB"/>
    <w:rsid w:val="00977B10"/>
    <w:rsid w:val="00980F47"/>
    <w:rsid w:val="00980F76"/>
    <w:rsid w:val="009843D8"/>
    <w:rsid w:val="00987D7E"/>
    <w:rsid w:val="00990696"/>
    <w:rsid w:val="009939B2"/>
    <w:rsid w:val="0099405A"/>
    <w:rsid w:val="00995C0A"/>
    <w:rsid w:val="00996893"/>
    <w:rsid w:val="009974BB"/>
    <w:rsid w:val="00997C3F"/>
    <w:rsid w:val="009A081D"/>
    <w:rsid w:val="009A1582"/>
    <w:rsid w:val="009A30BA"/>
    <w:rsid w:val="009B24F0"/>
    <w:rsid w:val="009B2CC0"/>
    <w:rsid w:val="009B35AF"/>
    <w:rsid w:val="009B494E"/>
    <w:rsid w:val="009B6F40"/>
    <w:rsid w:val="009B7F43"/>
    <w:rsid w:val="009C2C00"/>
    <w:rsid w:val="009C7EE2"/>
    <w:rsid w:val="009D256F"/>
    <w:rsid w:val="009D51E3"/>
    <w:rsid w:val="009D65D3"/>
    <w:rsid w:val="009E053F"/>
    <w:rsid w:val="009E14BD"/>
    <w:rsid w:val="009E3C57"/>
    <w:rsid w:val="009F3788"/>
    <w:rsid w:val="009F3809"/>
    <w:rsid w:val="00A01F8C"/>
    <w:rsid w:val="00A026E7"/>
    <w:rsid w:val="00A029CC"/>
    <w:rsid w:val="00A02F8C"/>
    <w:rsid w:val="00A032DF"/>
    <w:rsid w:val="00A05D9B"/>
    <w:rsid w:val="00A064CA"/>
    <w:rsid w:val="00A07D2D"/>
    <w:rsid w:val="00A07F95"/>
    <w:rsid w:val="00A10009"/>
    <w:rsid w:val="00A12353"/>
    <w:rsid w:val="00A2316C"/>
    <w:rsid w:val="00A24EE8"/>
    <w:rsid w:val="00A24F69"/>
    <w:rsid w:val="00A25D7F"/>
    <w:rsid w:val="00A26481"/>
    <w:rsid w:val="00A273D4"/>
    <w:rsid w:val="00A32CB7"/>
    <w:rsid w:val="00A3443D"/>
    <w:rsid w:val="00A34BC8"/>
    <w:rsid w:val="00A353BB"/>
    <w:rsid w:val="00A4045B"/>
    <w:rsid w:val="00A41850"/>
    <w:rsid w:val="00A41D51"/>
    <w:rsid w:val="00A41D63"/>
    <w:rsid w:val="00A43895"/>
    <w:rsid w:val="00A46349"/>
    <w:rsid w:val="00A47138"/>
    <w:rsid w:val="00A504AC"/>
    <w:rsid w:val="00A54D50"/>
    <w:rsid w:val="00A60740"/>
    <w:rsid w:val="00A60AC2"/>
    <w:rsid w:val="00A619BE"/>
    <w:rsid w:val="00A62FC9"/>
    <w:rsid w:val="00A71A74"/>
    <w:rsid w:val="00A731EE"/>
    <w:rsid w:val="00A8245B"/>
    <w:rsid w:val="00A85488"/>
    <w:rsid w:val="00A8559C"/>
    <w:rsid w:val="00A95BD0"/>
    <w:rsid w:val="00AA59B3"/>
    <w:rsid w:val="00AA6BE8"/>
    <w:rsid w:val="00AB30EB"/>
    <w:rsid w:val="00AB3C26"/>
    <w:rsid w:val="00AC079A"/>
    <w:rsid w:val="00AC2357"/>
    <w:rsid w:val="00AC6F67"/>
    <w:rsid w:val="00AD152F"/>
    <w:rsid w:val="00AD4AB6"/>
    <w:rsid w:val="00AE1B7F"/>
    <w:rsid w:val="00AE240E"/>
    <w:rsid w:val="00AE2E13"/>
    <w:rsid w:val="00AE5B00"/>
    <w:rsid w:val="00AE5D55"/>
    <w:rsid w:val="00AF0317"/>
    <w:rsid w:val="00AF08E7"/>
    <w:rsid w:val="00AF0E92"/>
    <w:rsid w:val="00AF32FC"/>
    <w:rsid w:val="00AF71A4"/>
    <w:rsid w:val="00AF75F2"/>
    <w:rsid w:val="00B00288"/>
    <w:rsid w:val="00B0095B"/>
    <w:rsid w:val="00B06522"/>
    <w:rsid w:val="00B067E4"/>
    <w:rsid w:val="00B107BB"/>
    <w:rsid w:val="00B152F9"/>
    <w:rsid w:val="00B171B0"/>
    <w:rsid w:val="00B17742"/>
    <w:rsid w:val="00B17B36"/>
    <w:rsid w:val="00B22691"/>
    <w:rsid w:val="00B23C63"/>
    <w:rsid w:val="00B26226"/>
    <w:rsid w:val="00B2764E"/>
    <w:rsid w:val="00B31EC1"/>
    <w:rsid w:val="00B3630A"/>
    <w:rsid w:val="00B374B0"/>
    <w:rsid w:val="00B37AB1"/>
    <w:rsid w:val="00B4044D"/>
    <w:rsid w:val="00B45EDD"/>
    <w:rsid w:val="00B461A0"/>
    <w:rsid w:val="00B552F0"/>
    <w:rsid w:val="00B60381"/>
    <w:rsid w:val="00B6253F"/>
    <w:rsid w:val="00B67F78"/>
    <w:rsid w:val="00B715AB"/>
    <w:rsid w:val="00B737E9"/>
    <w:rsid w:val="00B7708B"/>
    <w:rsid w:val="00B80898"/>
    <w:rsid w:val="00B85D57"/>
    <w:rsid w:val="00B86701"/>
    <w:rsid w:val="00B86E38"/>
    <w:rsid w:val="00B90906"/>
    <w:rsid w:val="00B93B7A"/>
    <w:rsid w:val="00B95C76"/>
    <w:rsid w:val="00B9647D"/>
    <w:rsid w:val="00BA190F"/>
    <w:rsid w:val="00BA3A22"/>
    <w:rsid w:val="00BA3A4F"/>
    <w:rsid w:val="00BA4AE7"/>
    <w:rsid w:val="00BA64DE"/>
    <w:rsid w:val="00BA797F"/>
    <w:rsid w:val="00BB0802"/>
    <w:rsid w:val="00BB1B17"/>
    <w:rsid w:val="00BB52D2"/>
    <w:rsid w:val="00BB5EE3"/>
    <w:rsid w:val="00BC0011"/>
    <w:rsid w:val="00BC1E8E"/>
    <w:rsid w:val="00BC1F5F"/>
    <w:rsid w:val="00BC27A9"/>
    <w:rsid w:val="00BC7519"/>
    <w:rsid w:val="00BC76BC"/>
    <w:rsid w:val="00BD1756"/>
    <w:rsid w:val="00BD2153"/>
    <w:rsid w:val="00BD43A7"/>
    <w:rsid w:val="00BD77BD"/>
    <w:rsid w:val="00BE0F58"/>
    <w:rsid w:val="00BE3BB8"/>
    <w:rsid w:val="00BE46E8"/>
    <w:rsid w:val="00BE5EE1"/>
    <w:rsid w:val="00BE666F"/>
    <w:rsid w:val="00BE6CBB"/>
    <w:rsid w:val="00BF008E"/>
    <w:rsid w:val="00BF1C90"/>
    <w:rsid w:val="00BF4D38"/>
    <w:rsid w:val="00BF562C"/>
    <w:rsid w:val="00BF78B5"/>
    <w:rsid w:val="00C010AA"/>
    <w:rsid w:val="00C01C58"/>
    <w:rsid w:val="00C01FDD"/>
    <w:rsid w:val="00C050E5"/>
    <w:rsid w:val="00C06B4F"/>
    <w:rsid w:val="00C06C31"/>
    <w:rsid w:val="00C109AD"/>
    <w:rsid w:val="00C11257"/>
    <w:rsid w:val="00C1180D"/>
    <w:rsid w:val="00C1651F"/>
    <w:rsid w:val="00C21F0B"/>
    <w:rsid w:val="00C23592"/>
    <w:rsid w:val="00C300E6"/>
    <w:rsid w:val="00C33920"/>
    <w:rsid w:val="00C34425"/>
    <w:rsid w:val="00C34FD4"/>
    <w:rsid w:val="00C35F28"/>
    <w:rsid w:val="00C36B42"/>
    <w:rsid w:val="00C37811"/>
    <w:rsid w:val="00C40FBE"/>
    <w:rsid w:val="00C41C47"/>
    <w:rsid w:val="00C46FB6"/>
    <w:rsid w:val="00C476A8"/>
    <w:rsid w:val="00C50E97"/>
    <w:rsid w:val="00C54598"/>
    <w:rsid w:val="00C60EE1"/>
    <w:rsid w:val="00C61FE6"/>
    <w:rsid w:val="00C66CFD"/>
    <w:rsid w:val="00C670F7"/>
    <w:rsid w:val="00C701B5"/>
    <w:rsid w:val="00C70DED"/>
    <w:rsid w:val="00C71D97"/>
    <w:rsid w:val="00C7360A"/>
    <w:rsid w:val="00C74FAA"/>
    <w:rsid w:val="00C75458"/>
    <w:rsid w:val="00C760B4"/>
    <w:rsid w:val="00C76A97"/>
    <w:rsid w:val="00C824D5"/>
    <w:rsid w:val="00C83339"/>
    <w:rsid w:val="00C86553"/>
    <w:rsid w:val="00C87235"/>
    <w:rsid w:val="00CA11F3"/>
    <w:rsid w:val="00CA1DC7"/>
    <w:rsid w:val="00CA4A01"/>
    <w:rsid w:val="00CA5986"/>
    <w:rsid w:val="00CA5C64"/>
    <w:rsid w:val="00CB04DD"/>
    <w:rsid w:val="00CB13D1"/>
    <w:rsid w:val="00CB1DD3"/>
    <w:rsid w:val="00CB2788"/>
    <w:rsid w:val="00CB27D3"/>
    <w:rsid w:val="00CB2EFD"/>
    <w:rsid w:val="00CB49A8"/>
    <w:rsid w:val="00CB5228"/>
    <w:rsid w:val="00CB6D48"/>
    <w:rsid w:val="00CB78A9"/>
    <w:rsid w:val="00CB7D76"/>
    <w:rsid w:val="00CB7DD9"/>
    <w:rsid w:val="00CC5F9E"/>
    <w:rsid w:val="00CC76C7"/>
    <w:rsid w:val="00CD135F"/>
    <w:rsid w:val="00CD1A2D"/>
    <w:rsid w:val="00CD2C76"/>
    <w:rsid w:val="00CD4B5A"/>
    <w:rsid w:val="00CD78E8"/>
    <w:rsid w:val="00CE3882"/>
    <w:rsid w:val="00CE4289"/>
    <w:rsid w:val="00CE62BC"/>
    <w:rsid w:val="00CF112E"/>
    <w:rsid w:val="00CF286C"/>
    <w:rsid w:val="00CF2BEA"/>
    <w:rsid w:val="00CF5249"/>
    <w:rsid w:val="00CF75F4"/>
    <w:rsid w:val="00D048D1"/>
    <w:rsid w:val="00D051F9"/>
    <w:rsid w:val="00D060C1"/>
    <w:rsid w:val="00D126D6"/>
    <w:rsid w:val="00D13FB3"/>
    <w:rsid w:val="00D17FE1"/>
    <w:rsid w:val="00D227C9"/>
    <w:rsid w:val="00D339A6"/>
    <w:rsid w:val="00D36689"/>
    <w:rsid w:val="00D433D1"/>
    <w:rsid w:val="00D43B1F"/>
    <w:rsid w:val="00D446AD"/>
    <w:rsid w:val="00D45C5D"/>
    <w:rsid w:val="00D46E7A"/>
    <w:rsid w:val="00D52D2A"/>
    <w:rsid w:val="00D52EA2"/>
    <w:rsid w:val="00D54E10"/>
    <w:rsid w:val="00D61D88"/>
    <w:rsid w:val="00D7037A"/>
    <w:rsid w:val="00D715B6"/>
    <w:rsid w:val="00D73142"/>
    <w:rsid w:val="00D73385"/>
    <w:rsid w:val="00D7467C"/>
    <w:rsid w:val="00D81AD6"/>
    <w:rsid w:val="00D87A2C"/>
    <w:rsid w:val="00D900C1"/>
    <w:rsid w:val="00D930B7"/>
    <w:rsid w:val="00D97BBA"/>
    <w:rsid w:val="00DA16E7"/>
    <w:rsid w:val="00DA1A91"/>
    <w:rsid w:val="00DA3D56"/>
    <w:rsid w:val="00DA4E92"/>
    <w:rsid w:val="00DA5598"/>
    <w:rsid w:val="00DA5CC1"/>
    <w:rsid w:val="00DA6C17"/>
    <w:rsid w:val="00DB0331"/>
    <w:rsid w:val="00DB20E5"/>
    <w:rsid w:val="00DB35F6"/>
    <w:rsid w:val="00DB4529"/>
    <w:rsid w:val="00DB4B74"/>
    <w:rsid w:val="00DB660B"/>
    <w:rsid w:val="00DB6E80"/>
    <w:rsid w:val="00DC38D4"/>
    <w:rsid w:val="00DD10B7"/>
    <w:rsid w:val="00DD2651"/>
    <w:rsid w:val="00DD2E2D"/>
    <w:rsid w:val="00DD4C9A"/>
    <w:rsid w:val="00DE01EC"/>
    <w:rsid w:val="00DE1E8A"/>
    <w:rsid w:val="00DE340D"/>
    <w:rsid w:val="00DE43C0"/>
    <w:rsid w:val="00DE7DFE"/>
    <w:rsid w:val="00DF3FAB"/>
    <w:rsid w:val="00DF6BCE"/>
    <w:rsid w:val="00DF7C84"/>
    <w:rsid w:val="00E00B65"/>
    <w:rsid w:val="00E04192"/>
    <w:rsid w:val="00E04F5A"/>
    <w:rsid w:val="00E067D0"/>
    <w:rsid w:val="00E07EA7"/>
    <w:rsid w:val="00E11B64"/>
    <w:rsid w:val="00E127C6"/>
    <w:rsid w:val="00E23FA8"/>
    <w:rsid w:val="00E254CE"/>
    <w:rsid w:val="00E2577C"/>
    <w:rsid w:val="00E25C73"/>
    <w:rsid w:val="00E26D24"/>
    <w:rsid w:val="00E3251F"/>
    <w:rsid w:val="00E3405B"/>
    <w:rsid w:val="00E36644"/>
    <w:rsid w:val="00E453F3"/>
    <w:rsid w:val="00E50E18"/>
    <w:rsid w:val="00E51015"/>
    <w:rsid w:val="00E56166"/>
    <w:rsid w:val="00E57EBC"/>
    <w:rsid w:val="00E60DC5"/>
    <w:rsid w:val="00E618EA"/>
    <w:rsid w:val="00E64B6E"/>
    <w:rsid w:val="00E64F0E"/>
    <w:rsid w:val="00E65140"/>
    <w:rsid w:val="00E67116"/>
    <w:rsid w:val="00E76B19"/>
    <w:rsid w:val="00E77B02"/>
    <w:rsid w:val="00E81B61"/>
    <w:rsid w:val="00E83C50"/>
    <w:rsid w:val="00E87233"/>
    <w:rsid w:val="00E87DDE"/>
    <w:rsid w:val="00E92C76"/>
    <w:rsid w:val="00E95517"/>
    <w:rsid w:val="00E95963"/>
    <w:rsid w:val="00E963B1"/>
    <w:rsid w:val="00E96832"/>
    <w:rsid w:val="00EA0800"/>
    <w:rsid w:val="00EA0E76"/>
    <w:rsid w:val="00EA7A9F"/>
    <w:rsid w:val="00EB3A13"/>
    <w:rsid w:val="00EB6A7A"/>
    <w:rsid w:val="00EC5E00"/>
    <w:rsid w:val="00EC5EC6"/>
    <w:rsid w:val="00ED0143"/>
    <w:rsid w:val="00ED1D43"/>
    <w:rsid w:val="00ED2AFE"/>
    <w:rsid w:val="00ED3DDD"/>
    <w:rsid w:val="00EE1DE8"/>
    <w:rsid w:val="00EE2FE2"/>
    <w:rsid w:val="00EE362A"/>
    <w:rsid w:val="00EE4626"/>
    <w:rsid w:val="00EE7D5C"/>
    <w:rsid w:val="00EF4373"/>
    <w:rsid w:val="00EF5D26"/>
    <w:rsid w:val="00EF6E43"/>
    <w:rsid w:val="00F006F3"/>
    <w:rsid w:val="00F0238C"/>
    <w:rsid w:val="00F03AE0"/>
    <w:rsid w:val="00F04BCE"/>
    <w:rsid w:val="00F04E6D"/>
    <w:rsid w:val="00F05915"/>
    <w:rsid w:val="00F06B20"/>
    <w:rsid w:val="00F136C9"/>
    <w:rsid w:val="00F15C3B"/>
    <w:rsid w:val="00F1794C"/>
    <w:rsid w:val="00F17B5F"/>
    <w:rsid w:val="00F21257"/>
    <w:rsid w:val="00F21300"/>
    <w:rsid w:val="00F24459"/>
    <w:rsid w:val="00F25478"/>
    <w:rsid w:val="00F265BB"/>
    <w:rsid w:val="00F2707D"/>
    <w:rsid w:val="00F272B2"/>
    <w:rsid w:val="00F27844"/>
    <w:rsid w:val="00F32AC2"/>
    <w:rsid w:val="00F34521"/>
    <w:rsid w:val="00F34D1C"/>
    <w:rsid w:val="00F36993"/>
    <w:rsid w:val="00F412B9"/>
    <w:rsid w:val="00F4224A"/>
    <w:rsid w:val="00F46021"/>
    <w:rsid w:val="00F51AD8"/>
    <w:rsid w:val="00F53FFC"/>
    <w:rsid w:val="00F546A1"/>
    <w:rsid w:val="00F55260"/>
    <w:rsid w:val="00F60A56"/>
    <w:rsid w:val="00F62D49"/>
    <w:rsid w:val="00F64578"/>
    <w:rsid w:val="00F64C24"/>
    <w:rsid w:val="00F67BC6"/>
    <w:rsid w:val="00F8476B"/>
    <w:rsid w:val="00F91870"/>
    <w:rsid w:val="00F91C48"/>
    <w:rsid w:val="00F94965"/>
    <w:rsid w:val="00F96E01"/>
    <w:rsid w:val="00FA00E4"/>
    <w:rsid w:val="00FB0725"/>
    <w:rsid w:val="00FC6170"/>
    <w:rsid w:val="00FC78FF"/>
    <w:rsid w:val="00FD6A99"/>
    <w:rsid w:val="00FE0CD9"/>
    <w:rsid w:val="00FE3545"/>
    <w:rsid w:val="00FE40CB"/>
    <w:rsid w:val="00FE6FC2"/>
    <w:rsid w:val="00FF1B08"/>
    <w:rsid w:val="00FF2275"/>
    <w:rsid w:val="00FF25F8"/>
    <w:rsid w:val="00FF3058"/>
    <w:rsid w:val="00FF5377"/>
    <w:rsid w:val="00FF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334C65"/>
  <w14:defaultImageDpi w14:val="32767"/>
  <w15:chartTrackingRefBased/>
  <w15:docId w15:val="{4F8D24C3-4C53-4943-842A-F22CDF02C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2D9"/>
  </w:style>
  <w:style w:type="paragraph" w:styleId="Heading1">
    <w:name w:val="heading 1"/>
    <w:basedOn w:val="Normal"/>
    <w:next w:val="Normal"/>
    <w:link w:val="Heading1Char"/>
    <w:uiPriority w:val="9"/>
    <w:qFormat/>
    <w:rsid w:val="004C5E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5E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5EA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5E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5EA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5E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5E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5E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5E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5EA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5E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5EA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5EA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5EA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5EA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5EA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5EA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5EA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5E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5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5E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5E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5E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5EA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5E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5EA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5EA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5EA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5EA7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74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874"/>
  </w:style>
  <w:style w:type="paragraph" w:styleId="Footer">
    <w:name w:val="footer"/>
    <w:basedOn w:val="Normal"/>
    <w:link w:val="FooterChar"/>
    <w:uiPriority w:val="99"/>
    <w:unhideWhenUsed/>
    <w:rsid w:val="00274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874"/>
  </w:style>
  <w:style w:type="paragraph" w:customStyle="1" w:styleId="EndNoteBibliographyTitle">
    <w:name w:val="EndNote Bibliography Title"/>
    <w:basedOn w:val="Normal"/>
    <w:link w:val="EndNoteBibliographyTitleChar"/>
    <w:rsid w:val="006C73E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C73E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C73E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C73E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6C73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73E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62409C"/>
  </w:style>
  <w:style w:type="table" w:styleId="TableGrid">
    <w:name w:val="Table Grid"/>
    <w:basedOn w:val="TableNormal"/>
    <w:uiPriority w:val="39"/>
    <w:rsid w:val="00DA5C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767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9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535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7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7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9C4A4-09B3-4849-8566-5FF133F60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17</TotalTime>
  <Pages>11</Pages>
  <Words>2793</Words>
  <Characters>15922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l-Sayd Mahmoud Motawaa</dc:creator>
  <cp:keywords/>
  <dc:description/>
  <cp:lastModifiedBy>Ali El-Badri</cp:lastModifiedBy>
  <cp:revision>638</cp:revision>
  <dcterms:created xsi:type="dcterms:W3CDTF">2024-12-16T02:57:00Z</dcterms:created>
  <dcterms:modified xsi:type="dcterms:W3CDTF">2025-02-26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4f844cb75828d9716fc91a90140f1b173bd00d1fcb4113c6de4b519809ada</vt:lpwstr>
  </property>
</Properties>
</file>